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1325DF4E"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49024" behindDoc="1" locked="0" layoutInCell="1" allowOverlap="1" wp14:anchorId="0429AEE4" wp14:editId="3EBF4F4B">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5F3054">
        <w:rPr>
          <w:rFonts w:cs="Arial"/>
          <w:b/>
          <w:noProof/>
          <w:color w:val="595959" w:themeColor="text1" w:themeTint="A6"/>
          <w:sz w:val="48"/>
          <w:szCs w:val="32"/>
        </w:rPr>
        <w:t>HORIZONTAL</w:t>
      </w:r>
      <w:r w:rsidR="00833088">
        <w:rPr>
          <w:rFonts w:cs="Arial"/>
          <w:b/>
          <w:noProof/>
          <w:color w:val="595959" w:themeColor="text1" w:themeTint="A6"/>
          <w:sz w:val="48"/>
          <w:szCs w:val="32"/>
        </w:rPr>
        <w:t xml:space="preserve"> </w:t>
      </w:r>
      <w:r w:rsidR="00C644E8">
        <w:rPr>
          <w:rFonts w:cs="Arial"/>
          <w:b/>
          <w:noProof/>
          <w:color w:val="595959" w:themeColor="text1" w:themeTint="A6"/>
          <w:sz w:val="48"/>
          <w:szCs w:val="32"/>
        </w:rPr>
        <w:t xml:space="preserve">SWOT </w:t>
      </w:r>
      <w:r w:rsidR="00C66760">
        <w:rPr>
          <w:rFonts w:cs="Arial"/>
          <w:b/>
          <w:noProof/>
          <w:color w:val="595959" w:themeColor="text1" w:themeTint="A6"/>
          <w:sz w:val="48"/>
          <w:szCs w:val="32"/>
        </w:rPr>
        <w:t>ANALYSIS</w:t>
      </w:r>
      <w:bookmarkStart w:id="5" w:name="_Hlk536359931"/>
      <w:r w:rsidR="005F3054">
        <w:rPr>
          <w:rFonts w:cs="Arial"/>
          <w:b/>
          <w:noProof/>
          <w:color w:val="595959" w:themeColor="text1" w:themeTint="A6"/>
          <w:sz w:val="48"/>
          <w:szCs w:val="32"/>
        </w:rPr>
        <w:t xml:space="preserve"> TEMPLATE</w:t>
      </w:r>
    </w:p>
    <w:p w14:paraId="507E3F71" w14:textId="02106C1F" w:rsidR="00C644E8" w:rsidRPr="006127F2" w:rsidRDefault="00C53A5F" w:rsidP="00C644E8">
      <w:pPr>
        <w:spacing w:after="100" w:line="240" w:lineRule="auto"/>
        <w:rPr>
          <w:sz w:val="16"/>
          <w:szCs w:val="20"/>
        </w:rPr>
      </w:pPr>
      <w:r>
        <w:rPr>
          <w:noProof/>
          <w:sz w:val="16"/>
          <w:szCs w:val="20"/>
        </w:rPr>
        <mc:AlternateContent>
          <mc:Choice Requires="wps">
            <w:drawing>
              <wp:anchor distT="0" distB="0" distL="114300" distR="114300" simplePos="0" relativeHeight="251620349" behindDoc="1" locked="0" layoutInCell="1" allowOverlap="1" wp14:anchorId="46F97106" wp14:editId="432A8EC0">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6C23DC" id="Rectangle 94" o:spid="_x0000_s1026" style="position:absolute;margin-left:60.95pt;margin-top:14.6pt;width:669.35pt;height:124.3pt;z-index:-2516961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9PmkKAIAAEIEAAAOAAAAZHJzL2Uyb0RvYy54bWysU02P2jAQvVfqf7B8L0lY2KWIsEIgqkpo&#13;&#10;i8RWezaOTSw5tjs2BPrrO3b42u2t6sXxZMZvZt68mTwfG00OAryypqRFL6dEGG4rZXYl/fm6/DKi&#13;&#10;xAdmKqatESU9CU+fp58/TVo3Fn1bW10JIAhi/Lh1Ja1DcOMs87wWDfM964RBp7TQsIAm7LIKWIvo&#13;&#10;jc76ef6YtRYqB5YL7/HvonPSacKXUvDwQ0ovAtElxdpCOiGd23hm0wkb74C5WvFzGewfqmiYMpj0&#13;&#10;CrVggZE9qL+gGsXBeitDj9sms1IqLlIP2E2Rf+hmUzMnUi9IjndXmvz/g+Uvh41bA9LQOj/2eI1d&#13;&#10;HCU08Yv1kWMi63QlSxwD4fhzNMzz0cOAEo6+Yvg0eiiGkc7s9tyBD9+EbUi8lBRwGokkdlj50IVe&#13;&#10;QmI2b7WqlkrrZMBuO9dADgwnN39cLpajM/q7MG1Ii+n7WA1WwlBBUrMui7ERKw04ZlkwX3doCaCb&#13;&#10;fKOCiM1j0drg50ZCvG1tdVoDAdvJxju+VIi0Yj6sGaBOMCdqH721hd+UtKijkvpfewaCEv3d4KC+&#13;&#10;FoNBFF4yBsOnPhpw79nee8y+mVtsuMCtcTxdY3zQl6sE27yh5GcxK7qY4Zi7pDzAxZiHTt+4NFzM&#13;&#10;ZikMxeZYWJmN4xE8Ehw5eT2+MXDn8QSc7Iu9aI6NP0ypi40vjZ3tg5UqjfDG05k+FGri87xUcRPu&#13;&#10;7RR1W/3pHwAAAP//AwBQSwMEFAAGAAgAAAAhAD7iWEHjAAAAEAEAAA8AAABkcnMvZG93bnJldi54&#13;&#10;bWxMT01vgzAMvU/af4g8abc1FE20pYRqn4dq6qFs066BeIBGHERCof9+7mm7WHr28/vIdrPtxAkH&#13;&#10;3zpSsFxEIJAqZ1qqFXy8v96tQfigyejOESo4o4ddfn2V6dS4iY54KkItWIR8qhU0IfSplL5q0Gq/&#13;&#10;cD0S377dYHVgONTSDHpicdvJOIoSaXVL7NDoHp8arH6K0SrYl5/Tel+8tabArxf/OIZjcj4odXsz&#13;&#10;P295PGxBBJzD3wdcOnB+yDlY6UYyXnSM4+WGqQriTQziQrhPogREyZvVag0yz+T/IvkvAAAA//8D&#13;&#10;AFBLAQItABQABgAIAAAAIQC2gziS/gAAAOEBAAATAAAAAAAAAAAAAAAAAAAAAABbQ29udGVudF9U&#13;&#10;eXBlc10ueG1sUEsBAi0AFAAGAAgAAAAhADj9If/WAAAAlAEAAAsAAAAAAAAAAAAAAAAALwEAAF9y&#13;&#10;ZWxzLy5yZWxzUEsBAi0AFAAGAAgAAAAhAAj0+aQoAgAAQgQAAA4AAAAAAAAAAAAAAAAALgIAAGRy&#13;&#10;cy9lMm9Eb2MueG1sUEsBAi0AFAAGAAgAAAAhAD7iWEHjAAAAEAEAAA8AAAAAAAAAAAAAAAAAggQA&#13;&#10;AGRycy9kb3ducmV2LnhtbFBLBQYAAAAABAAEAPMAAACSBQAAAAA=&#13;&#10;" fillcolor="#c6fdf8" stroked="f" strokeweight=".35694mm"/>
            </w:pict>
          </mc:Fallback>
        </mc:AlternateContent>
      </w:r>
      <w:r>
        <w:rPr>
          <w:noProof/>
          <w:sz w:val="16"/>
          <w:szCs w:val="20"/>
        </w:rPr>
        <mc:AlternateContent>
          <mc:Choice Requires="wps">
            <w:drawing>
              <wp:anchor distT="0" distB="0" distL="114300" distR="114300" simplePos="0" relativeHeight="251621373" behindDoc="1" locked="0" layoutInCell="1" allowOverlap="1" wp14:anchorId="7C38AA57" wp14:editId="52B32255">
                <wp:simplePos x="0" y="0"/>
                <wp:positionH relativeFrom="column">
                  <wp:posOffset>7608735</wp:posOffset>
                </wp:positionH>
                <wp:positionV relativeFrom="paragraph">
                  <wp:posOffset>181434</wp:posOffset>
                </wp:positionV>
                <wp:extent cx="1615461" cy="1578315"/>
                <wp:effectExtent l="0" t="0" r="0" b="0"/>
                <wp:wrapNone/>
                <wp:docPr id="95" name="Freeform 95"/>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0904E4" id="Freeform 95" o:spid="_x0000_s1026" style="position:absolute;margin-left:599.1pt;margin-top:14.3pt;width:127.2pt;height:124.3pt;z-index:-251695107;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5C1+QwMAAOQIAAAOAAAAZHJzL2Uyb0RvYy54bWysVttqGzEQfS/0H8Q+Fpr1buwkNXFKSEgp&#13;&#10;hDaQlKaPslbrXdBKqiRf0q/vkbRry2nAaemLLXnmzOXMaMbnHzedICtubKvkLCuORhnhkqmqlYtZ&#13;&#10;9u3h5v1ZRqyjsqJCST7LnrjNPl68fXO+1lNeqkaJihsCI9JO13qWNc7paZ5b1vCO2iOluYSwVqaj&#13;&#10;DlezyCtD17DeibwcjU7ytTKVNopxa/HrdRRmF8F+XXPmvta15Y6IWYbYXPg04XPuP/OLczpdGKqb&#13;&#10;lvVh0H+IoqOthNOtqWvqKFma9g9TXcuMsqp2R0x1uarrlvGQA7IpRs+yuW+o5iEXkGP1lib7/8yy&#13;&#10;L6t7fWdAw1rbqcXRZ7GpTee/ER/ZBLKetmTxjSMMPxYnxWR8UmSEQVZMTs+Oi4mnM9/B2dK6T1wF&#13;&#10;U3R1a11ku8IpcFURSTs0BVNS2tbxR1So7gQK8C4n0X5J1v2p6Gv1HPRjDxTjIA1JIkJVnoMeEffW&#13;&#10;U3lWfjgeH3aUYnrzhx2ViaPRYR/76gfTOE6sv5qwFDQ6nMH4X3zsgV4qCtpkMTQCbYbeYBvZNwdO&#13;&#10;hPohMgrvSivrOzHtFLTdcEUPxM4DynfWATAKmYJDZyGe14FRoRRc/pVnUJ+Cj/8KDE5T8DgFx/B7&#13;&#10;7gzGnh94Igw8lxEMPJMRDLy5x9Cpps5TPhzJOnnOze41e3mnVvxBBU3nK9B3WQgleWPwv9MUMkXE&#13;&#10;5/UCYFAbvnVwgOeMLIeCDrLhO+qkQbxecz/cwSITyvLYPZ6WMMC2/HhakyFmlWirm1YIz4c1i/mV&#13;&#10;MGRF/W6ZXBc3Q0X21IQM9JZnE2TGKHZcLagLTS2VtxUrYqy7praJ1oKBWKoOc9HE8AR6O9+NaX+a&#13;&#10;q+rpzhCj4mKzmt20sHRLrbujBoMUPrGdIW2U+ZWRNTbdLLM/l9TwjIjPEqvkQzEeQ82Fy3hyWuJi&#13;&#10;Usk8lchld6WQMN4QvIWj13diONZGdd+xlC+9V4ioZPCNt+rQgvFy5XCHCGud8cvLcMY6BOu38l4z&#13;&#10;bzw0HDJ52HynRhON4yxz2D1f1LAV6XTYKaiSV4i6HinV5dKpuvULJzAWeeovWKWhyv3a97s6vQet&#13;&#10;3Z+Ti98AAAD//wMAUEsDBBQABgAIAAAAIQD91tmc5gAAABEBAAAPAAAAZHJzL2Rvd25yZXYueG1s&#13;&#10;TE/BTsMwDL0j8Q+RkbixdIFtpWs6IaZxAAmpHSBxy5qsrWic0qRr+Xu8E1wsP/v5+b10M9mWnUzv&#13;&#10;G4cS5rMImMHS6QYrCW/73U0MzAeFWrUOjYQf42GTXV6kKtFuxNycilAxEkGfKAl1CF3CuS9rY5Wf&#13;&#10;uc4g7Y6utyoQ7CuuezWSuG25iKIlt6pB+lCrzjzWpvwqBivh9jsa3ovFa/yc65ePzzHf745PWymv&#13;&#10;r6btmsrDGlgwU/i7gHMG8g8ZGTu4AbVnLeH5fSyIK0HES2Bnxt1CUHegyWolgGcp/58k+wUAAP//&#13;&#10;AwBQSwECLQAUAAYACAAAACEAtoM4kv4AAADhAQAAEwAAAAAAAAAAAAAAAAAAAAAAW0NvbnRlbnRf&#13;&#10;VHlwZXNdLnhtbFBLAQItABQABgAIAAAAIQA4/SH/1gAAAJQBAAALAAAAAAAAAAAAAAAAAC8BAABf&#13;&#10;cmVscy8ucmVsc1BLAQItABQABgAIAAAAIQCB5C1+QwMAAOQIAAAOAAAAAAAAAAAAAAAAAC4CAABk&#13;&#10;cnMvZTJvRG9jLnhtbFBLAQItABQABgAIAAAAIQD91tmc5gAAABEBAAAPAAAAAAAAAAAAAAAAAJ0F&#13;&#10;AABkcnMvZG93bnJldi54bWxQSwUGAAAAAAQABADzAAAAsAYAAAAA&#13;&#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622397" behindDoc="1" locked="0" layoutInCell="1" allowOverlap="1" wp14:anchorId="489AB5BF" wp14:editId="3D38F4C4">
                <wp:simplePos x="0" y="0"/>
                <wp:positionH relativeFrom="column">
                  <wp:posOffset>7545361</wp:posOffset>
                </wp:positionH>
                <wp:positionV relativeFrom="paragraph">
                  <wp:posOffset>181434</wp:posOffset>
                </wp:positionV>
                <wp:extent cx="340651" cy="1578315"/>
                <wp:effectExtent l="0" t="0" r="2540" b="0"/>
                <wp:wrapNone/>
                <wp:docPr id="96" name="Freeform 96"/>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8B4FEB" id="Freeform 96" o:spid="_x0000_s1026" style="position:absolute;margin-left:594.1pt;margin-top:14.3pt;width:26.8pt;height:124.3pt;z-index:-25169408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d9izRQMAANUIAAAOAAAAZHJzL2Uyb0RvYy54bWysVm1v0zAQ/o7Ef7DyEYnlpS3rqrWobBpC&#13;&#10;mmDShoCPruM0kRzb2O7L+PU8dprWjEE3xJfEzt1zd37ufJfzt9tWkDU3tlFymuQnWUK4ZKps5HKa&#13;&#10;fL67ej1OiHVUllQoyafJPbfJ29nLF+cbPeGFqpUouSEwIu1ko6dJ7ZyepKllNW+pPVGaSwgrZVrq&#13;&#10;sDXLtDR0A+utSIsse5NulCm1UYxbi6+XnTCZBftVxZn7VFWWOyKmCWJz4WnCc+Gf6eycTpaG6rph&#13;&#10;uzDoP0TR0kbC6d7UJXWUrEzzm6m2YUZZVbkTptpUVVXDeDgDTpNnD05zW1PNw1lAjtV7muz/M8s+&#13;&#10;rm/1jQENG20nFkt/im1lWv9GfGQbyLrfk8W3jjB8HAyzN6M8IQyifHQ6HuQjz2Z6QLOVde+5Cpbo&#13;&#10;+tq6juwSq0BVSSRtURNMSWkbx78iQVUrwP+rlBTj4mwwIBuy87PDPoB8iyG7KEhNoniQkt/8IOq9&#13;&#10;n2C+OOonhjzZTxH5GZ2e5uOjbmJEdvwgg8hBdtT4r9pHWRpGxp+YjRjyKEuojmWff1r3JcG2clcT&#13;&#10;WBHqW0cWbpNW1tdfXCCotn6L5HcFB5QvqCNgpDAG588CIzExuHgWGMTH4MGzwOA0Bg9jMOg8cGfQ&#13;&#10;7HybE6HNuYSgzZmEoM0tPIZONHWe8n5JNodLXB/usBe3as3vVFB0PgFd+kMg0dWC94OikDGgu1WP&#13;&#10;AHq1/q2D/XA5gnaf0l7evzs93HZw8XedP8bam2JCWd4VjmcktKw9NZ7RqG1ZJZryqhHCc2HNcnEh&#13;&#10;DFlTP0yyd5cXV7tk/KImpGc2L8YjhMsohlolqAv1LJW31SXDWHdJbd1ZCwa6LLXohKYLT6Cs00Nf&#13;&#10;9quFKu9vDDGqm2RWs6sGlq6pdTfUoHXCJ8YxpLUyPxKywWibJvb7ihqeEPFBYnac5cMh1FzYDEen&#13;&#10;BTYmlixiiVy1FwoHxvWBt7D0+k70y8qo9gum8Nx7hYhKBt+4pg7V120uHPYQYY4zPp+HNeYfWL+W&#13;&#10;t5p546HYcJK77RdqNNFYThOHYfNR9WOQTvopgix5hU7XI6War5yqGj9iAmMdT7sNZmfI8m7O++Ec&#13;&#10;74PW4W9k9hMAAP//AwBQSwMEFAAGAAgAAAAhAHu/XKLkAAAAEQEAAA8AAABkcnMvZG93bnJldi54&#13;&#10;bWxMT01Pg0AQvZv4HzbTxJtdIJUSytIYxJOJiejF28JugZadJezSUn+905NeJnkzb95Htl/MwM56&#13;&#10;cr1FAeE6AKaxsarHVsDX5+tjAsx5iUoOFrWAq3awz+/vMpkqe8EPfa58y0gEXSoFdN6PKeeu6bSR&#13;&#10;bm1HjXQ72MlIT3BquZrkhcTNwKMgiLmRPZJDJ0dddLo5VbMRUBxP101VxvXTz/tbP5fFWFbHbyEe&#13;&#10;VsvLjsbzDpjXi//7gFsHyg85BavtjMqxgXCYJBFxBURJDOzGiDYhVapps91GwPOM/2+S/wIAAP//&#13;&#10;AwBQSwECLQAUAAYACAAAACEAtoM4kv4AAADhAQAAEwAAAAAAAAAAAAAAAAAAAAAAW0NvbnRlbnRf&#13;&#10;VHlwZXNdLnhtbFBLAQItABQABgAIAAAAIQA4/SH/1gAAAJQBAAALAAAAAAAAAAAAAAAAAC8BAABf&#13;&#10;cmVscy8ucmVsc1BLAQItABQABgAIAAAAIQATd9izRQMAANUIAAAOAAAAAAAAAAAAAAAAAC4CAABk&#13;&#10;cnMvZTJvRG9jLnhtbFBLAQItABQABgAIAAAAIQB7v1yi5AAAABEBAAAPAAAAAAAAAAAAAAAAAJ8F&#13;&#10;AABkcnMvZG93bnJldi54bWxQSwUGAAAAAAQABADzAAAAsAYAAAAA&#13;&#10;" path="m282933,1578315r57719,l57718,,,,282933,1578315xe" fillcolor="#00bdcf" stroked="f" strokeweight=".35694mm">
                <v:stroke joinstyle="miter"/>
                <v:path arrowok="t" o:connecttype="custom" o:connectlocs="282933,1578315;340652,1578315;57718,0;0,0;282933,1578315" o:connectangles="0,0,0,0,0"/>
              </v:shape>
            </w:pict>
          </mc:Fallback>
        </mc:AlternateContent>
      </w:r>
    </w:p>
    <w:p w14:paraId="21BB8968" w14:textId="1643BC0B" w:rsidR="00833088" w:rsidRPr="00E74A09" w:rsidRDefault="00C4691E" w:rsidP="00E74A09">
      <w:pPr>
        <w:spacing w:after="0" w:line="276" w:lineRule="auto"/>
        <w:rPr>
          <w:color w:val="595959" w:themeColor="text1" w:themeTint="A6"/>
          <w:sz w:val="32"/>
          <w:szCs w:val="32"/>
        </w:rPr>
        <w:sectPr w:rsidR="00833088" w:rsidRPr="00E74A09" w:rsidSect="00D440A1">
          <w:headerReference w:type="default" r:id="rId10"/>
          <w:pgSz w:w="15840" w:h="12240" w:orient="landscape"/>
          <w:pgMar w:top="504" w:right="576" w:bottom="576" w:left="621" w:header="0" w:footer="0" w:gutter="0"/>
          <w:cols w:space="720"/>
          <w:titlePg/>
          <w:docGrid w:linePitch="360"/>
        </w:sectPr>
      </w:pPr>
      <w:r>
        <w:rPr>
          <w:noProof/>
          <w:color w:val="595959" w:themeColor="text1" w:themeTint="A6"/>
          <w:sz w:val="32"/>
          <w:szCs w:val="32"/>
        </w:rPr>
        <w:drawing>
          <wp:anchor distT="0" distB="0" distL="114300" distR="114300" simplePos="0" relativeHeight="251669504" behindDoc="0" locked="0" layoutInCell="1" allowOverlap="1" wp14:anchorId="6B6AEC3D" wp14:editId="4D12CD88">
            <wp:simplePos x="0" y="0"/>
            <wp:positionH relativeFrom="column">
              <wp:posOffset>8244840</wp:posOffset>
            </wp:positionH>
            <wp:positionV relativeFrom="paragraph">
              <wp:posOffset>330835</wp:posOffset>
            </wp:positionV>
            <wp:extent cx="914400" cy="914400"/>
            <wp:effectExtent l="0" t="0" r="0" b="0"/>
            <wp:wrapNone/>
            <wp:docPr id="174" name="Graphic 174"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mc:AlternateContent>
          <mc:Choice Requires="wpg">
            <w:drawing>
              <wp:anchor distT="0" distB="0" distL="114300" distR="114300" simplePos="0" relativeHeight="251676671" behindDoc="0" locked="0" layoutInCell="1" allowOverlap="1" wp14:anchorId="2533EC64" wp14:editId="6563BB70">
                <wp:simplePos x="0" y="0"/>
                <wp:positionH relativeFrom="column">
                  <wp:posOffset>8383274</wp:posOffset>
                </wp:positionH>
                <wp:positionV relativeFrom="paragraph">
                  <wp:posOffset>2092190</wp:posOffset>
                </wp:positionV>
                <wp:extent cx="663736" cy="666750"/>
                <wp:effectExtent l="0" t="0" r="0" b="6350"/>
                <wp:wrapNone/>
                <wp:docPr id="187" name="Group 187"/>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182" name="Freeform 18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18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18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18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18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C151A2" id="Group 187" o:spid="_x0000_s1026" style="position:absolute;margin-left:660.1pt;margin-top:164.75pt;width:52.25pt;height:52.5pt;z-index:251676671" coordsize="6637,66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upJWcgYAAKkoAAAOAAAAZHJzL2Uyb0RvYy54bWzsWltv2zYUfh+w/0DoccBqSbYuNuoUQbt0&#13;&#10;A4quQDu0eWRkyRYgiRqlxEl//T6SokTHimS7SzsMfrEo69x4ziG/o0O9fHWfZ+Qu5lXKiqXlvLAt&#13;&#10;EhcRW6XFemn99enq19AiVU2LFc1YES+th7iyXl38/NPLbbmIXbZh2SrmBEKKarEtl9amrsvFZFJF&#13;&#10;mzin1QtWxgUeJozntMYtX09WnG4hPc8mrm37ky3jq5KzKK4q/PtGPbQupPwkiaP6zySp4ppkSwu2&#13;&#10;1fKXy98b8Tu5eEkXa07LTRo1ZtATrMhpWkBpK+oNrSm55emeqDyNOKtYUr+IWD5hSZJGsZwDZuPY&#13;&#10;j2bzlrPbUs5lvdiuy9ZNcO0jP50sNnp/95aXH8sPHJ7Ylmv4Qt6JudwnPBdXWEnupcseWpfF9zWJ&#13;&#10;8KfvT4Opb5EIj3zfD7zGpdEGft/jija/DfJNOqUVy9LVVZplwgKZDvHrjJM7ikDerB0ROFAbVJMd&#13;&#10;67cl8qnqXFZ9m8s+bmgZy0hUC7jsAyfpCukeuhYpaI68vuJxLLKUiP+kKyVh69hqUcHH2qskydLy&#13;&#10;dwiQOTPoXy9wXe+xfw0/RbdV/TZmMlD07l1Vq4xeYSS0rVeNgREriiqt4y9YBUmeIcl/mRDftu3A&#13;&#10;I1viKzUN7yOW612WObjIhpjR3tfiGFrsUQUmtW8fpACeb6cxrsCkVoaPzmBqKFDuGZ3GDotcDKNa&#13;&#10;ZsdrMVnGA4Hcaf10YLhNlnEFWPzHKthl2Qs3snut85dudEpH90WT0xgRKvDFlsunZJXYaMwEx2ak&#13;&#10;b5G8aqsAl1gQI8zIRJNZ7zOHMSPLTGa5EWAyhzEjeUzm6VFmIydM5tlRzIi3yewdxYxYmsy+yazm&#13;&#10;3kSNA4sFCmcShWuLAIW5RYDCN4KHLkpai2DrIdkCUZrdb9OCi3ias7v4E5N0tYi8Smtph9o8Ghs6&#13;&#10;uqww6bGdweQdUk2gr6UU3BC2sIb5aAJ9VYTaTiH2KGqdnFqcvjZi5fYsrT2YsHdaUcaqWC0D4WUJ&#13;&#10;na27RZQMEEEBIGBXhiQrRBTmnkQgivIsyWgtF13BWqKSV/UbWm0UNktEVgHNATdcac2w9gDQGgXF&#13;&#10;6IatHoCjnKmarCqjqxSS3tGq/kA58AneR2GJpxvGv1pkiyJtaVV/31IeWyT7owCkz53ZDGS1vJkh&#13;&#10;WXDDzSc35pPiNn/NkIFY49Amh4K+zvQw4Sz/jHryUmjFI1pE0I29pEaiqpvXNe7xCFgfxZeXcoxK&#13;&#10;Ds58V3wsIw3pwief7j9TXhIxXFo1Cqb3TJcRdKGhGs7vaEVKF+zytmZJKnBcekz5qblBSSPKtO9S&#13;&#10;22BD2qtt5K4k9KMIOqa2cRwvmAVdJtOFLiCdmRsG2IFEAel57kwVkHCLrj7N3NReMwBiv/QQ0dEF&#13;&#10;jqgMGg0yofeod2obAXadDX3Fk1moKLmjCkyWcQVmoXKgApNFWT86DbNQGXeRSd2jALE6w/UOXIsd&#13;&#10;ta1WTsE9vSiAe00+9uEeEh2LRiPDU2inZRmkGmX0VaGNQdgtAkxFU+mriY29hGe0ETh0RptVX09D&#13;&#10;Q2ADIu2bNCrYPbSRZewJaDN1Z/ZcVfLO3A8CuUT6IWfqO/MfDTmdDc8EOcMKTPw4AXKUcEDOsBYT&#13;&#10;RI6DnB4FZ8ip4+tng5wmkN8XcrrsGYGcXsIz5Jwh58k2+lOQg7eOPciRzY8TIMdz7dBXkDP1wtCR&#13;&#10;cvohx5nbnq2rth/0ltPZ8EyQM6zgGyFHCQfkDGs5HXJ6FJwh5zkhpwnk94WcLntGIKeX8Aw5Z8g5&#13;&#10;GnLQLd+DHNkyPwFyprMA7zldD6BDm6kdBnbTU2vGqg37r6FNJ7UHP3Z6ak4QhFNXvB4oo/rbcF92&#13;&#10;u2TbYeprk1rJHVWwAzmCZ4bO3aBN1ybLgVpMyAnC0A9GlZgcruf78/noVMwDwMausamYLK4f+qIR&#13;&#10;OTj5L0iftovqhk44E8fEgyzXJsu4AvMQENWT7Y/KNzlcdx5Ow9FZoOXczkK8dQ5PwKTuydtzCfC4&#13;&#10;BBg9TkXeoe/YnsX+R84lR81WJxWt2UFzoCgPcpEF39bcbXKQoLnbDJ8ue1QWHnSe2aX2k9WMI2hU&#13;&#10;SA6glvuXjJ/alxordBtYX1U7uJEnoi33l0FitZ90yPWkwXJfUCbI9T4oVUHhjse0jeda7f9Uq8kv&#13;&#10;vfA9nDzGbr7dEx/cmffyvLT7wvDiHwAAAP//AwBQSwMEFAAGAAgAAAAhAEbdWubkAAAAEgEAAA8A&#13;&#10;AABkcnMvZG93bnJldi54bWxMT8lqwzAQvRf6D2IKvTXy2qaO5RDS5RQCTQqhN8Wa2CbWyFiK7fx9&#13;&#10;lVN7GXjMW/PlpFs2YG8bQwLCWQAMqTSqoUrA9/7jaQ7MOklKtoZQwBUtLIv7u1xmyoz0hcPOVcyb&#13;&#10;kM2kgNq5LuPcljVqaWemQ/K/k+m1dB72FVe9HL25bnkUBM9cy4Z8Qi07XNdYnncXLeBzlOMqDt+H&#13;&#10;zfm0vv7s0+1hE6IQjw/T28Kf1QKYw8n9KeC2wfeHwhc7mgspy1qP4yiIPFdAHL2mwG6UJEpegB0F&#13;&#10;JHGSAi9y/n9K8QsAAP//AwBQSwECLQAUAAYACAAAACEAtoM4kv4AAADhAQAAEwAAAAAAAAAAAAAA&#13;&#10;AAAAAAAAW0NvbnRlbnRfVHlwZXNdLnhtbFBLAQItABQABgAIAAAAIQA4/SH/1gAAAJQBAAALAAAA&#13;&#10;AAAAAAAAAAAAAC8BAABfcmVscy8ucmVsc1BLAQItABQABgAIAAAAIQBZupJWcgYAAKkoAAAOAAAA&#13;&#10;AAAAAAAAAAAAAC4CAABkcnMvZTJvRG9jLnhtbFBLAQItABQABgAIAAAAIQBG3Vrm5AAAABIBAAAP&#13;&#10;AAAAAAAAAAAAAAAAAMwIAABkcnMvZG93bnJldi54bWxQSwUGAAAAAAQABADzAAAA3QkAAAAA&#13;&#10;">
                <v:shape id="Freeform 182" o:spid="_x0000_s1027" style="position:absolute;width:6572;height:6667;flip:x;visibility:visible;mso-wrap-style:square;v-text-anchor:middle" coordsize="657225,666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sa7xgAAAOEAAAAPAAAAZHJzL2Rvd25yZXYueG1sRI9RSwMx&#13;&#10;EITfhf6HsAXfbM4ipVyblqIIgqDYFnxdLuvl9LI5ktiL/npXKPRlmWWYb5j1tvhenSimLrCB21kF&#13;&#10;irgJtuPWwPHweLMElTKyxT4wGfihBNvN5GqNtQ0jv9Fpn1slEE41GnA5D7XWqXHkMc3CQCzeR4ge&#13;&#10;s7yx1TbiKHDf63lVLbTHjqXB4UD3jpqv/bc3oF9eeyfec1l8/vJdeR+HeNgZcz0tDys5uxWoTCVf&#13;&#10;EmfEk5UNyzn8LxIFevMHAAD//wMAUEsBAi0AFAAGAAgAAAAhANvh9svuAAAAhQEAABMAAAAAAAAA&#13;&#10;AAAAAAAAAAAAAFtDb250ZW50X1R5cGVzXS54bWxQSwECLQAUAAYACAAAACEAWvQsW78AAAAVAQAA&#13;&#10;CwAAAAAAAAAAAAAAAAAfAQAAX3JlbHMvLnJlbHNQSwECLQAUAAYACAAAACEAe/rGu8YAAADhAAAA&#13;&#10;DwAAAAAAAAAAAAAAAAAHAgAAZHJzL2Rvd25yZXYueG1sUEsFBgAAAAADAAMAtwAAAPoCAAAAAA==&#13;&#10;" path="m600075,609600l,609600r,57150l657225,666750,657225,,600075,r,609600xe" filled="f" stroked="f">
                  <v:stroke joinstyle="miter"/>
                  <v:path arrowok="t" o:connecttype="custom" o:connectlocs="600075,609600;0,609600;0,666750;657225,666750;657225,0;600075,0;600075,609600" o:connectangles="0,0,0,0,0,0,0"/>
                </v:shape>
                <v:shape id="Freeform 183" o:spid="_x0000_s1028" style="position:absolute;left:1157;width:1429;height:5524;flip:x;visibility:visible;mso-wrap-style:square;v-text-anchor:middle" coordsize="142875,552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LzBqxwAAAOEAAAAPAAAAZHJzL2Rvd25yZXYueG1sRI9Ni8Iw&#13;&#10;EIbvgv8hjLA3TdcVkWqUZcXdRS9+4XloxrbYTEoT2+qvN4LgZZjh5X2GZ7ZoTSFqqlxuWcHnIAJB&#13;&#10;nFidc6rgeFj1JyCcR9ZYWCYFN3KwmHc7M4y1bXhH9d6nIkDYxagg876MpXRJRgbdwJbEITvbyqAP&#13;&#10;Z5VKXWET4KaQwygaS4M5hw8ZlvSTUXLZX42C3DTD071O/q7rldlufm/LE4/uSn302uU0jO8pCE+t&#13;&#10;fzdeiH8dHCZf8DQKG8j5AwAA//8DAFBLAQItABQABgAIAAAAIQDb4fbL7gAAAIUBAAATAAAAAAAA&#13;&#10;AAAAAAAAAAAAAABbQ29udGVudF9UeXBlc10ueG1sUEsBAi0AFAAGAAgAAAAhAFr0LFu/AAAAFQEA&#13;&#10;AAsAAAAAAAAAAAAAAAAAHwEAAF9yZWxzLy5yZWxzUEsBAi0AFAAGAAgAAAAhAPUvMGrHAAAA4QAA&#13;&#10;AA8AAAAAAAAAAAAAAAAABwIAAGRycy9kb3ducmV2LnhtbFBLBQYAAAAAAwADALcAAAD7AgAAAAA=&#13;&#10;" path="m,l142875,r,552450l,552450,,xe" filled="f" stroked="f">
                  <v:stroke joinstyle="miter"/>
                  <v:path arrowok="t" o:connecttype="custom" o:connectlocs="0,0;142875,0;142875,552450;0,552450" o:connectangles="0,0,0,0"/>
                </v:shape>
                <v:shape id="Freeform 184" o:spid="_x0000_s1029" style="position:absolute;left:3240;top:1967;width:1429;height:3620;flip:x;visibility:visible;mso-wrap-style:square;v-text-anchor:middle" coordsize="142875,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0jj6xwAAAOEAAAAPAAAAZHJzL2Rvd25yZXYueG1sRI9Na8JA&#13;&#10;EIbvgv9hGaE33VRUJLpKUQQvLRi99DZkp9mQ7GzIbj7677sFwcsww8v7DM/+ONpa9NT60rGC90UC&#13;&#10;gjh3uuRCweN+mW9B+ICssXZMCn7Jw/Ewnewx1W7gG/VZKESEsE9RgQmhSaX0uSGLfuEa4pj9uNZi&#13;&#10;iGdbSN3iEOG2lssk2UiLJccPBhs6GcqrrLMKQt/fN+vuNowm+8LP6nvdJVWj1NtsPO/i+NiBCDSG&#13;&#10;V+OJuOrosF3Bv1HcQB7+AAAA//8DAFBLAQItABQABgAIAAAAIQDb4fbL7gAAAIUBAAATAAAAAAAA&#13;&#10;AAAAAAAAAAAAAABbQ29udGVudF9UeXBlc10ueG1sUEsBAi0AFAAGAAgAAAAhAFr0LFu/AAAAFQEA&#13;&#10;AAsAAAAAAAAAAAAAAAAAHwEAAF9yZWxzLy5yZWxzUEsBAi0AFAAGAAgAAAAhAErSOPrHAAAA4QAA&#13;&#10;AA8AAAAAAAAAAAAAAAAABwIAAGRycy9kb3ducmV2LnhtbFBLBQYAAAAAAwADALcAAAD7AgAAAAA=&#13;&#10;" path="m,l142875,r,361950l,361950,,xe" filled="f" stroked="f">
                  <v:stroke joinstyle="miter"/>
                  <v:path arrowok="t" o:connecttype="custom" o:connectlocs="0,0;142875,0;142875,361950;0,361950" o:connectangles="0,0,0,0"/>
                </v:shape>
                <v:shape id="Freeform 185" o:spid="_x0000_s1030" style="position:absolute;left:5208;top:3588;width:1429;height:1905;flip:x;visibility:visible;mso-wrap-style:square;v-text-anchor:middle" coordsize="142875,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P9k6yAAAAOEAAAAPAAAAZHJzL2Rvd25yZXYueG1sRI/BasJA&#13;&#10;EIbvQt9hGaEX0U2rEUmySmkJ9Gi17XnITpNgdjbd3Wj69q5Q8DLM8PN/w1fsRtOJMznfWlbwtEhA&#13;&#10;EFdWt1wr+DyW8w0IH5A1dpZJwR952G0fJgVm2l74g86HUIsIYZ+hgiaEPpPSVw0Z9AvbE8fsxzqD&#13;&#10;IZ6ultrhJcJNJ5+TZC0Nthw/NNjTa0PV6TAYBa5b6f2q/pbpbBiGZZl+9dVvqdTjdHzL43jJQQQa&#13;&#10;w73xj3jX0WGTws0obiC3VwAAAP//AwBQSwECLQAUAAYACAAAACEA2+H2y+4AAACFAQAAEwAAAAAA&#13;&#10;AAAAAAAAAAAAAAAAW0NvbnRlbnRfVHlwZXNdLnhtbFBLAQItABQABgAIAAAAIQBa9CxbvwAAABUB&#13;&#10;AAALAAAAAAAAAAAAAAAAAB8BAABfcmVscy8ucmVsc1BLAQItABQABgAIAAAAIQBcP9k6yAAAAOEA&#13;&#10;AAAPAAAAAAAAAAAAAAAAAAcCAABkcnMvZG93bnJldi54bWxQSwUGAAAAAAMAAwC3AAAA/AIAAAAA&#13;&#10;" path="m,l142875,r,190500l,190500,,xe" filled="f" stroked="f">
                  <v:stroke joinstyle="miter"/>
                  <v:path arrowok="t" o:connecttype="custom" o:connectlocs="0,0;142875,0;142875,190500;0,190500" o:connectangles="0,0,0,0"/>
                </v:shape>
                <v:shape id="Freeform 186" o:spid="_x0000_s1031" style="position:absolute;left:3472;width:3087;height:3087;flip:x;visibility:visible;mso-wrap-style:square;v-text-anchor:middle" coordsize="308705,3087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f1dkyQAAAOEAAAAPAAAAZHJzL2Rvd25yZXYueG1sRI/RasJA&#13;&#10;EEXfC/7DMoW+FN3YB5HoKkXRVhCLMR8wZKdJ6O5syK4m+vWuIPRlmOFyz3Dmy94acaHW144VjEcJ&#13;&#10;COLC6ZpLBflpM5yC8AFZo3FMCq7kYbkYvMwx1a7jI12yUIoIYZ+igiqEJpXSFxVZ9CPXEMfs17UW&#13;&#10;QzzbUuoWuwi3Rn4kyURarDl+qLChVUXFX3a2CvTqcNtt85/rujP+Pd+fzuarPyj19tqvZ3F8zkAE&#13;&#10;6sN/44n41tFhOoGHUdxALu4AAAD//wMAUEsBAi0AFAAGAAgAAAAhANvh9svuAAAAhQEAABMAAAAA&#13;&#10;AAAAAAAAAAAAAAAAAFtDb250ZW50X1R5cGVzXS54bWxQSwECLQAUAAYACAAAACEAWvQsW78AAAAV&#13;&#10;AQAACwAAAAAAAAAAAAAAAAAfAQAAX3JlbHMvLnJlbHNQSwECLQAUAAYACAAAACEAhX9XZMkAAADh&#13;&#10;AAAADwAAAAAAAAAAAAAAAAAHAgAAZHJzL2Rvd25yZXYueG1sUEsFBgAAAAADAAMAtwAAAP0CAAAA&#13;&#10;AA==&#13;&#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Pr>
          <w:noProof/>
          <w:color w:val="595959" w:themeColor="text1" w:themeTint="A6"/>
          <w:sz w:val="32"/>
          <w:szCs w:val="32"/>
        </w:rPr>
        <w:drawing>
          <wp:anchor distT="0" distB="0" distL="114300" distR="114300" simplePos="0" relativeHeight="251677696" behindDoc="0" locked="0" layoutInCell="1" allowOverlap="1" wp14:anchorId="6443CC98" wp14:editId="3E1A9A25">
            <wp:simplePos x="0" y="0"/>
            <wp:positionH relativeFrom="column">
              <wp:posOffset>8192851</wp:posOffset>
            </wp:positionH>
            <wp:positionV relativeFrom="paragraph">
              <wp:posOffset>3635896</wp:posOffset>
            </wp:positionV>
            <wp:extent cx="914400" cy="914400"/>
            <wp:effectExtent l="0" t="0" r="0" b="0"/>
            <wp:wrapNone/>
            <wp:docPr id="175" name="Graphic 175"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w:drawing>
          <wp:anchor distT="0" distB="0" distL="114300" distR="114300" simplePos="0" relativeHeight="251678720" behindDoc="1" locked="0" layoutInCell="1" allowOverlap="1" wp14:anchorId="36B701C8" wp14:editId="1D984AD8">
            <wp:simplePos x="0" y="0"/>
            <wp:positionH relativeFrom="column">
              <wp:posOffset>8243570</wp:posOffset>
            </wp:positionH>
            <wp:positionV relativeFrom="paragraph">
              <wp:posOffset>5448084</wp:posOffset>
            </wp:positionV>
            <wp:extent cx="914400" cy="914400"/>
            <wp:effectExtent l="0" t="0" r="0" b="25400"/>
            <wp:wrapNone/>
            <wp:docPr id="176" name="Graphic 176"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A42FA">
        <w:rPr>
          <w:noProof/>
          <w:color w:val="595959" w:themeColor="text1" w:themeTint="A6"/>
          <w:sz w:val="32"/>
          <w:szCs w:val="32"/>
        </w:rPr>
        <mc:AlternateContent>
          <mc:Choice Requires="wps">
            <w:drawing>
              <wp:anchor distT="0" distB="0" distL="114300" distR="114300" simplePos="0" relativeHeight="251679744" behindDoc="1" locked="0" layoutInCell="1" allowOverlap="1" wp14:anchorId="24229C2F" wp14:editId="767C0C4B">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5BD38F" id="_x0000_t6" coordsize="21600,21600" o:spt="6" path="m,l,21600r21600,xe">
                <v:stroke joinstyle="miter"/>
                <v:path gradientshapeok="t" o:connecttype="custom" o:connectlocs="0,0;0,10800;0,21600;10800,21600;21600,21600;10800,10800" textboxrect="1800,12600,12600,19800"/>
              </v:shapetype>
              <v:shape id="Right Triangle 188" o:spid="_x0000_s1026" type="#_x0000_t6" style="position:absolute;margin-left:33.7pt;margin-top:102.15pt;width:21.6pt;height:21.6pt;flip:x;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SAoFhgIAAG4FAAAOAAAAZHJzL2Uyb0RvYy54bWysVN9v0zAQfkfif7D8zpKWjkG1dCqdCkjT&#13;&#10;NrGhPbuO3VhyfMZ2m5a/fmc7yQabeEDkITr77r774e/u/OLQarIXziswFZ2clJQIw6FWZlvRH/fr&#13;&#10;dx8p8YGZmmkwoqJH4enF4u2b887OxRQa0LVwBEGMn3e2ok0Idl4UnjeiZf4ErDColOBaFvDotkXt&#13;&#10;WIforS6mZfmh6MDV1gEX3uPtZVbSRcKXUvBwI6UXgeiKYm4h/V36b+K/WJyz+dYx2yjep8H+IYuW&#13;&#10;KYNBR6hLFhjZOfUCqlXcgQcZTji0BUipuEg1YDWT8o9q7hpmRaoFm+Pt2Cb//2D59f7O3jpsQ2f9&#13;&#10;3KMYqzhI1xKplf2Kb5rqwkzJIbXtOLZNHALheDk9m72fYnM5qnoZ8YoME+Gs8+GLgJZEoaIu3DvF&#13;&#10;zFbH2tic7a98yA6DYbz2oFW9Vlqng9tuVtqRPYvvWH6+XK3j02GM38y0icYGoltWx5viqbQkhaMW&#13;&#10;0U6b70ISVccSUiaJdWKMwzgXJuT6fcNqkcOflvgN0SNPo0fKJQFGZInxR+weYLDMIAN2zrK3j64i&#13;&#10;kXZ0Lv+WWHYePVJkMGF0bpUB9xqAxqr6yNl+aFJuTezSBurjrSMO8sh4y9cKX++K+XDLHM4IPjjO&#13;&#10;fbjBn9TQVRR6iZIG3K/X7qM9Uhe1lHQ4cxX1P3fMCUr0N4Ok/jSZzeKQpsPs9CySyj3XbJ5rzK5d&#13;&#10;AdJhghvG8iRG+6AHUTpoH3A9LGNUVDHDMXZFeXDDYRXyLsAFw8VymcxwMC0LV+bO8oH9kZf3hwfm&#13;&#10;bE/hgNy/hmE+X3A428b3MLDcBZAqEfypr32/cagTcfoFFLfG83OyelqTi0cAAAD//wMAUEsDBBQA&#13;&#10;BgAIAAAAIQAUAG2H4gAAAA8BAAAPAAAAZHJzL2Rvd25yZXYueG1sTE/LboMwELxX6j9YW6m3xiZQ&#13;&#10;EhFM1LeUY5MecnTwBmjwGmFDaL6+zqm9rLQ7s/PI15Np2Yi9ayxJiGYCGFJpdUOVhK/d+8MSmPOK&#13;&#10;tGotoYQfdLAubm9ylWl7pk8ct75iQYRcpiTU3ncZ566s0Sg3sx1SwI62N8qHta+47tU5iJuWz4VI&#13;&#10;uVENBYdadfhSY3naDkbCWyQ2zcfyREPML/v4+bLj3fgt5f3d9LoK42kFzOPk/z7g2iHkhyIEO9iB&#13;&#10;tGOthHSRBKaEuUhiYFdCJFJgh3BJFo/Ai5z/71H8AgAA//8DAFBLAQItABQABgAIAAAAIQC2gziS&#13;&#10;/gAAAOEBAAATAAAAAAAAAAAAAAAAAAAAAABbQ29udGVudF9UeXBlc10ueG1sUEsBAi0AFAAGAAgA&#13;&#10;AAAhADj9If/WAAAAlAEAAAsAAAAAAAAAAAAAAAAALwEAAF9yZWxzLy5yZWxzUEsBAi0AFAAGAAgA&#13;&#10;AAAhAIlICgWGAgAAbgUAAA4AAAAAAAAAAAAAAAAALgIAAGRycy9lMm9Eb2MueG1sUEsBAi0AFAAG&#13;&#10;AAgAAAAhABQAbYfiAAAADwEAAA8AAAAAAAAAAAAAAAAA4AQAAGRycy9kb3ducmV2LnhtbFBLBQYA&#13;&#10;AAAABAAEAPMAAADvBQAAAAA=&#13;&#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2816" behindDoc="1" locked="0" layoutInCell="1" allowOverlap="1" wp14:anchorId="252A064D" wp14:editId="0FF0928F">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D69D6" id="Right Triangle 190" o:spid="_x0000_s1026" type="#_x0000_t6" style="position:absolute;margin-left:33.9pt;margin-top:231.7pt;width:21.6pt;height:21.6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ZIVzhgIAAG4FAAAOAAAAZHJzL2Uyb0RvYy54bWysVEtvEzEQviPxHyzf6SZpSkvUTRVaCkhV&#13;&#10;W9Ginh2vnbXk9Zix8+LXM/Y+GmjFAbGH1dgz883D38z5xa6xbKMwGHAlHx+NOFNOQmXcquTfH6/f&#13;&#10;nXEWonCVsOBUyfcq8Iv52zfnWz9TE6jBVgoZgbgw2/qS1zH6WVEEWatGhCPwypFSAzYi0hFXRYVi&#13;&#10;S+iNLSaj0ftiC1h5BKlCoNurVsnnGV9rJeOd1kFFZktOucX8x/xfpn8xPxezFQpfG9mlIf4hi0YY&#13;&#10;R0EHqCsRBVujeQHVGIkQQMcjCU0BWhupcg1UzXj0RzUPtfAq10LNCX5oU/h/sPJ28+Dvkdqw9WEW&#13;&#10;SExV7DQ2TFvjv9Cb5rooU7bLbdsPbVO7yCRdTk6nxxNqriRVJxNe0cIkOI8hflbQsCSUHOMjGuFW&#13;&#10;NtUmZmJzE2Lr0Bum6wDWVNfG2nzA1fLSItsIesdPZyfHxx/T01GM38ysS8YOklurTjfFc2lZinur&#13;&#10;kp1135Rmpkol5Ewy69QQR0ipXGzrD7WoVBv+ZERfHz3xNHnkXDJgQtYUf8DuAHrLFqTHbrPs7JOr&#13;&#10;yqQdnEd/S6x1HjxyZHBxcG6MA3wNwFJVXeTWvm9S25rUpSVU+3tkCO3IBC+vDb3ejQjxXiDNCD04&#13;&#10;zX28o5+2sC05dBJnNeDP1+6TPVGXtJxtaeZKHn6sBSrO7FdHpP4wnk7TkObD9OQ0kQoPNctDjVs3&#13;&#10;l0B0GNOG8TKLyT7aXtQIzROth0WKSirhJMUuuYzYHy5juwtowUi1WGQzGkwv4o178LJnf+Ll4+5J&#13;&#10;oO8oHIn7t9DP5wsOt7bpPRws1hG0yQR/7mvXbxrqTJxuAaWtcXjOVs9rcv4LAAD//wMAUEsDBBQA&#13;&#10;BgAIAAAAIQA5vzWl5QAAAA8BAAAPAAAAZHJzL2Rvd25yZXYueG1sTI/BTsMwDIbvSLxDZCQuiKWF&#13;&#10;kU1d02kCcUObWJm0Y9aEtiJxqiTbCk+Pd4KLJcv27+8rl6Oz7GRC7D1KyCcZMION1z22Ej7q1/s5&#13;&#10;sJgUamU9GgnfJsKyur4qVaH9Gd/NaZtaRiEYCyWhS2koOI9NZ5yKEz8YpNmnD04lakPLdVBnCneW&#13;&#10;P2SZ4E71SB86NZjnzjRf26OTsImh/vGrvUtvdW838/VufTfLpby9GV8WVFYLYMmM6e8CLg7EDxWB&#13;&#10;HfwRdWRWgpgRfpIwFY9TYJeFPCfDg4SnTAjgVcn/e1S/AAAA//8DAFBLAQItABQABgAIAAAAIQC2&#13;&#10;gziS/gAAAOEBAAATAAAAAAAAAAAAAAAAAAAAAABbQ29udGVudF9UeXBlc10ueG1sUEsBAi0AFAAG&#13;&#10;AAgAAAAhADj9If/WAAAAlAEAAAsAAAAAAAAAAAAAAAAALwEAAF9yZWxzLy5yZWxzUEsBAi0AFAAG&#13;&#10;AAgAAAAhAPNkhXOGAgAAbgUAAA4AAAAAAAAAAAAAAAAALgIAAGRycy9lMm9Eb2MueG1sUEsBAi0A&#13;&#10;FAAGAAgAAAAhADm/NaXlAAAADwEAAA8AAAAAAAAAAAAAAAAA4AQAAGRycy9kb3ducmV2LnhtbFBL&#13;&#10;BQYAAAAABAAEAPMAAADyBQAAAAA=&#13;&#10;" fillcolor="#e8533b"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5888" behindDoc="1" locked="0" layoutInCell="1" allowOverlap="1" wp14:anchorId="5A7EA282" wp14:editId="1B332E6D">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C9D03" id="Right Triangle 192" o:spid="_x0000_s1026" type="#_x0000_t6" style="position:absolute;margin-left:33.7pt;margin-top:360.9pt;width:21.6pt;height:21.6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SAoFhgIAAG4FAAAOAAAAZHJzL2Uyb0RvYy54bWysVN9v0zAQfkfif7D8zpKWjkG1dCqdCkjT&#13;&#10;NrGhPbuO3VhyfMZ2m5a/fmc7yQabeEDkITr77r774e/u/OLQarIXziswFZ2clJQIw6FWZlvRH/fr&#13;&#10;dx8p8YGZmmkwoqJH4enF4u2b887OxRQa0LVwBEGMn3e2ok0Idl4UnjeiZf4ErDColOBaFvDotkXt&#13;&#10;WIforS6mZfmh6MDV1gEX3uPtZVbSRcKXUvBwI6UXgeiKYm4h/V36b+K/WJyz+dYx2yjep8H+IYuW&#13;&#10;KYNBR6hLFhjZOfUCqlXcgQcZTji0BUipuEg1YDWT8o9q7hpmRaoFm+Pt2Cb//2D59f7O3jpsQ2f9&#13;&#10;3KMYqzhI1xKplf2Kb5rqwkzJIbXtOLZNHALheDk9m72fYnM5qnoZ8YoME+Gs8+GLgJZEoaIu3DvF&#13;&#10;zFbH2tic7a98yA6DYbz2oFW9Vlqng9tuVtqRPYvvWH6+XK3j02GM38y0icYGoltWx5viqbQkhaMW&#13;&#10;0U6b70ISVccSUiaJdWKMwzgXJuT6fcNqkcOflvgN0SNPo0fKJQFGZInxR+weYLDMIAN2zrK3j64i&#13;&#10;kXZ0Lv+WWHYePVJkMGF0bpUB9xqAxqr6yNl+aFJuTezSBurjrSMO8sh4y9cKX++K+XDLHM4IPjjO&#13;&#10;fbjBn9TQVRR6iZIG3K/X7qM9Uhe1lHQ4cxX1P3fMCUr0N4Ok/jSZzeKQpsPs9CySyj3XbJ5rzK5d&#13;&#10;AdJhghvG8iRG+6AHUTpoH3A9LGNUVDHDMXZFeXDDYRXyLsAFw8VymcxwMC0LV+bO8oH9kZf3hwfm&#13;&#10;bE/hgNy/hmE+X3A428b3MLDcBZAqEfypr32/cagTcfoFFLfG83OyelqTi0cAAAD//wMAUEsDBBQA&#13;&#10;BgAIAAAAIQDiWUxu4wAAAA8BAAAPAAAAZHJzL2Rvd25yZXYueG1sTI9PT8MwDMXvSHyHyEjcWNIN&#13;&#10;uqlrOvFf4sjGgWPWmLascaom7co+Pd4JLpZsPz+/X76ZXCtG7EPjSUMyUyCQSm8bqjR87F5uViBC&#13;&#10;NGRN6wk1/GCATXF5kZvM+iO947iNlWATCpnRUMfYZVKGskZnwsx3SLz78r0zkdu+krY3RzZ3rZwr&#13;&#10;lUpnGuIPtenwscbysB2chudEvTWvqwMNC3n6XDycdrIbv7W+vpqe1lzu1yAiTvHvAs4MnB8KDrb3&#13;&#10;A9kgWg3p8paVGpbzhDnOgkSlIPY8Se8UyCKX/zmKXwAAAP//AwBQSwECLQAUAAYACAAAACEAtoM4&#13;&#10;kv4AAADhAQAAEwAAAAAAAAAAAAAAAAAAAAAAW0NvbnRlbnRfVHlwZXNdLnhtbFBLAQItABQABgAI&#13;&#10;AAAAIQA4/SH/1gAAAJQBAAALAAAAAAAAAAAAAAAAAC8BAABfcmVscy8ucmVsc1BLAQItABQABgAI&#13;&#10;AAAAIQCJSAoFhgIAAG4FAAAOAAAAAAAAAAAAAAAAAC4CAABkcnMvZTJvRG9jLnhtbFBLAQItABQA&#13;&#10;BgAIAAAAIQDiWUxu4wAAAA8BAAAPAAAAAAAAAAAAAAAAAOAEAABkcnMvZG93bnJldi54bWxQSwUG&#13;&#10;AAAAAAQABADzAAAA8AUAAAAA&#13;&#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7936" behindDoc="1" locked="0" layoutInCell="1" allowOverlap="1" wp14:anchorId="45E0309C" wp14:editId="1588C11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3830B" id="Right Triangle 194" o:spid="_x0000_s1026" type="#_x0000_t6" style="position:absolute;margin-left:33.9pt;margin-top:490.5pt;width:21.6pt;height:21.6pt;flip:x;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ZIVzhgIAAG4FAAAOAAAAZHJzL2Uyb0RvYy54bWysVEtvEzEQviPxHyzf6SZpSkvUTRVaCkhV&#13;&#10;W9Ginh2vnbXk9Zix8+LXM/Y+GmjFAbGH1dgz883D38z5xa6xbKMwGHAlHx+NOFNOQmXcquTfH6/f&#13;&#10;nXEWonCVsOBUyfcq8Iv52zfnWz9TE6jBVgoZgbgw2/qS1zH6WVEEWatGhCPwypFSAzYi0hFXRYVi&#13;&#10;S+iNLSaj0ftiC1h5BKlCoNurVsnnGV9rJeOd1kFFZktOucX8x/xfpn8xPxezFQpfG9mlIf4hi0YY&#13;&#10;R0EHqCsRBVujeQHVGIkQQMcjCU0BWhupcg1UzXj0RzUPtfAq10LNCX5oU/h/sPJ28+Dvkdqw9WEW&#13;&#10;SExV7DQ2TFvjv9Cb5rooU7bLbdsPbVO7yCRdTk6nxxNqriRVJxNe0cIkOI8hflbQsCSUHOMjGuFW&#13;&#10;NtUmZmJzE2Lr0Bum6wDWVNfG2nzA1fLSItsIesdPZyfHxx/T01GM38ysS8YOklurTjfFc2lZinur&#13;&#10;kp1135Rmpkol5Ewy69QQR0ipXGzrD7WoVBv+ZERfHz3xNHnkXDJgQtYUf8DuAHrLFqTHbrPs7JOr&#13;&#10;yqQdnEd/S6x1HjxyZHBxcG6MA3wNwFJVXeTWvm9S25rUpSVU+3tkCO3IBC+vDb3ejQjxXiDNCD04&#13;&#10;zX28o5+2sC05dBJnNeDP1+6TPVGXtJxtaeZKHn6sBSrO7FdHpP4wnk7TkObD9OQ0kQoPNctDjVs3&#13;&#10;l0B0GNOG8TKLyT7aXtQIzROth0WKSirhJMUuuYzYHy5juwtowUi1WGQzGkwv4o178LJnf+Ll4+5J&#13;&#10;oO8oHIn7t9DP5wsOt7bpPRws1hG0yQR/7mvXbxrqTJxuAaWtcXjOVs9rcv4LAAD//wMAUEsDBBQA&#13;&#10;BgAIAAAAIQA90lvR5AAAABABAAAPAAAAZHJzL2Rvd25yZXYueG1sTI9PS8NAEMXvgt9hGcGL2E2C&#13;&#10;tGmaTSmKN2lpo9DjNjsmwf0Tdrdt9NM7OelleMPMvPm9cj0azS7oQ++sgHSWAEPbONXbVsB7/fqY&#13;&#10;AwtRWiW1syjgGwOsq9ubUhbKXe0eL4fYMjKxoZACuhiHgvPQdGhkmLkBLc0+nTcyUutbrry8krnR&#13;&#10;PEuSOTeyt/ShkwM+d9h8Hc5GwC74+sdtjia+1b3e5duP7cMiFeL+bnxZUdmsgEUc498FTBmIHyoC&#13;&#10;O7mzVYFpAfMF4UcByzylYNNCOokTiSR7yoBXJf8fpPoFAAD//wMAUEsBAi0AFAAGAAgAAAAhALaD&#13;&#10;OJL+AAAA4QEAABMAAAAAAAAAAAAAAAAAAAAAAFtDb250ZW50X1R5cGVzXS54bWxQSwECLQAUAAYA&#13;&#10;CAAAACEAOP0h/9YAAACUAQAACwAAAAAAAAAAAAAAAAAvAQAAX3JlbHMvLnJlbHNQSwECLQAUAAYA&#13;&#10;CAAAACEA82SFc4YCAABuBQAADgAAAAAAAAAAAAAAAAAuAgAAZHJzL2Uyb0RvYy54bWxQSwECLQAU&#13;&#10;AAYACAAAACEAPdJb0eQAAAAQAQAADwAAAAAAAAAAAAAAAADgBAAAZHJzL2Rvd25yZXYueG1sUEsF&#13;&#10;BgAAAAAEAAQA8wAAAPEFAAAAAA==&#13;&#10;" fillcolor="#e8533b"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613180" behindDoc="1" locked="0" layoutInCell="1" allowOverlap="1" wp14:anchorId="09FD8693" wp14:editId="50D54472">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B6716D" id="Rectangle 111" o:spid="_x0000_s1026" style="position:absolute;margin-left:60.95pt;margin-top:129.2pt;width:669.35pt;height:124.25pt;z-index:-251703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BHJgIAAEIEAAAOAAAAZHJzL2Uyb0RvYy54bWysU9uO2jAQfa/Uf7D8XpIgKLsRYYWgVJVW&#13;&#10;WyS22mfjOMSSbx0bAv36jh1u3b5VVSTHk5mcmTlzZvp01IocBHhpTUWLQU6JMNzW0uwq+uN19emB&#13;&#10;Eh+YqZmyRlT0JDx9mn38MO1cKYa2taoWQBDE+LJzFW1DcGWWed4KzfzAOmHQ2VjQLKAJu6wG1iG6&#13;&#10;Vtkwzz9nnYXageXCe/y67J10lvCbRvDwvWm8CERVFGsL6YR0buOZzaas3AFzreTnMtg/VKGZNJj0&#13;&#10;CrVkgZE9yL+gtORgvW3CgFud2aaRXKQesJsif9fNpmVOpF6QHO+uNPn/B8tfDhu3BqShc770eI1d&#13;&#10;HBvQ8Y31kWMi63QlSxwD4fjxYZznk9GYEo6+YjyZPE7Gkc7s9rsDH74Kq0m8VBRwGokkdnj2oQ+9&#13;&#10;hMRs3ipZr6RSyYDddqGAHBhO7ksRnzP6H2HKkA7TD7EarIShghrF+izGRqw04JhlyXzboyWAfvJa&#13;&#10;BhGbx6KVwdeNhHjb2vq0BgK2l413fCUR6Zn5sGaAOsGcqH30thZ+UdKhjirqf+4ZCErUN4ODeixG&#13;&#10;oyi8ZIzGkyEacO/Z3nvMXi8sNlzg1jierjE+qMu1AavfUPLzmBVdzHDMXVEe4GIsQq9vXBou5vMU&#13;&#10;hmJzLDybjeMRPBIcOXk9vjFw5/EEnOyLvWiOle+m1MfGP42d74NtZBrhjaczfSjUxOd5qeIm3Nsp&#13;&#10;6rb6s98AAAD//wMAUEsDBBQABgAIAAAAIQAravSM4gAAABEBAAAPAAAAZHJzL2Rvd25yZXYueG1s&#13;&#10;TE89T8MwEN2R+A/WIbFRu2ljJWmcCoGQ6FQIDIxufE0iYjuK3Tb8e64TLCc93fsst7Md2Bmn0Hun&#13;&#10;YLkQwNA13vSuVfD58fKQAQtRO6MH71DBDwbYVrc3pS6Mv7h3PNexZWTiQqEVdDGOBeeh6dDqsPAj&#13;&#10;Ovod/WR1JDi13Ez6QuZ24IkQklvdO0ro9IhPHTbf9ckq2B1rnjd6TLPXad++hXn1JeVKqfu7+XlD&#13;&#10;53EDLOIc/xRw3UD9oaJiB39yJrCBcLLMiaogSbM1sCtjLYUEdlCQCpkDr0r+f0n1CwAA//8DAFBL&#13;&#10;AQItABQABgAIAAAAIQC2gziS/gAAAOEBAAATAAAAAAAAAAAAAAAAAAAAAABbQ29udGVudF9UeXBl&#13;&#10;c10ueG1sUEsBAi0AFAAGAAgAAAAhADj9If/WAAAAlAEAAAsAAAAAAAAAAAAAAAAALwEAAF9yZWxz&#13;&#10;Ly5yZWxzUEsBAi0AFAAGAAgAAAAhAF75sEcmAgAAQgQAAA4AAAAAAAAAAAAAAAAALgIAAGRycy9l&#13;&#10;Mm9Eb2MueG1sUEsBAi0AFAAGAAgAAAAhACtq9IziAAAAEQEAAA8AAAAAAAAAAAAAAAAAgAQAAGRy&#13;&#10;cy9kb3ducmV2LnhtbFBLBQYAAAAABAAEAPMAAACPBQAAAAA=&#13;&#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6011" behindDoc="1" locked="0" layoutInCell="1" allowOverlap="1" wp14:anchorId="6F88E5A5" wp14:editId="20AFA92D">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70F0F4" id="Rectangle 129" o:spid="_x0000_s1026" style="position:absolute;margin-left:60.95pt;margin-top:258.65pt;width:669.35pt;height:124.25pt;z-index:-2517104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ACjAJwIAAEIEAAAOAAAAZHJzL2Uyb0RvYy54bWysU02P2jAQvVfqf7B8LwkIFjYirBCIqhLa&#13;&#10;IrHVno1jE0uO7Y4Ngf76jh2+ur1VvTiezPjNzJs305dTo8lRgFfWlLTfyykRhttKmX1Jf7ytvkwo&#13;&#10;8YGZimlrREnPwtOX2edP09YVYmBrqysBBEGML1pX0joEV2SZ57VomO9ZJww6pYWGBTRhn1XAWkRv&#13;&#10;dDbI86estVA5sFx4j3+XnZPOEr6UgofvUnoRiC4p1hbSCencxTObTVmxB+ZqxS9lsH+oomHKYNIb&#13;&#10;1JIFRg6g/oJqFAfrrQw9bpvMSqm4SD1gN/38QzfbmjmRekFyvLvR5P8fLH89bt0GkIbW+cLjNXZx&#13;&#10;ktDEL9ZHToms840scQqE48/JKM/HwxElHH390Xj8PB5FOrP7cwc+fBW2IfFSUsBpJJLYce1DF3oN&#13;&#10;idm81apaKa2TAfvdQgM5Mpzc4mm1XE0u6H+EaUNaTD/AarAShgqSmnVZjI1YacAxy5L5ukNLAN3k&#13;&#10;GxVEbB6L1gY/dxLibWer8wYI2E423vGVQqQ182HDAHWCOVH76K0t/KKkRR2V1P88MBCU6G8GB/Xc&#13;&#10;Hw6j8JIxHI0HaMCjZ/foMYdmYbHhPm6N4+ka44O+XiXY5h0lP49Z0cUMx9wl5QGuxiJ0+sal4WI+&#13;&#10;T2EoNsfC2mwdj+CR4MjJ2+mdgbuMJ+BkX+1Vc6z4MKUuNr40dn4IVqo0wjtPF/pQqInPy1LFTXi0&#13;&#10;U9R99We/AQAA//8DAFBLAwQUAAYACAAAACEAKhhRmuMAAAARAQAADwAAAGRycy9kb3ducmV2Lnht&#13;&#10;bExPO0/DMBDekfgP1iGxUSeFuiGNU/EcKsTQAGJ14iOJiM9R7DTpv687wXLSp/ue2XY2HTvg4FpL&#13;&#10;EuJFBAypsrqlWsLnx+tNAsx5RVp1llDCER1s88uLTKXaTrTHQ+FrFkzIpUpC432fcu6qBo1yC9sj&#13;&#10;hd+PHYzyAQ4114Oagrnp+DKKBDeqpZDQqB6fGqx+i9FI2JVfU7Ir3lpd4PeLexz9Xhzfpby+mp83&#13;&#10;4TxsgHmc/Z8CzhtCf8hDsdKOpB3rAl7G94EqYRWvb4GdGXciEsBKCWuxSoDnGf+/JD8BAAD//wMA&#13;&#10;UEsBAi0AFAAGAAgAAAAhALaDOJL+AAAA4QEAABMAAAAAAAAAAAAAAAAAAAAAAFtDb250ZW50X1R5&#13;&#10;cGVzXS54bWxQSwECLQAUAAYACAAAACEAOP0h/9YAAACUAQAACwAAAAAAAAAAAAAAAAAvAQAAX3Jl&#13;&#10;bHMvLnJlbHNQSwECLQAUAAYACAAAACEASwAowCcCAABCBAAADgAAAAAAAAAAAAAAAAAuAgAAZHJz&#13;&#10;L2Uyb0RvYy54bWxQSwECLQAUAAYACAAAACEAKhhRmuMAAAARAQAADwAAAAAAAAAAAAAAAACBBAAA&#13;&#10;ZHJzL2Rvd25yZXYueG1sUEsFBgAAAAAEAAQA8wAAAJEFAAAAAA==&#13;&#10;" fillcolor="#c6fdf8"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22D5CD5A" wp14:editId="0DF9DC12">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7AE291" id="Rectangle 150" o:spid="_x0000_s1026" style="position:absolute;margin-left:60.95pt;margin-top:388.05pt;width:669.35pt;height:124.25pt;z-index:-2517176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BHJgIAAEIEAAAOAAAAZHJzL2Uyb0RvYy54bWysU9uO2jAQfa/Uf7D8XpIgKLsRYYWgVJVW&#13;&#10;WyS22mfjOMSSbx0bAv36jh1u3b5VVSTHk5mcmTlzZvp01IocBHhpTUWLQU6JMNzW0uwq+uN19emB&#13;&#10;Eh+YqZmyRlT0JDx9mn38MO1cKYa2taoWQBDE+LJzFW1DcGWWed4KzfzAOmHQ2VjQLKAJu6wG1iG6&#13;&#10;Vtkwzz9nnYXageXCe/y67J10lvCbRvDwvWm8CERVFGsL6YR0buOZzaas3AFzreTnMtg/VKGZNJj0&#13;&#10;CrVkgZE9yL+gtORgvW3CgFud2aaRXKQesJsif9fNpmVOpF6QHO+uNPn/B8tfDhu3BqShc770eI1d&#13;&#10;HBvQ8Y31kWMi63QlSxwD4fjxYZznk9GYEo6+YjyZPE7Gkc7s9rsDH74Kq0m8VBRwGokkdnj2oQ+9&#13;&#10;hMRs3ipZr6RSyYDddqGAHBhO7ksRnzP6H2HKkA7TD7EarIShghrF+izGRqw04JhlyXzboyWAfvJa&#13;&#10;BhGbx6KVwdeNhHjb2vq0BgK2l413fCUR6Zn5sGaAOsGcqH30thZ+UdKhjirqf+4ZCErUN4ODeixG&#13;&#10;oyi8ZIzGkyEacO/Z3nvMXi8sNlzg1jierjE+qMu1AavfUPLzmBVdzHDMXVEe4GIsQq9vXBou5vMU&#13;&#10;hmJzLDybjeMRPBIcOXk9vjFw5/EEnOyLvWiOle+m1MfGP42d74NtZBrhjaczfSjUxOd5qeIm3Nsp&#13;&#10;6rb6s98AAAD//wMAUEsDBBQABgAIAAAAIQALLoNO5AAAABIBAAAPAAAAZHJzL2Rvd25yZXYueG1s&#13;&#10;TE89T8MwEN2R+A/WIbFRO2lx2zROhUBIMBUCA6Mbu0lEfI5stw3/nusEy+me7t37KLeTG9jJhth7&#13;&#10;VJDNBDCLjTc9tgo+P57vVsBi0mj04NEq+LERttX1VakL48/4bk91ahmJYCy0gi6lseA8Np11Os78&#13;&#10;aJFuBx+cTgRDy03QZxJ3A8+FkNzpHsmh06N97GzzXR+dgtdDzdeNHu9XL2HXvsVp/iXlXKnbm+lp&#13;&#10;Q+NhAyzZKf19wKUD5YeKgu39EU1kA+E8WxNVwXIpM2AXxkIKCWxPm8gXEnhV8v9Vql8AAAD//wMA&#13;&#10;UEsBAi0AFAAGAAgAAAAhALaDOJL+AAAA4QEAABMAAAAAAAAAAAAAAAAAAAAAAFtDb250ZW50X1R5&#13;&#10;cGVzXS54bWxQSwECLQAUAAYACAAAACEAOP0h/9YAAACUAQAACwAAAAAAAAAAAAAAAAAvAQAAX3Jl&#13;&#10;bHMvLnJlbHNQSwECLQAUAAYACAAAACEAXvmwRyYCAABCBAAADgAAAAAAAAAAAAAAAAAuAgAAZHJz&#13;&#10;L2Uyb0RvYy54bWxQSwECLQAUAAYACAAAACEACy6DTuQAAAASAQAADwAAAAAAAAAAAAAAAACABAAA&#13;&#10;ZHJzL2Rvd25yZXYueG1sUEsFBgAAAAAEAAQA8wAAAJEFAAAAAA==&#13;&#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2938" behindDoc="1" locked="0" layoutInCell="1" allowOverlap="1" wp14:anchorId="259A82D7" wp14:editId="5ECD1469">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B904CA" id="Freeform 161" o:spid="_x0000_s1026" style="position:absolute;margin-left:5.25pt;margin-top:401.35pt;width:32.9pt;height:96.9pt;z-index:-251713542;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SkhtwMAACAMAAAOAAAAZHJzL2Uyb0RvYy54bWysVttu4zYQfS/QfyD0WKDRxfKlRpxFkCBF&#13;&#10;gWAbICl2+8hQVCSAIlWSvqRf30PSSujsFpaKvlikOWdmOJzLufx06ATZcW1aJTdJfpElhEumqla+&#13;&#10;bJI/nu5+XiXEWCorKpTkm+SVm+TT1Y8/XO77NS9Uo0TFNYESadb7fpM01vbrNDWs4R01F6rnEoe1&#13;&#10;0h212OqXtNJ0D+2dSIssW6R7pateK8aNwb+34TC58vrrmjP7e10bbonYJPDN+l/tf5/db3p1Sdcv&#13;&#10;mvZNy45u0P/gRUdbCaNvqm6ppWSr229UdS3TyqjaXjDVpaquW8b9HXCbPPtwm8eG9tzfBcEx/VuY&#13;&#10;zP+nln3ePfYPGmHY92ZtsHS3ONS6c1/4Rw4+WK9vweIHSxj+LPPlaoaQMhzlxSxbYAM16TuabY39&#13;&#10;lSuvie7ujQ3BrrDyoaqIpB1ygikpTWv5V2irO4H4/5SSfFYWWUn2pMxXWVEeH+oj5M8TyCKbL5ak&#13;&#10;IXAnz4rlv2C+5pGZ7KyFWDofaaGYZOFU+qz7s0i5D8787B1iSHY+QOV0CzFkbJTmkZliuVzM87MX&#13;&#10;iSFjzSymm4khIZlW56O2jOyMzN4TiE/aEXbQUadWyQnkOzmMon0ZypI2Q6WygzyWKlaEuo6e+SbX&#13;&#10;K+PaQly3aALDFjUZ+gBQrs7PgFFfMTifBEbpxOBiEhhVEYNnk8BI+BjsGxTCOO7OSOMYPJ9kGckZ&#13;&#10;gxeTwMi4GOx75Gi3kUYxeBVbDkqO+aIxd93EFX7i2oRg4uqEYOI+Owxd99S6NBuWZO/mie/zpPHj&#13;&#10;xPdvd9ypHX9SXtC6pAuV5R0JDeDoxLuckLE8BgR8PhEdBIZv7xUHwSF3h7PhG2RCu/UaRwuOMB2a&#13;&#10;31hHY+nQM44hGHwdvsHnOGATxX2n+KCcCWV4qG/3iH7gv72mS4Jo6Bsl2uquFcI9n6d0/EZosqNI&#13;&#10;DXsYKv1ESkiXC3mxmuM9GAUjrAW1vutI5VSF9NHG3lLTBFVeQcirDjRCB++Ebz7cc8DQ0dJ3iuNW&#13;&#10;z6p6fdBEq0AKTc/uWui9p8Y+UA0WAg/AbHHaKP13QvZgiZvE/LWlmidE/CZBw37JyxJi1m/K+bLA&#13;&#10;Rscnz/GJ3HY3CndHy4M1v3TyVgzLWqvuCwjttbOKIyoZbKO1WlRP2NxY7HEESsz49bVfg0riCe7l&#13;&#10;Y8+ccl8suMnT4QvVPemxRLzB2z6rgVHS9UDI8GROIMg6pFTXW6vq1rE1H7EQp+MGNNQ/+ZEyO54b&#13;&#10;773UO7G/+gcAAP//AwBQSwMEFAAGAAgAAAAhAB0HhqngAAAADgEAAA8AAABkcnMvZG93bnJldi54&#13;&#10;bWxMT8lOwzAQvSPxD9YgcUHUplXTJo1TIRBcQEKU5ezGQxLwEtluHf6e4QSXkZ7mrfV2soYdMcTB&#13;&#10;OwlXMwEMXev14DoJry93l2tgMSmnlfEOJXxjhG1zelKrSvvsnvG4Sx0jExcrJaFPaaw4j22PVsWZ&#13;&#10;H9HR78MHqxLB0HEdVCZza/hciIJbNThK6NWINz22X7uDlfA5mHz/EMp4kd8WT/mxxffRo5TnZ9Pt&#13;&#10;hs71BljCKf0p4HcD9YeGiu39wenIDGGxJKaEtZivgBFhVSyA7SWUZbEE3tT8/4zmBwAA//8DAFBL&#13;&#10;AQItABQABgAIAAAAIQC2gziS/gAAAOEBAAATAAAAAAAAAAAAAAAAAAAAAABbQ29udGVudF9UeXBl&#13;&#10;c10ueG1sUEsBAi0AFAAGAAgAAAAhADj9If/WAAAAlAEAAAsAAAAAAAAAAAAAAAAALwEAAF9yZWxz&#13;&#10;Ly5yZWxzUEsBAi0AFAAGAAgAAAAhANCdKSG3AwAAIAwAAA4AAAAAAAAAAAAAAAAALgIAAGRycy9l&#13;&#10;Mm9Eb2MueG1sUEsBAi0AFAAGAAgAAAAhAB0HhqngAAAADgEAAA8AAAAAAAAAAAAAAAAAEQYAAGRy&#13;&#10;cy9kb3ducmV2LnhtbFBLBQYAAAAABAAEAPMAAAAeBwAAAAA=&#13;&#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0107" behindDoc="1" locked="0" layoutInCell="1" allowOverlap="1" wp14:anchorId="5313DDA5" wp14:editId="7C94F5C7">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564B7B" id="Freeform 147" o:spid="_x0000_s1026" style="position:absolute;margin-left:5.95pt;margin-top:271.2pt;width:32.05pt;height:99.8pt;z-index:-251706373;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8PrbvgUAAPIWAAAOAAAAZHJzL2Uyb0RvYy54bWysWN1v2zYQfx+w/4HQ44DVor4sG02KLEGG&#13;&#10;AUUXoB3aPTKyFAuQRI1kYqd/fY+kZB3tFqKKvThiyN99H+94b98d24a8lELWvLsK6JswIGVX8F3d&#13;&#10;PV0F/3y6/z0PiFSs27GGd+VV8FrK4N31r7+8PfTbMuJ73uxKQYBIJ7eH/irYK9VvVytZ7MuWyTe8&#13;&#10;LzvYrLhomYKleFrtBDsA9bZZRWGYrQ5c7HrBi1JK+O+d3QyuDf2qKgv1d1XJUpHmKgDZlPkV5vdR&#13;&#10;/66u37Ltk2D9vi4GMdhPSNGyugOmJ1J3TDHyLOoLUm1dCC55pd4UvF3xqqqL0ugA2tDwTJuPe9aX&#13;&#10;RhcwjuxPZpL/H9niw8vH/kGAGQ693Er41FocK9HqvyAfORpjvZ6MVR4VKeCfSbgO4zQgBWzRKFsn&#13;&#10;mbHmakIXz1L9WXJDib28l8oaewdfxlQ70rEWYqLgXSdrVX4BB1VtA/b/bUWAfJSE5GA+4s3gqHPI&#13;&#10;vxiyidM8SsmegDh5mNAfYL5QxCZeJ3mSzrLBEEqzLE2ieT4R4hOFcRbNq4MhgxbzfGLEJ47iTTKr&#13;&#10;DkZ4q5MgNvOa4NO+joFoOvl/ngM+HcdhAuaddX2GOPiZCiM2Gwj5eSZrxMTT7xjioQZcqidDeUYw&#13;&#10;hnjqsUFcPNMRQ3x9QnEOe/JxML7hRXEWR1m8zulsppxh4MbL5wOA4jT2jAAHQ7MwS31uMieRkzhJ&#13;&#10;N/MaYUyUeWqE05l6MnIwYQjm9rg0KU5rX9thDKXhOqU+xsOp7RsOGEO9dcLp7cvJxVy6CQrt01hK&#13;&#10;2X6srsWxG8orfBGmu7DQNCY9l7qU41oLhXtcQh2F4gwkAaVr8wwYEgmDTaX1BkNyYHC0iDMELwbH&#13;&#10;i8AQkBicLAJDjGFwuggMYYPB2SIwRAIGrxeB4d7H4HwRGK5zDDZdmLef9R2N0bBeFGPnQbYsyvR9&#13;&#10;6nBfFmf0LNBgvUj4s1Cjy2JNX4KO8MuijZ6FG6wXCX8WcNSJOOv/4ZIR8MDST6vGPK1UQOBpJQIC&#13;&#10;T6tHzZJte6b03TR+koN5OECTGpC9eTeYRl1vt/yl/MTNQaVvKtsJGDvYAj/oMJ0rnh/r4o/y6w9Q&#13;&#10;NMzjNBqeeP1AM8qGwKCUxmFsvApSml3bSRmOQ1M8ms1h9D22cRJuQpstNIo2UT48WCzhaA1cbTg7&#13;&#10;T5Nh1zwNLNvp4aLNPMuWxqDGyBa9eSzhLIMWbKB7IZPpfn9K1ySL7KXyHRMO7MKcphsTs6Nt7Ybj&#13;&#10;SFe9psNutMdtBzk4YTzgwqymA9s8yVLX3ydR0zgCx9uQtM7WDyWjv+mGvT09GTXO16lDEnnDkcJ2&#13;&#10;MYbX6QqcdS2KGYcYirQLAVAAL1MqCae8uLAUSkR6aWHzTDe6Od5yvTT6znoLEXQCYjxVNFyWxlVT&#13;&#10;rg+pYpp2w812roPbpnMu3wsU3YQ0MzVwDMwoyaAvNSRt142DBHlu2vTLzAwepEOamGYek7UNtOV5&#13;&#10;IRDadHR0NRttZTVEmKEpHQwzHnPB3wGt8zB0gxkpYDtqrAE2zLTrZRls8Al6csfkYdg8F8r2ztZw&#13;&#10;tvke9HT1G7W+cL9j0PHUGG4gva5Wpg0+lS2j0jTGkrypd/d10+g6ZYaU5W0jyAuDGqiOY4finGo6&#13;&#10;XfRolMPVRAoGM86qYcr05B3XpOylJKS6Y3JvSRkC1t4tDMYEHAFBGtOal2aqafv91TS001+PfPf6&#13;&#10;IIjgdswp++K+BrrvmVQPTMBcDSSAWS3s7rn4GpADzD2vAvnfMxNlQJq/OhgsbmiSwDFlFkm6hgJK&#13;&#10;BN55xDvdc3vLQXcobsDNfOrzqhk/K8HbzzCivdFcYYt1BfCGh4eCNsEubhWsYQuGvEV5c2O+YTgK&#13;&#10;LnjffewLTdx0BaDJp+NnJnrSwyfYGyaRH/g4I2XbccSo/Xg6q5Edv3lWvKr1/NFYzNppWMBg1Vh3&#13;&#10;GALryS1em1PTqPr6GwAAAP//AwBQSwMEFAAGAAgAAAAhAElUMrDhAAAADgEAAA8AAABkcnMvZG93&#13;&#10;bnJldi54bWxMTz1PwzAQ3ZH4D9YhsVGnUWghjVNBK4SEykDagdGJjR1hn6PYbdN/zzHBcqene/c+&#13;&#10;qvXkHTvpMfYBBcxnGTCNXVA9GgGH/cvdA7CYJCrpAmoBFx1hXV9fVbJU4Ywf+tQkw0gEYykF2JSG&#13;&#10;kvPYWe1lnIVBI92+wuhlIjgarkZ5JnHveJ5lC+5lj+Rg5aA3VnffzdELcP2bcbvn963x7fS6sctw&#13;&#10;acKnELc303ZF42kFLOkp/X3AbwfKDzUFa8MRVWSO8PyRmALui7wARoTlggq2tIs8A15X/H+N+gcA&#13;&#10;AP//AwBQSwECLQAUAAYACAAAACEAtoM4kv4AAADhAQAAEwAAAAAAAAAAAAAAAAAAAAAAW0NvbnRl&#13;&#10;bnRfVHlwZXNdLnhtbFBLAQItABQABgAIAAAAIQA4/SH/1gAAAJQBAAALAAAAAAAAAAAAAAAAAC8B&#13;&#10;AABfcmVscy8ucmVsc1BLAQItABQABgAIAAAAIQCx8PrbvgUAAPIWAAAOAAAAAAAAAAAAAAAAAC4C&#13;&#10;AABkcnMvZTJvRG9jLnhtbFBLAQItABQABgAIAAAAIQBJVDKw4QAAAA4BAAAPAAAAAAAAAAAAAAAA&#13;&#10;ABgIAABkcnMvZG93bnJldi54bWxQSwUGAAAAAAQABADzAAAAJgk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7276" behindDoc="1" locked="0" layoutInCell="1" allowOverlap="1" wp14:anchorId="52FE0F82" wp14:editId="79A5DA3C">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A38898" id="Freeform 126" o:spid="_x0000_s1026" style="position:absolute;margin-left:-4.05pt;margin-top:143.9pt;width:51.85pt;height:96.9pt;z-index:-251699204;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9fQAWAQAABwQAAAOAAAAZHJzL2Uyb0RvYy54bWysV1tr7DYQfi/0Pwg/FhrfvReyOYSElEI4&#13;&#10;DSTlnD4qXjk22JYraS/prz+fJHuj3UJsl76spdV882lGo9HM9ZdjU5M9E7Li7cYLrwKPsDbn26p9&#13;&#10;23h/vjz8uvSIVLTd0pq3bOO9M+l9ufn5p+tDt2YRL3m9ZYJASSvXh27jlUp1a9+XeckaKq94x1os&#13;&#10;Flw0VGEq3vytoAdob2o/CoLMP3Cx7QTPmZT4994uejdGf1GwXP1RFJIpUm887E2ZX2F+X/Wvf3NN&#13;&#10;12+CdmWV99ug/2EXDa1akJ5U3VNFyU5U/1LVVLngkhfqKueNz4uiypmxAdaEwYU1zyXtmLEFzpHd&#13;&#10;yU3y/1Obf90/d08Cbjh0ci0x1FYcC9HoL/ZHjsZZ7ydnsaMiOf7M0mWySj2SYymM4iCLjTf9D3S+&#13;&#10;k+o3xo0mun+Uyjp7i5Fx1Za0tEFM5LxtZaXYdxxQ0dTw/y8+CciBgCJbDmd0Kf3XuXRJsIkwWKb9&#13;&#10;kV6Kfw8d5WEchuFqlMGFBGSUIXIYoiDOonEbXEi2WiVZPE4TuzSLGESjhriQCYYkDkO8TLMkGWVw&#13;&#10;IRMYEDenk07SNMjGXeVCFlEaLye4KnNo0miRZuGoIS5kgiELh8GG6yiDC5nAgAR6ctVEG1yIvRXZ&#13;&#10;eFitHJ4kiLIwGrXEhUzmCd17G0cLUI0SnWHSbJmkExwXutc3SldhGo8TuZjpJrnXeGpuOcOY1DXh&#13;&#10;kMLzmzyWIi/EzzIYEvXbkIppOWTn/Nj26RkjQvUrHpiHreNSPwVurkbiH6ZIxkjuUAmUzu0jYHjZ&#13;&#10;BYezwHCcC45mgeE/FxzPAiPJueBkFhj5ywWbd2qyw5CVXHA2ixkJxwUvZoGRS1zwchYYCcIFr2aB&#13;&#10;9aV30ZjPirHLIJsXZeFFmGE+i/0i0HATHbg99/6iCRSpujytTXmqPILyVHgE5emrxtB1R5W+n8OQ&#13;&#10;HEzxpSsjUpray5Q9ernhe/bCjaC6KNxA+bFat66UzVjG2YOLB4Hh2xl1tqgxgrZY6W0apIZvL21q&#13;&#10;kwlqbYkxQdBWCkbQVgCf8tvHcoLavszUwfa5/Y7G/m34dAP2FTUbmCJu30Ijbp+4T5XbB22ycueM&#13;&#10;p+zFXr1Lb+Q1l8yGsY5Jk/BPwalj2in4Ja+r7UNV1zoaTTvH7mpB9hSRro7DXTyTqlsd2mG0TEGf&#13;&#10;U3SDRU2VeX1arlXZ2yCkuqeytKqMAu0ohDdaCGF3V5tHiJn+z75s/kd7o0evfPv+JIjgtiGUXf5Q&#13;&#10;Qe8jleqJCnQg2AG6WqyWXPzjkQM6xI0n/95RwTxS/96iBVuFSQIxZSZJuogwEe7Kq7vS7po7DtuR&#13;&#10;lcBmhlpe1cOwELz5hmb2VrNiibY5uPHEKiQDO7lTmGMJ7XDObm/NGG0kjuCxfe5yrdzcfVjycvxG&#13;&#10;RUc6DOFv9Gxf+dBN0vXQjOHItICV1ciW3+4ULyrdqRmPWT/1E7Sg5sj7dln3uO7cSH009Tc/AAAA&#13;&#10;//8DAFBLAwQUAAYACAAAACEAvPyAneUAAAAOAQAADwAAAGRycy9kb3ducmV2LnhtbEyPS0/DMBCE&#13;&#10;70j8B2uRuKDWSYDUpHEqFFSpBy6Ux9mJnYeI12nstuHfdznBZaXVzszOl29mO7CTmXzvUEK8jIAZ&#13;&#10;rJ3usZXw8b5dCGA+KNRqcGgk/BgPm+L6KleZdmd8M6d9aBmFoM+UhC6EMePc152xyi/daJBujZus&#13;&#10;CrROLdeTOlO4HXgSRSm3qkf60KnRlJ2pv/dHK+H1vtr2pcDPu1WdfB2cbXbloZHy9mZ+WdN4XgML&#13;&#10;Zg5/DvhloP5QULHKHVF7NkhYiJiUEhKxIg4SPD2mwCoJDyJOgRc5/49RXAAAAP//AwBQSwECLQAU&#13;&#10;AAYACAAAACEAtoM4kv4AAADhAQAAEwAAAAAAAAAAAAAAAAAAAAAAW0NvbnRlbnRfVHlwZXNdLnht&#13;&#10;bFBLAQItABQABgAIAAAAIQA4/SH/1gAAAJQBAAALAAAAAAAAAAAAAAAAAC8BAABfcmVscy8ucmVs&#13;&#10;c1BLAQItABQABgAIAAAAIQBz9fQAWAQAABwQAAAOAAAAAAAAAAAAAAAAAC4CAABkcnMvZTJvRG9j&#13;&#10;LnhtbFBLAQItABQABgAIAAAAIQC8/ICd5QAAAA4BAAAPAAAAAAAAAAAAAAAAALIGAABkcnMvZG93&#13;&#10;bnJldi54bWxQSwUGAAAAAAQABADzAAAAxAcAAAAA&#13;&#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4445" behindDoc="1" locked="0" layoutInCell="1" allowOverlap="1" wp14:anchorId="68219256" wp14:editId="020BC89C">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CC0C3B" id="Freeform 107" o:spid="_x0000_s1026" style="position:absolute;margin-left:5.3pt;margin-top:10.15pt;width:33.5pt;height:99.8pt;z-index:-251692035;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RfSk9QYAAFAbAAAOAAAAZHJzL2Uyb0RvYy54bWysWd9v2zYQfh+w/0Hw44DV/CWKCpoUWYsO&#13;&#10;A4quQDu0e1RkOTYgS5qkxGn/+h3vJPvYOpA07CURTX78eMe74x358tXToYwei7bb19X1Sr4Qq6io&#13;&#10;8nqzr+6vV399evurW0Vdn1WbrKyr4nr1tehWr25+/unlsbkqVL2ry03RRjBJ1V0dm+vVru+bq/W6&#13;&#10;y3fFIete1E1RQee2bg9ZD832fr1psyPMfijXSgi7PtbtpmnrvOg6+PUNda5ucP7ttsj7P7fbruij&#13;&#10;8noFa+vxb4t/7/zf9c3L7Oq+zZrdPh+Wkf2HVRyyfQWkp6neZH0WPbT7H6Y67PO27upt/yKvD+t6&#13;&#10;u93nBcoA0kjxnTQfd1lToCygnK45qan7/6bN3z9+bD60oIZj01118OmleNq2B/8f1hc9obK+npRV&#13;&#10;PPVRDj8aFZsYVJpDl1Q2MRa1uT6j84eu/72ocabs8V3Xk7I38IWq2kRVdgCbyOuq6vZ98QVm2x5K&#13;&#10;0P8v60gabeI0OkbAkwDPgP0O8jeHOBcnTka7yC8nlfoZzBe5nIZDUh3HNp2mUYxGSZBBT0rDIVKK&#13;&#10;RIEGJsXRnMcplcpJHg5JXWxcPE1jGI1MjbZmkoZDEqMTradpYk6jtBF2koZDrHRKu2kay2isTMQk&#13;&#10;CQcoGycmmSZJGMlMC+AQMc0A0fXkMUaAWSaTgnCITFIhzDRNymmkNnJaXxyitVLSTtNI7s0q0UJP&#13;&#10;b36A0cYlc1xTcn9W1hkxrbcQo53QM/ZHco9Wwikwm6mQFmCkFbGaozru0tI44WYQcYxKTOrmEHGn&#13;&#10;VoCZYXKSY2LtUj3DeSR3azAgnbpp1XGMtcZoNcPquGvjaTMdQCXHSCElON8MJu7dMwOC5JjhYJvB&#13;&#10;xL3cmERPB2vJIVImOlFzdon7+XRUkHx4Gqc2nXEkKB4WZGxmnKMcAeam1Iwgp3hQmJl+BJhL+Qek&#13;&#10;Q/djwpPtxhwof6qGJAi+osznygLTx6bufMLFMyJIr8YmZDuQBsGUgPIZ1AQY5OFguQgMgYuD1SIw&#13;&#10;BBYOxkxs9rIhWHCwWcQMAYCD40VgcGoOtovA4KccnCwCg+9xsFsEBp/i4HQR2J+fHA3tRTb2vZEt&#13;&#10;szJ/1gXsy+wMcvwQvszS/LkUsC+zNX9CBfBl1ubPkAC+zN78wRDAl1mcD/cBfJnN+UAewJdZnQ/p&#13;&#10;HA7tJVbnw24AD6yOIs0QYFu4AvDFf4nFf7+KoPhvVxEU/3eeMrtqst7H5fEzOmJp60vOaEeVrS8l&#13;&#10;ffehfiw+1Tiw91GazghcCYX+QYbzuLJ6ZjzVkMP4cVT+cLfPfyu+PYORwtrYoYPAqmkFVhhFGzmU&#13;&#10;i4NM2EsZBq6P9XrtBERhiyZWVtiUzJtBR1qFVSZNLKxJHBr+hV6qLQcxQ56wNbCe500FVHLojqdp&#13;&#10;bQznOGk7tpC0c1GpIMVOKjQvco6KHpSH1SViqGocMOOoSyvUOtXktnA5EYtgDb6MxNl0YmKLFjmu&#13;&#10;/dRFlePFxV2iO+Gk0CrF+DBO6VJjyQeHu5FBhXjRgMs4udTkbmtpLOyhd6lgMu1iyKFJQ9bTkcOg&#13;&#10;cVG1iX1URc4WymABiUilYpmG07JOLRKIkZzz3Ekl5UXOcf8GhWAZiWxUHQ6YcdQltVPpSSt0VkC0&#13;&#10;YYtQiTQpnTvKarDYoBNrSUJiiXhxhRc5rU4c2Y90UCcOt1eDEHANYijmUUEYcGJZiZznzlleLm1q&#13;&#10;HYlyRo4GRkUkiQJXk0ng47wTC8fZcjIk7AdUj1wUSO5VTPFM2wSKZd5JxSYuiGrIi5zjvpLiqG5E&#13;&#10;DJWDA2YcdWkntHOJIteCHbEutE9/G0k78WOIouKRdoJqwotLvETKoeDCNg7MSsdCWnLE4G7zB59n&#13;&#10;vfMsAITVFFQZdDQBZ9xodXCpZkQQHLCqJFmpWJwtKxhTOh5aEORDDxpcAM66hFLRcTHUQTXjbKoB&#13;&#10;BGFbBE48/K7A0wMb89UlykRF40We0XZI+c8lAeOovKy7AsIHbIfPNE4fmHLgHp0vybu63G/e7svS&#13;&#10;5xj4BFK8LtvoMYP8pX8ac5xgVFn5hEUqh1fxGbygbMusx3Slqv1UFLnarn+TdTuaCifwokFKA9fu&#13;&#10;La2uxJKywDcTWJz/8fwk4L/u6s3XD23U1vSI0jX52z3M+y7r+g9ZC7f2oFR4CYLeXd1+W0VHeFW5&#13;&#10;XnX/PGRtsYrKPyp4tkilMTCsx4aJE58HtrznjvdUD4fXNcgO/gZs+OnH9+X4uW3rw2d4ALr1rNCV&#13;&#10;VTlwQ8HcQ4pHjdc9tKELnpDy4vYWv+HpBfbiXfWxyf3kmNGBJJ+ePmdtEzXwCfqGd4739fgCk12N&#13;&#10;Dxh+H09jPbKqbx/6ers/aYz0NKgPnm1wy4cnJv8uxNs46vwQdvMvAAAA//8DAFBLAwQUAAYACAAA&#13;&#10;ACEAdt0CQuEAAAANAQAADwAAAGRycy9kb3ducmV2LnhtbEyPQUvDQBCF74L/YZmCN7tphcSk2RRR&#13;&#10;ehAENQq9brOTbGh2NmS3bfTXO570MvDxZt68V25nN4gzTqH3pGC1TEAgNd701Cn4/Njd3oMIUZPR&#13;&#10;gydU8IUBttX1VakL4y/0juc6doJNKBRagY1xLKQMjUWnw9KPSKy1fnI6Mk6dNJO+sLkb5DpJUul0&#13;&#10;T/zB6hEfLTbH+uQUyPTlrcva9tuN4bnOjrm0+92rUjeL+WnD42EDIuIc/y7gtwPnh4qDHfyJTBAD&#13;&#10;c5LypoJ1cgeC9SxjPjCv8hxkVcr/LaofAAAA//8DAFBLAQItABQABgAIAAAAIQC2gziS/gAAAOEB&#13;&#10;AAATAAAAAAAAAAAAAAAAAAAAAABbQ29udGVudF9UeXBlc10ueG1sUEsBAi0AFAAGAAgAAAAhADj9&#13;&#10;If/WAAAAlAEAAAsAAAAAAAAAAAAAAAAALwEAAF9yZWxzLy5yZWxzUEsBAi0AFAAGAAgAAAAhAI5F&#13;&#10;9KT1BgAAUBsAAA4AAAAAAAAAAAAAAAAALgIAAGRycy9lMm9Eb2MueG1sUEsBAi0AFAAGAAgAAAAh&#13;&#10;AHbdAkLhAAAADQEAAA8AAAAAAAAAAAAAAAAATwkAAGRycy9kb3ducmV2LnhtbFBLBQYAAAAABAAE&#13;&#10;APMAAABdCg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79D36747" wp14:editId="29BAC5CA">
                <wp:simplePos x="0" y="0"/>
                <wp:positionH relativeFrom="column">
                  <wp:posOffset>890455</wp:posOffset>
                </wp:positionH>
                <wp:positionV relativeFrom="paragraph">
                  <wp:posOffset>5009498</wp:posOffset>
                </wp:positionV>
                <wp:extent cx="6528121"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E66D8" w14:textId="0DA6531F" w:rsidR="000A28D5" w:rsidRPr="00E31BB6" w:rsidRDefault="00892F72" w:rsidP="000A28D5">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4B85B3C7" w14:textId="16370F33" w:rsidR="000A28D5" w:rsidRPr="00E31BB6" w:rsidRDefault="000A28D5" w:rsidP="000A28D5">
                            <w:pPr>
                              <w:ind w:left="360" w:hanging="360"/>
                              <w:rPr>
                                <w:color w:val="000000" w:themeColor="text1"/>
                                <w:sz w:val="26"/>
                                <w:szCs w:val="26"/>
                              </w:rPr>
                            </w:pPr>
                          </w:p>
                          <w:p w14:paraId="634EC317" w14:textId="77777777" w:rsidR="000A28D5" w:rsidRPr="00E31BB6" w:rsidRDefault="000A28D5" w:rsidP="000A28D5">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6" style="position:absolute;margin-left:70.1pt;margin-top:394.45pt;width:514.05pt;height:118.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Wv0lcAIAAEAFAAAOAAAAZHJzL2Uyb0RvYy54bWysVEtP3DAQvlfqf7B8L3mIBboii1YgqkoI&#13;&#10;EFBx9jo2ieR43LF3s9tf37GTzVJAPVTNwRmPZ755+BufX2w7wzYKfQu24sVRzpmyEurWvlT8x9P1&#13;&#10;lzPOfBC2FgasqvhOeX6x+PzpvHdzVUIDplbICMT6ee8q3oTg5lnmZaM64Y/AKUuHGrATgbb4ktUo&#13;&#10;ekLvTFbm+UnWA9YOQSrvSXs1HPJFwtdayXCntVeBmYpTbiGtmNZVXLPFuZi/oHBNK8c0xD9k0YnW&#13;&#10;UtAJ6koEwdbYvoPqWongQYcjCV0GWrdSpRqomiJ/U81jI5xKtVBzvJva5P8frLzdPLp7pDb0zs89&#13;&#10;ibGKrcYu/ik/tk3N2k3NUtvAJClPZuVZURacSTorZvnZrDyN7cwO7g59+KagY1GoONJtpCaJzY0P&#13;&#10;g+neJEazcN0ak27E2D8UhBk12SHHJIWdUdHO2AelWVtTVmUKkOijLg2yjaCLF1IqG4rhqBG1GtSz&#13;&#10;nL4x5ckjFZAAI7KmhCbsESBS8z32UM5oH11VYt/knP8tscF58kiRwYbJuWst4EcAhqoaIw/2+yYN&#13;&#10;rYldCtvVlkyiuIJ6d48MYRgD7+R1SzdzI3y4F0i8pwmhWQ53tGgDfcVhlDhrAH99pI/2REc65ayn&#13;&#10;Oaq4/7kWqDgz3y0R9WtxfBwH7/UGX29WaXM8Oy3JzK67S6AbI1pRdkkkLQazFzVC90wjv4xR6UhY&#13;&#10;SbErHvbiZRimm54MqZbLZESj5kS4sY9ORujY3si7p+2zQDeSMxCvb2E/cWL+hqODbfS0sFwH0G0i&#13;&#10;8KGrY+NpTBODxiclvgOv98nq8PAtfgMAAP//AwBQSwMEFAAGAAgAAAAhAKAhE3rlAAAAEgEAAA8A&#13;&#10;AABkcnMvZG93bnJldi54bWxMT8tOwzAQvCPxD9YicaN2QglpGqfieQMEpSrqzYmdOCK2o9hpw9+z&#13;&#10;OcFltaOdnUe+mUxHjmrwrbMcogUDomzlZGsbDrvP56sUiA/CStE5qzj8KA+b4vwsF5l0J/uhjtvQ&#13;&#10;EBSxPhMcdAh9RqmvtDLCL1yvLN5qNxgREA4NlYM4objpaMxYQo1oLTpo0asHrarv7WhmldfD8v5p&#13;&#10;9zK+vR/0fh/V5deq5vzyYnpc47hbAwlqCn8fMHfA/FBgsNKNVnrSIV6yGKkcbtN0BWRmREl6DaTE&#13;&#10;jcXJDdAip/+rFL8AAAD//wMAUEsBAi0AFAAGAAgAAAAhALaDOJL+AAAA4QEAABMAAAAAAAAAAAAA&#13;&#10;AAAAAAAAAFtDb250ZW50X1R5cGVzXS54bWxQSwECLQAUAAYACAAAACEAOP0h/9YAAACUAQAACwAA&#13;&#10;AAAAAAAAAAAAAAAvAQAAX3JlbHMvLnJlbHNQSwECLQAUAAYACAAAACEA8lr9JXACAABABQAADgAA&#13;&#10;AAAAAAAAAAAAAAAuAgAAZHJzL2Uyb0RvYy54bWxQSwECLQAUAAYACAAAACEAoCETeuUAAAASAQAA&#13;&#10;DwAAAAAAAAAAAAAAAADKBAAAZHJzL2Rvd25yZXYueG1sUEsFBgAAAAAEAAQA8wAAANwFAAAAAA==&#13;&#10;" filled="f" stroked="f" strokeweight="1pt">
                <v:textbox inset=",7.2pt">
                  <w:txbxContent>
                    <w:p w14:paraId="61DE66D8" w14:textId="0DA6531F" w:rsidR="000A28D5" w:rsidRPr="00E31BB6" w:rsidRDefault="00892F72" w:rsidP="000A28D5">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4B85B3C7" w14:textId="16370F33" w:rsidR="000A28D5" w:rsidRPr="00E31BB6" w:rsidRDefault="000A28D5" w:rsidP="000A28D5">
                      <w:pPr>
                        <w:ind w:left="360" w:hanging="360"/>
                        <w:rPr>
                          <w:color w:val="000000" w:themeColor="text1"/>
                          <w:sz w:val="26"/>
                          <w:szCs w:val="26"/>
                        </w:rPr>
                      </w:pPr>
                    </w:p>
                    <w:p w14:paraId="634EC317" w14:textId="77777777" w:rsidR="000A28D5" w:rsidRPr="00E31BB6" w:rsidRDefault="000A28D5" w:rsidP="000A28D5">
                      <w:pPr>
                        <w:spacing w:after="120" w:line="240" w:lineRule="auto"/>
                        <w:ind w:left="360" w:hanging="360"/>
                        <w:rPr>
                          <w:color w:val="000000" w:themeColor="text1"/>
                          <w:sz w:val="26"/>
                          <w:szCs w:val="26"/>
                        </w:rPr>
                      </w:pP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B319B45" wp14:editId="75AECB9B">
                <wp:simplePos x="0" y="0"/>
                <wp:positionH relativeFrom="column">
                  <wp:posOffset>890455</wp:posOffset>
                </wp:positionH>
                <wp:positionV relativeFrom="paragraph">
                  <wp:posOffset>67108</wp:posOffset>
                </wp:positionV>
                <wp:extent cx="6528121" cy="1508527"/>
                <wp:effectExtent l="0" t="0" r="0" b="0"/>
                <wp:wrapNone/>
                <wp:docPr id="10" name="Rectangle 10"/>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673C05" w:rsidR="000A28D5" w:rsidRPr="00E31BB6" w:rsidRDefault="00892F72" w:rsidP="000A28D5">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002B24F1"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7" style="position:absolute;margin-left:70.1pt;margin-top:5.3pt;width:514.05pt;height:11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PzivdAIAAEcFAAAOAAAAZHJzL2Uyb0RvYy54bWysVN9P3DAMfp+0/yHK++gPccBO9NAJxDQJ&#13;&#10;AQImnnNpQiulcebkrnf76+ekvR4DtIdpfUgdx/5sf7FzfrHtDNso9C3YihdHOWfKSqhb+1LxH0/X&#13;&#10;X84480HYWhiwquI75fnF4vOn897NVQkNmFohIxDr572reBOCm2eZl43qhD8CpywdasBOBNriS1aj&#13;&#10;6Am9M1mZ5ydZD1g7BKm8J+3VcMgXCV9rJcOd1l4FZipOuYW0YlpXcc0W52L+gsI1rRzTEP+QRSda&#13;&#10;S0EnqCsRBFtj+w6qayWCBx2OJHQZaN1KlWqgaor8TTWPjXAq1ULkeDfR5P8frLzdPLp7JBp65+ee&#13;&#10;xFjFVmMX/5Qf2yaydhNZahuYJOXJrDwryoIzSWfFLD+blaeRzuzg7tCHbwo6FoWKI91GIklsbnwY&#13;&#10;TPcmMZqF69aYdCPG/qEgzKjJDjkmKeyMinbGPijN2pqyKlOA1D7q0iDbCLp4IaWyoRiOGlGrQT3L&#13;&#10;6RtTnjxSAQkwImtKaMIeAWJrvsceyhnto6tK3Tc5539LbHCePFJksGFy7loL+BGAoarGyIP9nqSB&#13;&#10;mshS2K62xA3dUbSMmhXUu3tkCMM0eCevW7qgG+HDvUBqfxoUGulwR4s20FccRomzBvDXR/poT11J&#13;&#10;p5z1NE4V9z/XAhVn5rulfv1aHB/H+Xu9wdebVdocz05LMrPr7hLo4qi7KLskkhaD2YsaoXumyV/G&#13;&#10;qHQkrKTYFQ978TIMQ04vh1TLZTKiiXMi3NhHJyN0ZDm239P2WaAbezRQe9/CfvDE/E2rDrbR08Jy&#13;&#10;HUC3qY8PrI7807SmRhpflvgcvN4nq8P7t/gNAAD//wMAUEsDBBQABgAIAAAAIQA3LOiq4gAAABAB&#13;&#10;AAAPAAAAZHJzL2Rvd25yZXYueG1sTE9NT4QwEL2b+B+aMfHmtiAhyFI2ft50o+tmzd4KLZRIW0LL&#13;&#10;Lv57h5NeJvMyb95HsZlNT05q9J2zHKIVA6Js7WRnWw77z5ebDIgPwkrRO6s4/CgPm/LyohC5dGf7&#13;&#10;oU670BIUsT4XHHQIQ06pr7Uywq/coCzeGjcaERCOLZWjOKO46WnMWEqN6Cw6aDGoR63q791kFpW3&#13;&#10;Y/LwvH+dtu9HfThETfV113B+fTU/rXHcr4EENYe/D1g6YH4oMVjlJis96REnLEYqLiwFshCiNLsF&#13;&#10;UnGIkywGWhb0f5HyFwAA//8DAFBLAQItABQABgAIAAAAIQC2gziS/gAAAOEBAAATAAAAAAAAAAAA&#13;&#10;AAAAAAAAAABbQ29udGVudF9UeXBlc10ueG1sUEsBAi0AFAAGAAgAAAAhADj9If/WAAAAlAEAAAsA&#13;&#10;AAAAAAAAAAAAAAAALwEAAF9yZWxzLy5yZWxzUEsBAi0AFAAGAAgAAAAhABs/OK90AgAARwUAAA4A&#13;&#10;AAAAAAAAAAAAAAAALgIAAGRycy9lMm9Eb2MueG1sUEsBAi0AFAAGAAgAAAAhADcs6KriAAAAEAEA&#13;&#10;AA8AAAAAAAAAAAAAAAAAzgQAAGRycy9kb3ducmV2LnhtbFBLBQYAAAAABAAEAPMAAADdBQAAAAA=&#13;&#10;" filled="f" stroked="f" strokeweight="1pt">
                <v:textbox inset=",7.2pt">
                  <w:txbxContent>
                    <w:p w14:paraId="2456A11F" w14:textId="45673C05" w:rsidR="000A28D5" w:rsidRPr="00E31BB6" w:rsidRDefault="00892F72" w:rsidP="000A28D5">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002B24F1" w:rsidRPr="00E31BB6">
                        <w:rPr>
                          <w:noProof/>
                          <w:color w:val="595959" w:themeColor="text1" w:themeTint="A6"/>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6432" behindDoc="1" locked="0" layoutInCell="1" allowOverlap="1" wp14:anchorId="402F88DA" wp14:editId="3EC86AEC">
                <wp:simplePos x="0" y="0"/>
                <wp:positionH relativeFrom="column">
                  <wp:posOffset>890455</wp:posOffset>
                </wp:positionH>
                <wp:positionV relativeFrom="paragraph">
                  <wp:posOffset>3354318</wp:posOffset>
                </wp:positionV>
                <wp:extent cx="6528121"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2CF41F07" w:rsidR="000A28D5" w:rsidRPr="00E31BB6" w:rsidRDefault="00892F72" w:rsidP="000A28D5">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8" style="position:absolute;margin-left:70.1pt;margin-top:264.1pt;width:514.05pt;height:118.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75kLdAIAAEcFAAAOAAAAZHJzL2Uyb0RvYy54bWysVN9P3DAMfp+0/yHK++gPccBO9NAJxDQJ&#13;&#10;AQImnnNpQiulcebkrnf76+ekvR4DtIdpfUgdx/5sf7FzfrHtDNso9C3YihdHOWfKSqhb+1LxH0/X&#13;&#10;X84480HYWhiwquI75fnF4vOn897NVQkNmFohIxDr572reBOCm2eZl43qhD8CpywdasBOBNriS1aj&#13;&#10;6Am9M1mZ5ydZD1g7BKm8J+3VcMgXCV9rJcOd1l4FZipOuYW0YlpXcc0W52L+gsI1rRzTEP+QRSda&#13;&#10;S0EnqCsRBFtj+w6qayWCBx2OJHQZaN1KlWqgaor8TTWPjXAq1ULkeDfR5P8frLzdPLp7JBp65+ee&#13;&#10;xFjFVmMX/5Qf2yaydhNZahuYJOXJrDwryoIzSWfFLD+blaeRzuzg7tCHbwo6FoWKI91GIklsbnwY&#13;&#10;TPcmMZqF69aYdCPG/qEgzKjJDjkmKeyMinbGPijN2pqyKlOA1D7q0iDbCLp4IaWyoRiOGlGrQT3L&#13;&#10;6RtTnjxSAQkwImtKaMIeAWJrvsceyhnto6tK3Tc5539LbHCePFJksGFy7loL+BGAoarGyIP9nqSB&#13;&#10;mshS2K62xE2khiyjZgX17h4ZwjAN3snrli7oRvhwL5DanwaFRjrc0aIN9BWHUeKsAfz1kT7aU1fS&#13;&#10;KWc9jVPF/c+1QMWZ+W6pX78Wx8dx/l5v8PVmlTbHs9OSzOy6uwS6OOouyi6JpMVg9qJG6J5p8pcx&#13;&#10;Kh0JKyl2xcNevAzDkNPLIdVymYxo4pwIN/bRyQgdWY7t97R9FujGHg3U3rewHzwxf9Oqg230tLBc&#13;&#10;B9Bt6uMDqyP/NK2pkcaXJT4Hr/fJ6vD+LX4DAAD//wMAUEsDBBQABgAIAAAAIQA6DZ2K5AAAABEB&#13;&#10;AAAPAAAAZHJzL2Rvd25yZXYueG1sTE/JTsMwEL0j8Q/WIHGjTkIbQhqnYr0BglIV9ebEk0XEdhQ7&#13;&#10;bfh7Jie4jOZp3rwl20y6Y0ccXGuNgHARAENTWtWaWsDu8/kqAea8NEp21qCAH3Swyc/PMpkqezIf&#13;&#10;eNz6mpGIcakU0Hjfp5y7skEt3cL2aOhW2UFLT3CouRrkicR1x6MgiLmWrSGHRvb40GD5vR31rPJ6&#13;&#10;WN4/7V7Gt/dDs9+HVfF1WwlxeTE9rmncrYF5nPzfB8wdKD/kFKywo1GOdYSXQURUAasooWVmhHFy&#13;&#10;DawQcBOvEuB5xv83yX8BAAD//wMAUEsBAi0AFAAGAAgAAAAhALaDOJL+AAAA4QEAABMAAAAAAAAA&#13;&#10;AAAAAAAAAAAAAFtDb250ZW50X1R5cGVzXS54bWxQSwECLQAUAAYACAAAACEAOP0h/9YAAACUAQAA&#13;&#10;CwAAAAAAAAAAAAAAAAAvAQAAX3JlbHMvLnJlbHNQSwECLQAUAAYACAAAACEA2++ZC3QCAABHBQAA&#13;&#10;DgAAAAAAAAAAAAAAAAAuAgAAZHJzL2Uyb0RvYy54bWxQSwECLQAUAAYACAAAACEAOg2diuQAAAAR&#13;&#10;AQAADwAAAAAAAAAAAAAAAADOBAAAZHJzL2Rvd25yZXYueG1sUEsFBgAAAAAEAAQA8wAAAN8FAAAA&#13;&#10;AA==&#13;&#10;" filled="f" stroked="f" strokeweight="1pt">
                <v:textbox inset=",7.2pt">
                  <w:txbxContent>
                    <w:p w14:paraId="4EBE1FF9" w14:textId="2CF41F07" w:rsidR="000A28D5" w:rsidRPr="00E31BB6" w:rsidRDefault="00892F72" w:rsidP="000A28D5">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7442C1AC" wp14:editId="4DC5F803">
                <wp:simplePos x="0" y="0"/>
                <wp:positionH relativeFrom="column">
                  <wp:posOffset>890455</wp:posOffset>
                </wp:positionH>
                <wp:positionV relativeFrom="paragraph">
                  <wp:posOffset>1710713</wp:posOffset>
                </wp:positionV>
                <wp:extent cx="6528121" cy="1508527"/>
                <wp:effectExtent l="0" t="0" r="0" b="0"/>
                <wp:wrapNone/>
                <wp:docPr id="14" name="Rectangle 14"/>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03A72E24" w:rsidR="000A28D5" w:rsidRPr="00E31BB6" w:rsidRDefault="00892F72" w:rsidP="00892F72">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Weakness one</w:t>
                            </w:r>
                            <w:r w:rsidR="000A28D5" w:rsidRPr="00E31BB6">
                              <w:rPr>
                                <w:rFonts w:ascii="Century Gothic" w:hAnsi="Century Gothic"/>
                                <w:color w:val="000000" w:themeColor="text1"/>
                                <w:sz w:val="26"/>
                                <w:szCs w:val="26"/>
                              </w:rPr>
                              <w:t xml:space="preserve"> </w:t>
                            </w:r>
                            <w:r w:rsidR="000A28D5"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9" style="position:absolute;margin-left:70.1pt;margin-top:134.7pt;width:514.05pt;height:118.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XdbedQIAAEcFAAAOAAAAZHJzL2Uyb0RvYy54bWysVN9P3DAMfp+0/yHK++iPccBO9NAJxDQJ&#13;&#10;ARpMPOfShKuUxpmTu/b2189Jez0GaA/T+pA6jv3Z/mLn/KJvDdsq9A3YihdHOWfKSqgb+1zxH4/X&#13;&#10;n84480HYWhiwquI75fnF4uOH887NVQlrMLVCRiDWzztX8XUIbp5lXq5VK/wROGXpUAO2ItAWn7Ma&#13;&#10;RUforcnKPD/JOsDaIUjlPWmvhkO+SPhaKxnutPYqMFNxyi2kFdO6imu2OBfzZxRu3cgxDfEPWbSi&#13;&#10;sRR0groSQbANNm+g2kYieNDhSEKbgdaNVKkGqqbIX1XzsBZOpVqIHO8mmvz/g5W32wd3j0RD5/zc&#13;&#10;kxir6DW28U/5sT6RtZvIUn1gkpQns/KsKAvOJJ0Vs/xsVp5GOrODu0MfvipoWRQqjnQbiSSxvfFh&#13;&#10;MN2bxGgWrhtj0o0Y+4eCMKMmO+SYpLAzKtoZ+11p1tSUVZkCpPZRlwbZVtDFCymVDcVwtBa1GtSz&#13;&#10;nL4x5ckjFZAAI7KmhCbsESC25lvsoZzRPrqq1H2Tc/63xAbnySNFBhsm57axgO8BGKpqjDzY70ka&#13;&#10;qIkshX7VEzcV/xwto2YF9e4eGcIwDd7J64Yu6Eb4cC+Q2p8GhUY63NGiDXQVh1HibA346z19tKeu&#13;&#10;pFPOOhqnivufG4GKM/PNUr9+KY6P4/y93ODLzSptjmenJZnZTXsJdHHUXZRdEkmLwexFjdA+0eQv&#13;&#10;Y1Q6ElZS7IqHvXgZhiGnl0Oq5TIZ0cQ5EW7sg5MROrIc2++xfxLoxh4N1N63sB88MX/VqoNt9LSw&#13;&#10;3ATQTerjA6sj/zStqZHGlyU+By/3yerw/i1+AwAA//8DAFBLAwQUAAYACAAAACEAaRuyYeYAAAAR&#13;&#10;AQAADwAAAGRycy9kb3ducmV2LnhtbEyPzU7DMBCE70i8g7VI3KidEEKbxqn4vQGCUhX15sROHBHb&#13;&#10;Uey04e3ZnOCy0mhnv53JN5PpyFENvnWWQ7RgQJStnGxtw2H3+Xy1BOKDsFJ0zioOP8rDpjg/y0Um&#13;&#10;3cl+qOM2NAQh1meCgw6hzyj1lVZG+IXrlcVd7QYjAsqhoXIQJ4SbjsaMpdSI1uIHLXr1oFX1vR3N&#13;&#10;THk9JPdPu5fx7f2g9/uoLr9WNeeXF9PjGsfdGkhQU/i7gLkD5ocCg5VutNKTDnXCYrRyiNNVAmR2&#13;&#10;ROnyGkjJ4YbdMqBFTv83KX4BAAD//wMAUEsBAi0AFAAGAAgAAAAhALaDOJL+AAAA4QEAABMAAAAA&#13;&#10;AAAAAAAAAAAAAAAAAFtDb250ZW50X1R5cGVzXS54bWxQSwECLQAUAAYACAAAACEAOP0h/9YAAACU&#13;&#10;AQAACwAAAAAAAAAAAAAAAAAvAQAAX3JlbHMvLnJlbHNQSwECLQAUAAYACAAAACEApF3W3nUCAABH&#13;&#10;BQAADgAAAAAAAAAAAAAAAAAuAgAAZHJzL2Uyb0RvYy54bWxQSwECLQAUAAYACAAAACEAaRuyYeYA&#13;&#10;AAARAQAADwAAAAAAAAAAAAAAAADPBAAAZHJzL2Rvd25yZXYueG1sUEsFBgAAAAAEAAQA8wAAAOIF&#13;&#10;AAAAAA==&#13;&#10;" filled="f" stroked="f" strokeweight="1pt">
                <v:textbox inset=",7.2pt">
                  <w:txbxContent>
                    <w:p w14:paraId="56C0C256" w14:textId="03A72E24" w:rsidR="000A28D5" w:rsidRPr="00E31BB6" w:rsidRDefault="00892F72" w:rsidP="00892F72">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Weakness one</w:t>
                      </w:r>
                      <w:r w:rsidR="000A28D5" w:rsidRPr="00E31BB6">
                        <w:rPr>
                          <w:rFonts w:ascii="Century Gothic" w:hAnsi="Century Gothic"/>
                          <w:color w:val="000000" w:themeColor="text1"/>
                          <w:sz w:val="26"/>
                          <w:szCs w:val="26"/>
                        </w:rPr>
                        <w:t xml:space="preserve"> </w:t>
                      </w:r>
                      <w:r w:rsidR="000A28D5" w:rsidRPr="00E31BB6">
                        <w:rPr>
                          <w:rFonts w:ascii="Century Gothic" w:hAnsi="Century Gothic"/>
                          <w:color w:val="000000" w:themeColor="text1"/>
                          <w:sz w:val="26"/>
                          <w:szCs w:val="26"/>
                        </w:rPr>
                        <w:br/>
                      </w:r>
                    </w:p>
                  </w:txbxContent>
                </v:textbox>
              </v:rect>
            </w:pict>
          </mc:Fallback>
        </mc:AlternateContent>
      </w:r>
      <w:r w:rsidR="00C53A5F">
        <w:rPr>
          <w:noProof/>
          <w:color w:val="595959" w:themeColor="text1" w:themeTint="A6"/>
          <w:sz w:val="32"/>
          <w:szCs w:val="32"/>
        </w:rPr>
        <mc:AlternateContent>
          <mc:Choice Requires="wps">
            <w:drawing>
              <wp:anchor distT="0" distB="0" distL="114300" distR="114300" simplePos="0" relativeHeight="251599866" behindDoc="1" locked="0" layoutInCell="1" allowOverlap="1" wp14:anchorId="6EB286BD" wp14:editId="0A1693C2">
                <wp:simplePos x="0" y="0"/>
                <wp:positionH relativeFrom="column">
                  <wp:posOffset>7608735</wp:posOffset>
                </wp:positionH>
                <wp:positionV relativeFrom="paragraph">
                  <wp:posOffset>4925398</wp:posOffset>
                </wp:positionV>
                <wp:extent cx="1615423" cy="1578263"/>
                <wp:effectExtent l="0" t="0" r="0" b="0"/>
                <wp:wrapNone/>
                <wp:docPr id="151" name="Freeform 151"/>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2372FC" id="Freeform 151" o:spid="_x0000_s1026" style="position:absolute;margin-left:599.1pt;margin-top:387.85pt;width:127.2pt;height:124.25pt;z-index:-251716614;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UdfqPQMAAOQIAAAOAAAAZHJzL2Uyb0RvYy54bWysVltP2zAUfp+0/2DlcdJIGgqUioIQqNMk&#13;&#10;xJBggj26jtNEcmzPdi/s1++zk7QuQyqgvSTHOVd/55azi3UjyJIbWys5SQYHWUK4ZKqo5XyS/HyY&#13;&#10;fh0lxDoqCyqU5JPkmdvk4vzzp7OVHvNcVUoU3BAYkXa80pOkck6P09SyijfUHijNJZilMg11OJp5&#13;&#10;Whi6gvVGpHmWHacrZQptFOPW4ut1y0zOg/2y5Mz9KEvLHRGTBLG58DThOfPP9PyMjueG6qpmXRj0&#13;&#10;A1E0tJZwujF1TR0lC1P/Y6qpmVFWle6AqSZVZVkzHu6A2wyyF7e5r6jm4S4Ax+oNTPb/mWW3y3t9&#13;&#10;ZwDDStuxBelvsS5N49+Ij6wDWM8bsPjaEYaPg+PB0TA/TAgDb3B0MsqPDz2c6VadLaz7xlUwRZc3&#13;&#10;1rVoF6ACVgWRtEFRMCWlrR1/QobKRiABX1LS2Sernupy9VLp145SiGNIKhJFhKy8VHoaRJ7yUX6a&#13;&#10;jfY7inVa829wlEeOsv0+dsX3XgPwvx+wWCnbD9XwIz52lF5LCspk3hcCrfraYGvZFQcoQv0QyUJf&#13;&#10;aWV9JcaVgrLrj6iBtvKg5StrjzISGSsP3qWMDMXK+buUAX2s3DfM28IGprHyMPYMOGGkw85g7PmB&#13;&#10;J8LAcwnBwDMJwcCbeR061tR5yHuSrKJ2rrbd7PmNWvIHFSSdz8Cm7RFK1wRdHFtJIWONtr1C7LsK&#13;&#10;vVj/1sEB2hmm+4T2vP7dysRBvF3yde9MKMvb6vGwhAG2wcfDGg0xq0RdTGshPB7WzGdXwpAlBdTT&#13;&#10;6el11oeyIyZkgDcfHeFmjGLHlYK6UNRSeVttRox119RWrbVgoE1Vg7lo2vAEajvdjmlPzVTxfGeI&#13;&#10;Ue1is5pNa1i6odbdUYNBCp/YzuBWyvxJyAqbbpLY3wtqeELEd4lVcjoYDiHmwmF4dJLjYGLOLObI&#13;&#10;RXOlcGH0ELwF0ss70ZOlUc0jlvKl9woWlQy+0asOJdgerhzOYGGtM355GWisQ6B+I+8188ZDweEm&#13;&#10;D+tHajTRICeJw+65Vf1WpON+pyBLXqCV9ZpSXS6cKmu/cAJiLU7dAas0ZLlb+35Xx+cgtf05Of8L&#13;&#10;AAD//wMAUEsDBBQABgAIAAAAIQCqWkpk5wAAABMBAAAPAAAAZHJzL2Rvd25yZXYueG1sTE9NT8Mw&#13;&#10;DL0j8R8iI3FBLF20tqNrOiHQEFwQlElcs8a0hSZpm2zr/j3eCS6Wn/z8PvL1ZDp2wNG3zkqYzyJg&#13;&#10;aCunW1tL2H5sbpfAfFBWq85ZlHBCD+vi8iJXmXZH+46HMtSMRKzPlIQmhD7j3FcNGuVnrkdLty83&#13;&#10;GhUIjjXXozqSuOm4iKKEG9VacmhUjw8NVj/l3kgY3jZT8jrcPL98fp/S+KnUg95qKa+vpscVjfsV&#13;&#10;sIBT+PuAcwfKDwUF27m91Z51hOd3S0FcCWkap8DOlEUsEmA72iKxEMCLnP/vUvwCAAD//wMAUEsB&#13;&#10;Ai0AFAAGAAgAAAAhALaDOJL+AAAA4QEAABMAAAAAAAAAAAAAAAAAAAAAAFtDb250ZW50X1R5cGVz&#13;&#10;XS54bWxQSwECLQAUAAYACAAAACEAOP0h/9YAAACUAQAACwAAAAAAAAAAAAAAAAAvAQAAX3JlbHMv&#13;&#10;LnJlbHNQSwECLQAUAAYACAAAACEA71HX6j0DAADkCAAADgAAAAAAAAAAAAAAAAAuAgAAZHJzL2Uy&#13;&#10;b0RvYy54bWxQSwECLQAUAAYACAAAACEAqlpKZOcAAAATAQAADwAAAAAAAAAAAAAAAACXBQAAZHJz&#13;&#10;L2Rvd25yZXYueG1sUEsFBgAAAAAEAAQA8wAAAKsGAAAAAA==&#13;&#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0890" behindDoc="1" locked="0" layoutInCell="1" allowOverlap="1" wp14:anchorId="14DBDB23" wp14:editId="1F2F1DBF">
                <wp:simplePos x="0" y="0"/>
                <wp:positionH relativeFrom="column">
                  <wp:posOffset>7545361</wp:posOffset>
                </wp:positionH>
                <wp:positionV relativeFrom="paragraph">
                  <wp:posOffset>4925398</wp:posOffset>
                </wp:positionV>
                <wp:extent cx="340639" cy="1578263"/>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98B374" id="Freeform 152" o:spid="_x0000_s1026" style="position:absolute;margin-left:594.1pt;margin-top:387.85pt;width:26.8pt;height:124.25pt;z-index:-251715590;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Pm0USwMAANUIAAAOAAAAZHJzL2Uyb0RvYy54bWysVt9P2zAQfp+0/8HK46SRNm2hVBTUwZgm&#13;&#10;IYYEE9uj6zhNJMf2bPcH++v32UlaA9sK014SO3f33fm7811Ozja1ICtubKXkNOkf9BLCJVN5JRfT&#13;&#10;5Ovd5ftxQqyjMqdCST5NHrhNzk7fvjlZ6wnPVKlEzg0BiLSTtZ4mpXN6kqaWlbym9kBpLiEslKmp&#13;&#10;w9Ys0tzQNdBrkWa93mG6VibXRjFuLb5eNMLkNOAXBWfuS1FY7oiYJojNhacJz7l/pqcndLIwVJcV&#13;&#10;a8Og/xBFTSsJp1uoC+ooWZrqGVRdMaOsKtwBU3WqiqJiPJwBp+n3npzmtqSah7OAHKu3NNn/B8uu&#13;&#10;V7f6xoCGtbYTi6U/xaYwtX8jPrIJZD1syeIbRxg+Doa9w8FxQhhE/dHRODsceDbTnTVbWveJq4BE&#13;&#10;V1fWNWTnWAWqciJpjZpgSkpbOf4NCSpqAf7fpSQbZ+PjQ7ImrZ/W9onJ99ikiWJIShLFg5Q889OP&#13;&#10;/DTwe/3EJi/2k0V+RkdHg/5eN7FFb/9BBpGD3l7wx9p7WRpG4C/MRmzyW5ZQHYsu/7TsSoJtZFsT&#13;&#10;WBHqW0cv3CatrK+/uEBQbd0WyW8KDla+oPYYI4Wxcf9VxkhMbJy9yhjEx8bdPXlZ2OA0Nh7GnkEn&#13;&#10;QFruDJqdb3MitDmXELQ5kxC0ubm3oRNNnae8W5L17hKXuzvsxbVa8TsVFJ1PQJP+EEib1jaKnaKQ&#13;&#10;sUHXHBD5Y4NOrXvrgB8uR4DvUtrJu3ejh9sOxL/r/DHWDooJZXlTOJ6R0LK21HhGo7Zllajyy0oI&#13;&#10;z4U1i/m5MGRFwfLH8Wgw+NDS8EhNSM9sPxuPEC6jGGqFoC7Us1Qeq0mGse6C2rJBCwBNlmp0QtOE&#13;&#10;J1DW6a4v+9Vc5Q83hhjVTDKr2WUFpCtq3Q01aJ3wiXEMaanMz4SsMdqmif2xpIYnRHyWmB3H/eEQ&#13;&#10;ai5shqOjDBsTS+axRC7rc4UD4/rAW1h6fSe6ZWFUfY8pPPNeIaKSwTeuqUP1NZtzhz1EmOOMz2Zh&#13;&#10;jfkH1q/krWYePBQbTnK3uadGE43lNHEYNteqG4N00k0RZMkrNLreUqrZ0qmi8iMmMNbw1G4wO0OW&#13;&#10;2znvh3O8D1q7v5HTXwAAAP//AwBQSwMEFAAGAAgAAAAhAEIpnTHmAAAAEwEAAA8AAABkcnMvZG93&#13;&#10;bnJldi54bWxMTz1PwzAQ3ZH4D9YhsSDqxGqbkMapEJSNoYQKxObERxIR2yF20/DvuU6wnO7p3r2P&#13;&#10;fDubnk04+s5ZCfEiAoa2drqzjYTD69NtCswHZbXqnUUJP+hhW1xe5CrT7mRfcCpDw0jE+kxJaEMY&#13;&#10;Ms593aJRfuEGtHT7dKNRgeDYcD2qE4mbnosoWnOjOksOrRrwocX6qzwaCfx5Nd2sP0Z9V73vcP89&#13;&#10;7crq7SDl9dX8uKFxvwEWcA5/H3DuQPmhoGCVO1rtWU84TlNBXAlJskqAnSliGVOnirZILAXwIuf/&#13;&#10;uxS/AAAA//8DAFBLAQItABQABgAIAAAAIQC2gziS/gAAAOEBAAATAAAAAAAAAAAAAAAAAAAAAABb&#13;&#10;Q29udGVudF9UeXBlc10ueG1sUEsBAi0AFAAGAAgAAAAhADj9If/WAAAAlAEAAAsAAAAAAAAAAAAA&#13;&#10;AAAALwEAAF9yZWxzLy5yZWxzUEsBAi0AFAAGAAgAAAAhABk+bRRLAwAA1QgAAA4AAAAAAAAAAAAA&#13;&#10;AAAALgIAAGRycy9lMm9Eb2MueG1sUEsBAi0AFAAGAAgAAAAhAEIpnTHmAAAAEwEAAA8AAAAAAAAA&#13;&#10;AAAAAAAApQUAAGRycy9kb3ducmV2LnhtbFBLBQYAAAAABAAEAPMAAAC4BgAAAAA=&#13;&#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1914" behindDoc="1" locked="0" layoutInCell="1" allowOverlap="1" wp14:anchorId="542F2925" wp14:editId="6D94D890">
                <wp:simplePos x="0" y="0"/>
                <wp:positionH relativeFrom="column">
                  <wp:posOffset>7826019</wp:posOffset>
                </wp:positionH>
                <wp:positionV relativeFrom="paragraph">
                  <wp:posOffset>5359965</wp:posOffset>
                </wp:positionV>
                <wp:extent cx="341317" cy="705826"/>
                <wp:effectExtent l="0" t="0" r="1905" b="5715"/>
                <wp:wrapNone/>
                <wp:docPr id="153" name="Graphic 75"/>
                <wp:cNvGraphicFramePr/>
                <a:graphic xmlns:a="http://schemas.openxmlformats.org/drawingml/2006/main">
                  <a:graphicData uri="http://schemas.microsoft.com/office/word/2010/wordprocessingGroup">
                    <wpg:wgp>
                      <wpg:cNvGrpSpPr/>
                      <wpg:grpSpPr>
                        <a:xfrm>
                          <a:off x="0" y="0"/>
                          <a:ext cx="341317" cy="705826"/>
                          <a:chOff x="7828712" y="433066"/>
                          <a:chExt cx="341317" cy="705826"/>
                        </a:xfrm>
                        <a:solidFill>
                          <a:schemeClr val="tx1"/>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09596F" id="Graphic 75" o:spid="_x0000_s1026" style="position:absolute;margin-left:616.2pt;margin-top:422.05pt;width:26.9pt;height:55.6pt;z-index:-251714566"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qm5WCxkAAG2LAAAOAAAAZHJzL2Uyb0RvYy54bWzsXV2PI7dyfQ+Q/yDMY4D1NPu7B15fOHZs&#13;&#10;BDBuDNjBvX7UajQfwIw0kbSe9f3191QViyq2esiWdxEEgV5Wo20WiyySxTqH1dTXf/n0/LT4fb3b&#13;&#10;P24376/cV8XVYr1ZbW8fN/fvr/771x/e9VeL/WG5uV0+bTfr91d/rPdXf/nmX//l69eXm3W5fdg+&#13;&#10;3a53C1Sy2d+8vry/ejgcXm6ur/erh/Xzcv/V9mW9wcO77e55ecDX3f317W75itqfn67LomivX7e7&#13;&#10;25fddrXe7/G/38vDq2+4/ru79erwX3d3+/Vh8fT+Cm078L87/vcD/Xv9zdfLm/vd8uXhceWbsfwT&#13;&#10;rXhePm6gNFT1/fKwXHzcPZ5U9fy42m3327vDV6vt8/X27u5xteY+oDeuGPXmx9324wv35f7m9f4l&#13;&#10;mAmmHdnpT1e7+uvvP+5efnn5eQdLvL7cwxb8jfry6W73TJ9o5eITm+yPYLL1p8Nihf+sale57mqx&#13;&#10;wqOuaPqyFZOuHmB3kur6su9cebVAgbqqijYU+I9kFddH/fvt0+PtD49PT9QYnhnr7552i9+XGNPD&#13;&#10;J0cKUdqUuo468vqCqbU/Wm//edb75WH5suZB2d/Aej/vFo+3mPlNfbXYLJ8xxX/Yrdc0YRf0f2xV&#13;&#10;LhhsvL/Zw9wTBn7LVGrrsu5c0XhbV2WlPddxWn3cH35cb3nMlr//tD/I5L7FX6Tt/tY3cLXdbPaP&#13;&#10;h/XfsSDunp8w3//teuHaqmuaxevCa/GyI5HfrEg9tF21eFh02pYpHc7oaJwr+qwKK1EPdVvkVGBy&#13;&#10;hW5UrWvyKqxE25TO5VRUVkU3FG22F1aiKwfX51Rg/oRedEVdZjVEAmXfZjVg6gQNQ1llFdjyTdUM&#13;&#10;ba4LrVFQVU3fZVVYCdcMdXas4WpCH1zT9S4/EpFI67ou1w1sWUYHpuCQ7YcVyfZhsPX35DOz9VuR&#13;&#10;Nr/m7Cp1fd8O+cF2kUxb5ofC2YVa1s61+X5EMnA5M7TYtSq+KWst2m7CCNZDX2VnrrPL1cHpVC6v&#13;&#10;xcrUQzdDi12ybui7Ib9CnJVhT5ubvs6uW9d2QzVj9K1Mhx09O4ldtHTnbR6RzMnugT38Xveq5YNu&#13;&#10;X6tPG79/4a/FksLKgiOtl+2e4gu7mSHE0K/YqCQsgBRtfhlhTGUrrDvrPGHMNitcnqUZk8gKV2cJ&#13;&#10;Y25YYQ43YMZ5zcaQW+HmLM0YfSvMQd1szfDIVrg7SzNcrRXuzxKGH7XCw1nC5CKtNL6fNcfGk+y8&#13;&#10;WeZj6DDB8f0s7aOJBo93lvhoqsEtnSU+mmzwUWeJj6YbHIkRl3nnvcQOkI/A3hODvcPVAmBvd7UA&#13;&#10;2PtAMsubl+WBnIv+uXh9f6WB9QPgCsey9PB5+/v61y0XO5CjkQCZZwC7Lt+CY7GnjS3Osa4vjRjW&#13;&#10;l9Yyq48fHlf/vv6HlagGV8sUQchRsYHQWtZd1VUhi6ape+yh0hF5RAEv6+FA1uuJ64+/+SrbupQq&#13;&#10;27aDXlslwk8Zr64oZZqFhlDsy9o4pp3Upn0UPRTKegGEqF5Ai0w2rC5krrVHWCFVIZLxRuiHnuef&#13;&#10;NgvRLOvgKHWyUVOa3lV1LaYr+6FmL6QVdl0trgLGHTxL4O1GcS0r43h1Upl2zzebw1QRofBzZINx&#13;&#10;YYo3ufB4zowKcuDIBVtdylpCP4PZEAB6/YjrkvoljvOFEZ5lCgsghVPkKCtZWKIqrpmDpUxhCo64&#13;&#10;cECXWObaMf30HeQYxxdG6JKumUMV3wzg11Hh1dN2v8ZagDJyFOEP9hjkaAzGBlVCrASvnKcNORJX&#13;&#10;9g02idUSTNbd0/LAgcpmG0q97PaH75f7B+EumLEg/XA2gOM7UfuEeAUEhrIE9NeH7e0f4Bl2W6Gv&#13;&#10;9i+rHx5R00/L/eHn5Q74HTrBweHpw3b3j6vFK/is91f7//m43K2vFk//uQHlAeeC0Vwc+EvddCW+&#13;&#10;7OyTD/bJ5uPzd1t4UfgjaOM/qfzhSf+8222f/wbq7VvSikfLzQq6EX8d4Gzly3cHfMcjcCGr9bff&#13;&#10;8t8gvWDWnza/vKyocvau6Mmvn/623L0syDygdMB3/HWrNMvyRqkMGpJQliQ3228/HrZ3j8RzsMXE&#13;&#10;Tv4LKB9itP5XuB94yxPuhx046QdJNIf7qYaOUAjWUlP2JXwzT4zA/cAbdvALxLMNRddo7PBFuJ+y&#13;&#10;6QiJgfsRLaz5hC6KuZ9+AA4JLckxP1JxVgOmW8BtFQxS5nRgawkCrhuahiFoshdWpKr6ItsPDErQ&#13;&#10;URbN0DNLltRhRdqmBsDP2Ao7XtABYFgJ5ZDUYUX6BjRsTgcm6VFHi62SIW5ShxXhsc7piEFhUTPy&#13;&#10;TKqwEkNRd01OBXaFYzfAmdfZWWUlmnboCdsmZ65lc2iXd0zGJbthReBcmzqnA2v52I0OFGTeVFak&#13;&#10;7uuSWMtkP0acjuuLvJJIpqq6/BqMOJ1mEDYraaxIoqrqPjt3I0Yn76lGxXNmsst1pi+MCKM6dobY&#13;&#10;qC5EhgZW87gIifgDtj0PXMJLWVh+HrQcIcsIWGZpI4lQQ7M1tJ/XZ4EeQVix0TxhgQhB+EJkeNaL&#13;&#10;QvTAGP4pLkA81wJcgPhWDs9HXIA4CQERvdr+LSbAB1U0RzmmGSGOEZbhIIZr5uBkVHgKxjrESbUs&#13;&#10;oLpt5MxRcWxZIDCQZ01TlBFolliGVXGM4lXFKuJvgrfKAuGizF5QxXIMaRSWUEOd7XE+E4FqCWzk&#13;&#10;GQUssxW6oWwqmfH90MZI3VHsI43BePW8irQxjqMcVhj2ScZwlnwZ2b9F0OIlEIyMzD8qS9EHl+Wo&#13;&#10;Il2WwwgpTOHBqPCUmV07FI20BRFFz7A29AyomI6CYeambvqILHIcTfAzjhLmmxkApBWXVsOmcaVt&#13;&#10;D1AilRadnvIr/naILPgZBwyTCmPTUZjgBbD7j4wRFwWCRC/ToH5yPWo1F0jPYP8C6W+ncmyUZ/BI&#13;&#10;PaRzYHqeQHoODs6A9G3Rd7Jm4LQaIYGXNwHSF21dwKsRpG+7rtIp/kUgPTaFdmBoJFpmQHrsNzWd&#13;&#10;jYe25EC966quz+uIQX3HaQRJHRahl9x8gnjJflgRrjvXDxvyuxZ8Mp/xJ3VYkbZrQTVkbIW94Qjx&#13;&#10;WoB6JieSOqxI01R81J+0lUXojnI0mJxI6rAi8NclkSxJHRaiN0OVt5QVUHiX1GAROqO7ZAfi0pnG&#13;&#10;W2DuBudznJL1W5EZQ2Bh+cxlZ0VOlt0FPh7Wv2lMMA8NSRQW0JBGV/OEL/DxN4UwbLDPh1CyughC&#13;&#10;yaqfglCyUnwMiI3Hx4BvgSjZazTGHBSmhxhv4jzVDVWPozGKHsHADiPsg1xK2ZqbijZp3h8V3si+&#13;&#10;PNqW4xBdFWsETDsIq+KdYRTQxqJHEd+CFnhqhFt6JG1xdU1fV1HrsFlhI5FntEF4VbGK+JsqbPRQ&#13;&#10;sz6J4Jum9IgOO0LD0yFADd5VWCHvFpMKY3PQJuEFvkR0L25bKgwdVo366TvJYY/XfZxVWugCBS5Q&#13;&#10;4O10+7egAOKNEyjA/uoMKNAXPWXywad0VROS4BUKuGGAt/Kne64FAwF/BD/8RaAASJGeIk+vZAYS&#13;&#10;GHCOTdnEgzYlhwQoB4WOFtIqLBCgqvkcJqXCRvV9TZFtWoEtX3PebqYPNqRHajqnY6ZVxBJwiDkz&#13;&#10;2Yi+bnuOz9MqrETWRDaYB3uDHS9rpUhEzttSg2CDeTB4ZU/HhukeWBH0ueMj1pQOG9HTVMLxWU6H&#13;&#10;FUFuA1BJZqxtVO+KEmRoVocVGVwlx7ipfti4HlgDHc91w0pQyjyfeKdUROdz9SCgMj0ckQiU4B2M&#13;&#10;jK3iAzp0ZMbitqu7Bl2bHZDokK5p+yI/sWIReFQ+Zk2ayy5YZMjNWB/R0V6DNwzyPbFLFolxA72B&#13;&#10;khkTKwIlWFW5MbHrdp5PjzLB5zl1u3QdslD4fZ1MV6wMct1AO+W6Yheva5Aqmfftzso0OCXhnIrk&#13;&#10;0Nvlizz4ssv7RjpJCJwN0jbze5SzK9hhbSGhJDv4Vqaq2oGTHlJ9oWyt0C7n+trlvVckAy1VdlxK&#13;&#10;u4Znjn4kczL6Fy7jwmUQ+gexkHp3A6sOkXHgby5H4fOYK58vGOx2PFKd99IL9iBr9v9LOf3ZKUP7&#13;&#10;QdR4ZZBmmm405eD4BXLNFIcHj7RHDFq28eSarTi+n6OdfG4krtmg3PjP5u/8ds8pELwpTfF3HIFw&#13;&#10;Mziw8O0/0ndTFFTbIs/NyyAWIxllmVqEvkLEAhmOHhEiUKmQkR7XH38TLgj7vTfUMM5EQBq+DCAY&#13;&#10;MRBtph2AmayK4aMOSkQuTql6B3pSKqyKKs6ycK0/Gnd9Jyfd2mUGnKzMFQCSs5WBDkOaA02AEodQ&#13;&#10;tvF4zdgb8R0+Ta8YeLJImGhRn5Qf8yQa40hp2UkKxFT3kXFQtuJMyhGTOZQdvRmPxroG1KhtlIBJ&#13;&#10;fsYgcbYByqKCDViwO0l+6Pui1TmGvLxIISNLlmPEOKlwZAoGil4EANCLaCH9FLsx4uOyjOSSZRm5&#13;&#10;adlCnY/WN2VkgOJWGGs6UosWT1UgY1wqA88dPyLwxo8Yk012eVIbuiDjRunLPGt03tbIgRYLA7cg&#13;&#10;/DXzjFEca8Mj5CThEXmjxFxjSKYSrXpRtYN+in0ZWWnZXn2eltFPXzYw6NY9aRnlgSfe8mLMI0oI&#13;&#10;yvguHP2aVuGXCoMXXxyYxBfXQnHPvQjoPe/PAGOkG2pakPugcKS6qquYBjw+IwTDzxiYTBp3WiHG&#13;&#10;S+YAFI8qxYmxH0wi96PXwATMsELGKJMKtae+b4xMVASJZzIBtJB++sLTptZCOkaYQJc3cS5v4oyu&#13;&#10;xnmLq8fiOeHq2buewdWDjPf5lH1TAtDTLLZpOw7JhJ6rx0UBmiP4Rbh6LH9J4GAdrDf9Hk4DsomZ&#13;&#10;EG1Jjqovq1ZeLilSKuDfA92ALE7cdwJKJ6Uiot7lDZmkAlseYYu8ZZBSYHk8OFBkEVFOUKoPVoJ5&#13;&#10;9FT12OtCh+nOGb6YIVm9lXBticsvMiay/J0rO6Ksc12wIg3Se/g9iVQ3LBUHwrqXd3yS/bAi2JAc&#13;&#10;s50pHZaIwxVHdZPvhxUh7o5PTVI6sIzDcICAHXBMkbOVFaFsOya5UzosCecqMOn8lk/SVlYEe2LH&#13;&#10;pG1KR0S9O4gwO5ietyOZMtuRiK1HhhOOF7PWimVwHpLXEi3ZAqdl/P5Y0l4RX1/3CKZziyQi37Gs&#13;&#10;kKWR74td6fyea1aLXbw1EuNnGMyKIKYEAZtZ7xH77uoO753l5nAkwv42q8Qu31m7R3QJy7ztwy5f&#13;&#10;h9nF5HNmElsZ0MJyiJJcKnYBN+VQzRh4KxIOtpJKohVcV7iWKzsmVgQ7D9xdZuAj4h3QtsgPfCSC&#13;&#10;DVcOtlI9iXj3mYMSyZwMyoWrv3D1F67+zfulfLLekWxnnkXI1hlmu3D1x/MdF8jOeecUcPOW7r5w&#13;&#10;9UKJ8NVFEn8xV8/bBU3FI1slTAvFBWxC3u49KXMsNEkalUhjEBm8+BXzQh3eiPePCqHslKNicCmP&#13;&#10;CDROMkZT2oYePBiNcT00MR9f1jgM4Ccg1iP6uMYLavSA0eNsTe/KwSe6AuXH/BoIesR4qPGdJJlq&#13;&#10;pxht8oNp8nyqQ+D4kNJMlQmxr3WB8PN5wg0u8RBiQcaIQSdLMJic3SFXILQUE5W4gXHUpbL2BwLg&#13;&#10;/XBNFBMKyr4RAmWFjCznKyyHQi+jqnBsE1VaARYIR9k0zYjuZzgqCglmTipU8s+3kdGlijTqNbTQ&#13;&#10;lOEBFp1PtCR2NeLCXUdwVarD7Vdxyxlk8jMGj5Otm1bYIxJmQWROyw1XOtqEX/AKLE+DpgR7b+3P&#13;&#10;iFOeEZKcVKg99eZg/MgihO29hJaZbBxGoZVlAoEoA55O2ZBZTm1r0MyoaQwhRQ8hw8mmTarDXVm4&#13;&#10;LYvqdH0lFzEFWwyg02VqVA4v6lqFuMgbaJLlGCTOVoh3YHGqxoJd62L/gJeGa3/OivM/HMJZ4zOw&#13;&#10;ZDnGi5MK1bBifEaJXgLgz0tomSlrIIe2lAWGKRm/mIxTMu/w0DScnNmmEVAUPRr+Z45QJr17aJi/&#13;&#10;z+p0UxDMwJoYCvgepbeFHnepSuvodp6o4bhEzr85TUdHkatmNMeaGKRNWnvKghUOs2SK0pFXpA03&#13;&#10;ifv7wZA+BTMbC+KyPP9COKO1+dpA9soErXHRXLRYK9xM430l9EYNYXznrQjYNqlNB8MvY0bQJ4bX&#13;&#10;Qpdzj8s7Cue/o4DZeXLuwati/rnHgJBPHRbiF6w8XlT6jgJfkom1zzf9V2UIwr/IuQdfrsk0Cd1x&#13;&#10;709c0icf5v5gaUvu5INu5OS3lZMqsA0F5hmvEOjt82+rgIMKAnT7fF6FlcAurLfPv63C8psVbuBk&#13;&#10;ZizZCyuBY/OCEkxxZcTbKiy72RVVuEL/zaGIBHDQkNVgzzLolAG8W7ILtjwuK+M7opJdsEwoRbt8&#13;&#10;11VShZUwt8+/bSVLavLt8/mRiESOt8+/rcNymphNAERZU1kRYtiTZoKnCPMVl3z0xx8CeHOsrYje&#13;&#10;Pv92B+LzC7x7JO/WJ0ciljnePp/QYhcq31qaH4v40ON4+3xCi12rPF/50CPdFytjbp9PaLHLle5J&#13;&#10;xWlMbnlEByV0oWp2ARIsOo483T6fXyGRDE+r3PSKjjDo9vk5fbFrHVcK5Z1JdIgxc/OIZE52jwv7&#13;&#10;fWG/Z9C4IyoyYONZRKZAiMAgBwpkljC5SADrII3viM/m88+Cr4/igXGYpx1OLdLO0eF87fBwkTjD&#13;&#10;8fniwtocGx9w1rzGCwVyFNecnZnJ3oIKj+KB2CTt0onPvX0egyu3z2OXmKJwxcexEefePi824xjW&#13;&#10;z5QAMaOETEGluH2+8uh34vZ58p0Yv8nb50UPB7I6I6P6J5E9+Dcvh9vnfeDhG4Ib42WuTt4+L/OQ&#13;&#10;Y9pJbdpHqYxCWW45LlBrdNS1yGTD6F466iquAYxzW0HhyBPcCB9zEURmsnUo6Jxs1JQm3D7v+Ve6&#13;&#10;fT7iS3D+KzN28vZ5acVZt8+L0dys2+f9rwmod1Fj6afnMDhw9IYaza5xSQoAuSTo0JC+r4X0U6qV&#13;&#10;OM4XnnX7vMyUebfPg8mkYeJgKd1mDo64cAilscy1rfrpTcExji+M0CVdM90+L47cLmOt8cL9XLif&#13;&#10;s7kfImTH3I9k7J/B/VStnmKAJOlwNwNN42PSK14Jwq876gUVpbyggyXxZcgfgFx9A5i0sOY0+QPa&#13;&#10;37/F7tuSI39c43B1AVCV78kbOiyohA65Yhsv1Xgu7KRRf7dYD2inwb0ZOR1WBGdN/s3vhA44/CNu&#13;&#10;qzu6Ljunw4rgbR6k6iFnKdUPbMZHHbgcgX//LG0rK9IUyDvM6bAoDy8/4RbRbD+sSIuOcAJsqh+W&#13;&#10;0sFgcKpzuhtWgk2U64ZldHAUmu2DLY/Xylq54iEx3pbOqcD/5FVYCbkyJFG9ZXPqutRLTxIrz0og&#13;&#10;9TpnoIjMwSmj3tyS0BCJ4JcukPyXmbARl1Mjpz0/mSIR/LgQ5nhOiV2r+FW81r91n+qJFaFDQ3nr&#13;&#10;PjEeEZOD5F29QCClxK5vShfMrouIyAHnN0eJXeDIe5Rs59Tii7gfJFTPmLmRSIk7qvNjYheswxEv&#13;&#10;55+n13hE/VQtk/pJd+jsosWLiv2ckbcy9UA/G5qbXnbdYn+atVKsDPlQuYEoNb/s8gVrjfg367MI&#13;&#10;0YT9AD/5lXfuUQarm7ejRzInWzrCi8vPKAQ8OYvoEEgdiIrzWBKBnEFYgcw8jkT4gSAcMSTZ1+Gx&#13;&#10;cCw5pHk+8zRjPVjhCyM3z2ye5ggjhu9n0YmjqRYyYmZqH002bANnaR9NN/j3s8RHEw7e/izx0ZST&#13;&#10;gx3hAWdQyJ4tOlr+PB7Y5zQFcXw3jZdWfAYb6TdSufyBdpVJNpL9Oy88dtu+BcfcISU0PEXC4EuL&#13;&#10;SzYpGqqFptgx4js1kxB5mXF+Ggglf90A7i0dZRkyBmNVjK3UNllGErmTdHcB+ZIK9I9HoUrx4M0l&#13;&#10;7Ij0rK1lsoW8NgZk/hmA1nyFuFeVojKuFDEJCYZKS7wjJ5MUjUHmefSM0BnLMeqaVKim9e1nsMUi&#13;&#10;DKK8iBaasj9ecfW/29njKreocUhpxA2x1G6EUPGPYzLi0keBJIjrj79JA8set9V7ORdf2kAH1PwE&#13;&#10;oU6cXQnsxQ8YU01aYUrVOySViWURzo8YXlAfiN7RsXfg6IzJGYTxg7DWsvOpdo3PXRPPqkOLjDb9&#13;&#10;MU72uOH/CYmxDiCsyd7ocInJGFdJeYJLM4aUUglk3gD7yBWjQTl+v8PP/ZNHBK28HiCmyZZN2blC&#13;&#10;Lqw4efoZ1yjdk+5I8Y/ww6SxpQljsTaGTvO1VXijluXgEGJtuK5CiXtchREtJQZbIkUYara2Fr83&#13;&#10;IubCKo0z4NFp/U0YpCGyudTIjLrEkgSmJrXFY8wQiiUYGXkJLTNldSR1UuIWzWGHVNyot7jQDXmM&#13;&#10;0gD4OqpNmyYwyj8S7pA2kuwkd8h49JbA7RFxlWi8z4vGZS3IubfqGFCxOsZJk6aItXs/AT/s9eG1&#13;&#10;OhySRJXSTzNypfjloZGTZmwlzwgyzVYIVgsHaCI4DDggswrxU4J+1cBboq/2GcMslmP0NKlQB9I7&#13;&#10;6ek9VQtdjgb+Xx0N4Pdq729e7/ETtVho9/i93ofH1ffLw9J+x9+vLzfrcvuwfbpd7775JwAAAP//&#13;&#10;AwBQSwMEFAAGAAgAAAAhALQ5DhfkAAAAEgEAAA8AAABkcnMvZG93bnJldi54bWxMT8lqwzAQvRf6&#13;&#10;D2IKvTXyGlzHcgjpcgqFJoXSm2JNbBNLMpZiO3/fyam9DDzmrcV61h0bcXCtNQLCRQAMTWVVa2oB&#13;&#10;X4e3pwyY89Io2VmDAq7oYF3e3xUyV3Yynzjufc3IxLhcCmi873POXdWglm5hezT0O9lBS09wqLka&#13;&#10;5ETmuuNRECy5lq2hhEb2uG2wOu8vWsD7JKdNHL6Ou/Npe/05pB/fuxCFeHyYX1Z0NitgHmf/p4Db&#13;&#10;BuoPJRU72otRjnWEozhKiCsgS5IQ2I0SZcsI2FHAc5rGwMuC/59S/gIAAP//AwBQSwECLQAUAAYA&#13;&#10;CAAAACEAtoM4kv4AAADhAQAAEwAAAAAAAAAAAAAAAAAAAAAAW0NvbnRlbnRfVHlwZXNdLnhtbFBL&#13;&#10;AQItABQABgAIAAAAIQA4/SH/1gAAAJQBAAALAAAAAAAAAAAAAAAAAC8BAABfcmVscy8ucmVsc1BL&#13;&#10;AQItABQABgAIAAAAIQDFqm5WCxkAAG2LAAAOAAAAAAAAAAAAAAAAAC4CAABkcnMvZTJvRG9jLnht&#13;&#10;bFBLAQItABQABgAIAAAAIQC0OQ4X5AAAABIBAAAPAAAAAAAAAAAAAAAAAGUbAABkcnMvZG93bnJl&#13;&#10;di54bWxQSwUGAAAAAAQABADzAAAAdhwAAAAA&#13;&#10;">
                <v:shape id="Freeform 154"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WHnxwAAAOEAAAAPAAAAZHJzL2Rvd25yZXYueG1sRI/BagIx&#13;&#10;EIbvBd8hjNCLaNZiRVajqKUgeKnbgtdhM91dmkyWJOrq0xuh4GWY4ef/hm+x6qwRZ/KhcaxgPMpA&#13;&#10;EJdON1wp+Pn+HM5AhIis0TgmBVcKsFr2XhaYa3fhA52LWIkE4ZCjgjrGNpcylDVZDCPXEqfs13mL&#13;&#10;MZ2+ktrjJcGtkW9ZNpUWG04famxpW1P5V5ysgqP0vPmaHU63Ymsmdj9YsxlUSr32u495Gus5iEhd&#13;&#10;fDb+ETudHN4n8DBKG8jlHQAA//8DAFBLAQItABQABgAIAAAAIQDb4fbL7gAAAIUBAAATAAAAAAAA&#13;&#10;AAAAAAAAAAAAAABbQ29udGVudF9UeXBlc10ueG1sUEsBAi0AFAAGAAgAAAAhAFr0LFu/AAAAFQEA&#13;&#10;AAsAAAAAAAAAAAAAAAAAHwEAAF9yZWxzLy5yZWxzUEsBAi0AFAAGAAgAAAAhAOmxYefHAAAA4QAA&#13;&#10;AA8AAAAAAAAAAAAAAAAABwIAAGRycy9kb3ducmV2LnhtbFBLBQYAAAAAAwADALcAAAD7Ag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uKvxQAAAOEAAAAPAAAAZHJzL2Rvd25yZXYueG1sRI/NqsIw&#13;&#10;EEb3gu8QRrg7TRUUrUYRRXDpTwWXQzO2xWZSk1ytb28uXHAzzPDxneEsVq2pxZOcrywrGA4SEMS5&#13;&#10;1RUXCrLzrj8F4QOyxtoyKXiTh9Wy21lgqu2Lj/Q8hUJECPsUFZQhNKmUPi/JoB/YhjhmN+sMhni6&#13;&#10;QmqHrwg3tRwlyUQarDh+KLGhTUn5/fRrFOwex3N7cDO87qvGXIZSjjJ7U+qn127ncaznIAK14dv4&#13;&#10;R+x1dBiP4c8obiCXHwAAAP//AwBQSwECLQAUAAYACAAAACEA2+H2y+4AAACFAQAAEwAAAAAAAAAA&#13;&#10;AAAAAAAAAAAAW0NvbnRlbnRfVHlwZXNdLnhtbFBLAQItABQABgAIAAAAIQBa9CxbvwAAABUBAAAL&#13;&#10;AAAAAAAAAAAAAAAAAB8BAABfcmVscy8ucmVsc1BLAQItABQABgAIAAAAIQDYmuKvxQAAAOEAAAAP&#13;&#10;AAAAAAAAAAAAAAAAAAcCAABkcnMvZG93bnJldi54bWxQSwUGAAAAAAMAAwC3AAAA+QI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QR9xwAAAOEAAAAPAAAAZHJzL2Rvd25yZXYueG1sRI/BisIw&#13;&#10;EIbvC75DGMHbmqooWo0iLgtF2EOr3sdmbIvNpDZR69tvFha8DDP8/N/wrTadqcWDWldZVjAaRiCI&#13;&#10;c6srLhQcD9+fcxDOI2usLZOCFznYrHsfK4y1fXJKj8wXIkDYxaig9L6JpXR5SQbd0DbEIbvY1qAP&#13;&#10;Z1tI3eIzwE0tx1E0kwYrDh9KbGhXUn7N7kbBbno6mtPtvp002Tld7Iskvf4kSg363dcyjO0ShKfO&#13;&#10;vxv/iEQHh+kM/ozCBnL9CwAA//8DAFBLAQItABQABgAIAAAAIQDb4fbL7gAAAIUBAAATAAAAAAAA&#13;&#10;AAAAAAAAAAAAAABbQ29udGVudF9UeXBlc10ueG1sUEsBAi0AFAAGAAgAAAAhAFr0LFu/AAAAFQEA&#13;&#10;AAsAAAAAAAAAAAAAAAAAHwEAAF9yZWxzLy5yZWxzUEsBAi0AFAAGAAgAAAAhAOiNBH3HAAAA4QAA&#13;&#10;AA8AAAAAAAAAAAAAAAAABwIAAGRycy9kb3ducmV2LnhtbFBLBQYAAAAAAwADALcAAAD7Ag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cD3yQAAAOEAAAAPAAAAZHJzL2Rvd25yZXYueG1sRI9Na8JA&#13;&#10;EIbvQv/DMoXedKPQWqKriFKoh/oRvXgbs2MSzc6m2dWk/94VhF6GGV7eZ3jG09aU4ka1Kywr6Pci&#13;&#10;EMSp1QVnCva7r+4nCOeRNZaWScEfOZhOXjpjjLVteEu3xGciQNjFqCD3voqldGlOBl3PVsQhO9na&#13;&#10;oA9nnUldYxPgppSDKPqQBgsOH3KsaJ5TekmuRsHxJ1mumsOmvW6j5He1PK83SFKpt9d2MQpjNgLh&#13;&#10;qfX/jSfiWweH9yE8jMIGcnIHAAD//wMAUEsBAi0AFAAGAAgAAAAhANvh9svuAAAAhQEAABMAAAAA&#13;&#10;AAAAAAAAAAAAAAAAAFtDb250ZW50X1R5cGVzXS54bWxQSwECLQAUAAYACAAAACEAWvQsW78AAAAV&#13;&#10;AQAACwAAAAAAAAAAAAAAAAAfAQAAX3JlbHMvLnJlbHNQSwECLQAUAAYACAAAACEA4ZnA98kAAADh&#13;&#10;AAAADwAAAAAAAAAAAAAAAAAHAgAAZHJzL2Rvd25yZXYueG1sUEsFBgAAAAADAAMAtwAAAP0CAAAA&#13;&#10;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Q3OyAAAAOEAAAAPAAAAZHJzL2Rvd25yZXYueG1sRI9Ba8JA&#13;&#10;EIXvQv/DMgVvuqm1UqKrlIraU6HW3qfZaTY0OxuyaxL99c6h0MtjHo/5Zt5qM/haddTGKrCBh2kG&#13;&#10;irgItuLSwOlzN3kGFROyxTowGbhQhM36brTC3IaeP6g7plIJhGOOBlxKTa51LBx5jNPQEEv2E1qP&#13;&#10;SWxbattiL3Bf61mWLbTHiuWCw4ZeHRW/x7M3MMNvtz90J98v9Pt593idl9uvuTHj+2G7FHlZgko0&#13;&#10;pP+NP8SblQ5P8rI0kgn0+gYAAP//AwBQSwECLQAUAAYACAAAACEA2+H2y+4AAACFAQAAEwAAAAAA&#13;&#10;AAAAAAAAAAAAAAAAW0NvbnRlbnRfVHlwZXNdLnhtbFBLAQItABQABgAIAAAAIQBa9CxbvwAAABUB&#13;&#10;AAALAAAAAAAAAAAAAAAAAB8BAABfcmVscy8ucmVsc1BLAQItABQABgAIAAAAIQAbgQ3OyAAAAOEA&#13;&#10;AAAPAAAAAAAAAAAAAAAAAAcCAABkcnMvZG93bnJldi54bWxQSwUGAAAAAAMAAwC3AAAA/AI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UCl9xwAAAOEAAAAPAAAAZHJzL2Rvd25yZXYueG1sRI/BasJA&#13;&#10;EIbvBd9hGaGXopsWWmJ0FWkJ9VoNeB2yYzaYnV2za4xv7xYKvQwz/Pzf8K02o+3EQH1oHSt4nWcg&#13;&#10;iGunW24UVIdyloMIEVlj55gU3CnAZj15WmGh3Y1/aNjHRiQIhwIVmBh9IWWoDVkMc+eJU3ZyvcWY&#13;&#10;zr6RusdbgttOvmXZh7TYcvpg0NOnofq8v1oFp2tVu+/85Z5Ln5WXygylPw5KPU/Hr2Ua2yWISGP8&#13;&#10;b/whdjo5vC/g1yhtINcPAAAA//8DAFBLAQItABQABgAIAAAAIQDb4fbL7gAAAIUBAAATAAAAAAAA&#13;&#10;AAAAAAAAAAAAAABbQ29udGVudF9UeXBlc10ueG1sUEsBAi0AFAAGAAgAAAAhAFr0LFu/AAAAFQEA&#13;&#10;AAsAAAAAAAAAAAAAAAAAHwEAAF9yZWxzLy5yZWxzUEsBAi0AFAAGAAgAAAAhAMZQKX3HAAAA4QAA&#13;&#10;AA8AAAAAAAAAAAAAAAAABwIAAGRycy9kb3ducmV2LnhtbFBLBQYAAAAAAwADALcAAAD7Ag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uqcHyQAAAOEAAAAPAAAAZHJzL2Rvd25yZXYueG1sRI/BasJA&#13;&#10;EIbvBd9hGaGXohs9SBtdRRpET6VNVfA2ZqdJanY2ZLeavn3nUPAy/MMw38+3WPWuUVfqQu3ZwGSc&#13;&#10;gCIuvK25NLD/3IyeQYWIbLHxTAZ+KcBqOXhYYGr9jT/omsdSCYRDigaqGNtU61BU5DCMfUssty/f&#13;&#10;OYyydqW2Hd4E7ho9TZKZdlizNFTY0mtFxSX/cQbcMT9Pi8PbUzbJwvv3brN9SU5bYx6HfTaXsZ6D&#13;&#10;itTH+8c/YmfFYSYOYiQJ9PIPAAD//wMAUEsBAi0AFAAGAAgAAAAhANvh9svuAAAAhQEAABMAAAAA&#13;&#10;AAAAAAAAAAAAAAAAAFtDb250ZW50X1R5cGVzXS54bWxQSwECLQAUAAYACAAAACEAWvQsW78AAAAV&#13;&#10;AQAACwAAAAAAAAAAAAAAAAAfAQAAX3JlbHMvLnJlbHNQSwECLQAUAAYACAAAACEAUbqnB8kAAADh&#13;&#10;AAAADwAAAAAAAAAAAAAAAAAHAgAAZHJzL2Rvd25yZXYueG1sUEsFBgAAAAADAAMAtwAAAP0CAAAA&#13;&#10;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07035" behindDoc="1" locked="0" layoutInCell="1" allowOverlap="1" wp14:anchorId="220B66B8" wp14:editId="024504A7">
                <wp:simplePos x="0" y="0"/>
                <wp:positionH relativeFrom="column">
                  <wp:posOffset>7608735</wp:posOffset>
                </wp:positionH>
                <wp:positionV relativeFrom="paragraph">
                  <wp:posOffset>3281423</wp:posOffset>
                </wp:positionV>
                <wp:extent cx="1615461" cy="1578315"/>
                <wp:effectExtent l="0" t="0" r="0" b="0"/>
                <wp:wrapNone/>
                <wp:docPr id="130" name="Freeform 130"/>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C9AFB4" id="Freeform 130" o:spid="_x0000_s1026" style="position:absolute;margin-left:599.1pt;margin-top:258.4pt;width:127.2pt;height:124.3pt;z-index:-251709445;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5C1+QwMAAOQIAAAOAAAAZHJzL2Uyb0RvYy54bWysVttqGzEQfS/0H8Q+Fpr1buwkNXFKSEgp&#13;&#10;hDaQlKaPslbrXdBKqiRf0q/vkbRry2nAaemLLXnmzOXMaMbnHzedICtubKvkLCuORhnhkqmqlYtZ&#13;&#10;9u3h5v1ZRqyjsqJCST7LnrjNPl68fXO+1lNeqkaJihsCI9JO13qWNc7paZ5b1vCO2iOluYSwVqaj&#13;&#10;DlezyCtD17DeibwcjU7ytTKVNopxa/HrdRRmF8F+XXPmvta15Y6IWYbYXPg04XPuP/OLczpdGKqb&#13;&#10;lvVh0H+IoqOthNOtqWvqKFma9g9TXcuMsqp2R0x1uarrlvGQA7IpRs+yuW+o5iEXkGP1lib7/8yy&#13;&#10;L6t7fWdAw1rbqcXRZ7GpTee/ER/ZBLKetmTxjSMMPxYnxWR8UmSEQVZMTs+Oi4mnM9/B2dK6T1wF&#13;&#10;U3R1a11ku8IpcFURSTs0BVNS2tbxR1So7gQK8C4n0X5J1v2p6Gv1HPRjDxTjIA1JIkJVnoMeEffW&#13;&#10;U3lWfjgeH3aUYnrzhx2ViaPRYR/76gfTOE6sv5qwFDQ6nMH4X3zsgV4qCtpkMTQCbYbeYBvZNwdO&#13;&#10;hPohMgrvSivrOzHtFLTdcEUPxM4DynfWATAKmYJDZyGe14FRoRRc/pVnUJ+Cj/8KDE5T8DgFx/B7&#13;&#10;7gzGnh94Igw8lxEMPJMRDLy5x9Cpps5TPhzJOnnOze41e3mnVvxBBU3nK9B3WQgleWPwv9MUMkXE&#13;&#10;5/UCYFAbvnVwgOeMLIeCDrLhO+qkQbxecz/cwSITyvLYPZ6WMMC2/HhakyFmlWirm1YIz4c1i/mV&#13;&#10;MGRF/W6ZXBc3Q0X21IQM9JZnE2TGKHZcLagLTS2VtxUrYqy7praJ1oKBWKoOc9HE8AR6O9+NaX+a&#13;&#10;q+rpzhCj4mKzmt20sHRLrbujBoMUPrGdIW2U+ZWRNTbdLLM/l9TwjIjPEqvkQzEeQ82Fy3hyWuJi&#13;&#10;Usk8lchld6WQMN4QvIWj13diONZGdd+xlC+9V4ioZPCNt+rQgvFy5XCHCGud8cvLcMY6BOu38l4z&#13;&#10;bzw0HDJ52HynRhON4yxz2D1f1LAV6XTYKaiSV4i6HinV5dKpuvULJzAWeeovWKWhyv3a97s6vQet&#13;&#10;3Z+Ti98AAAD//wMAUEsDBBQABgAIAAAAIQCEmWs86AAAABIBAAAPAAAAZHJzL2Rvd25yZXYueG1s&#13;&#10;TI9BT4NAEIXvJv6HzZh4swtYEClLY2zqQRMTqJp427JbILKzyC6l/nunJ71M8jJv3rwvX59Mz456&#13;&#10;dJ1FAeEiAKaxtqrDRsDbbnuTAnNeopK9RS3gRztYF5cXucyUnbHUx8o3jELQZVJA6/2Qce7qVhvp&#13;&#10;FnbQSLuDHY30JMeGq1HOFG56HgVBwo3skD60ctCPra6/qskIuP0Opvcqfk2fS/Xy8TmXu+3haSPE&#13;&#10;9dVps6LxsALm9cn/XcCZgfpDQcX2dkLlWE86vE8j8gqIw4RIzpZlHCXA9gLukngJvMj5f5TiFwAA&#13;&#10;//8DAFBLAQItABQABgAIAAAAIQC2gziS/gAAAOEBAAATAAAAAAAAAAAAAAAAAAAAAABbQ29udGVu&#13;&#10;dF9UeXBlc10ueG1sUEsBAi0AFAAGAAgAAAAhADj9If/WAAAAlAEAAAsAAAAAAAAAAAAAAAAALwEA&#13;&#10;AF9yZWxzLy5yZWxzUEsBAi0AFAAGAAgAAAAhAIHkLX5DAwAA5AgAAA4AAAAAAAAAAAAAAAAALgIA&#13;&#10;AGRycy9lMm9Eb2MueG1sUEsBAi0AFAAGAAgAAAAhAISZazzoAAAAEgEAAA8AAAAAAAAAAAAAAAAA&#13;&#10;nQUAAGRycy9kb3ducmV2LnhtbFBLBQYAAAAABAAEAPMAAACyBgAAAAA=&#13;&#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8059" behindDoc="1" locked="0" layoutInCell="1" allowOverlap="1" wp14:anchorId="6BBD485F" wp14:editId="2CD0235B">
                <wp:simplePos x="0" y="0"/>
                <wp:positionH relativeFrom="column">
                  <wp:posOffset>7545361</wp:posOffset>
                </wp:positionH>
                <wp:positionV relativeFrom="paragraph">
                  <wp:posOffset>3281423</wp:posOffset>
                </wp:positionV>
                <wp:extent cx="340651" cy="157831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6B7A67" id="Freeform 132" o:spid="_x0000_s1026" style="position:absolute;margin-left:594.1pt;margin-top:258.4pt;width:26.8pt;height:124.3pt;z-index:-251708421;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d9izRQMAANUIAAAOAAAAZHJzL2Uyb0RvYy54bWysVm1v0zAQ/o7Ef7DyEYnlpS3rqrWobBpC&#13;&#10;mmDShoCPruM0kRzb2O7L+PU8dprWjEE3xJfEzt1zd37ufJfzt9tWkDU3tlFymuQnWUK4ZKps5HKa&#13;&#10;fL67ej1OiHVUllQoyafJPbfJ29nLF+cbPeGFqpUouSEwIu1ko6dJ7ZyepKllNW+pPVGaSwgrZVrq&#13;&#10;sDXLtDR0A+utSIsse5NulCm1UYxbi6+XnTCZBftVxZn7VFWWOyKmCWJz4WnCc+Gf6eycTpaG6rph&#13;&#10;uzDoP0TR0kbC6d7UJXWUrEzzm6m2YUZZVbkTptpUVVXDeDgDTpNnD05zW1PNw1lAjtV7muz/M8s+&#13;&#10;rm/1jQENG20nFkt/im1lWv9GfGQbyLrfk8W3jjB8HAyzN6M8IQyifHQ6HuQjz2Z6QLOVde+5Cpbo&#13;&#10;+tq6juwSq0BVSSRtURNMSWkbx78iQVUrwP+rlBTj4mwwIBuy87PDPoB8iyG7KEhNoniQkt/8IOq9&#13;&#10;n2C+OOonhjzZTxH5GZ2e5uOjbmJEdvwgg8hBdtT4r9pHWRpGxp+YjRjyKEuojmWff1r3JcG2clcT&#13;&#10;WBHqW0cWbpNW1tdfXCCotn6L5HcFB5QvqCNgpDAG588CIzExuHgWGMTH4MGzwOA0Bg9jMOg8cGfQ&#13;&#10;7HybE6HNuYSgzZmEoM0tPIZONHWe8n5JNodLXB/usBe3as3vVFB0PgFd+kMg0dWC94OikDGgu1WP&#13;&#10;AHq1/q2D/XA5gnaf0l7evzs93HZw8XedP8bam2JCWd4VjmcktKw9NZ7RqG1ZJZryqhHCc2HNcnEh&#13;&#10;DFlTP0yyd5cXV7tk/KImpGc2L8YjhMsohlolqAv1LJW31SXDWHdJbd1ZCwa6LLXohKYLT6Cs00Nf&#13;&#10;9quFKu9vDDGqm2RWs6sGlq6pdTfUoHXCJ8YxpLUyPxKywWibJvb7ihqeEPFBYnac5cMh1FzYDEen&#13;&#10;BTYmlixiiVy1FwoHxvWBt7D0+k70y8qo9gum8Nx7hYhKBt+4pg7V120uHPYQYY4zPp+HNeYfWL+W&#13;&#10;t5p546HYcJK77RdqNNFYThOHYfNR9WOQTvopgix5hU7XI6War5yqGj9iAmMdT7sNZmfI8m7O++Ec&#13;&#10;74PW4W9k9hMAAP//AwBQSwMEFAAGAAgAAAAhABHpEbPkAAAAEgEAAA8AAABkcnMvZG93bnJldi54&#13;&#10;bWxMT01Pg0AQvZv0P2ymiTe7QAAJZWkM4snERPTibYEVaNlZwi4t9dc7PellMi/z5n1kh1WP7Kxm&#13;&#10;OxgU4O88YAob0w7YCfj8eHlIgFknsZWjQSXgqiwc8s1dJtPWXPBdnSvXMRJBm0oBvXNTyrlteqWl&#13;&#10;3ZlJId2+zaylIzh3vJ3lhcT1yAPPi7mWA5JDLydV9Ko5VYsWUBxP17Aq4zr6eXsdlrKYyur4JcT9&#13;&#10;dn3e03jaA3NqdX8fcOtA+SGnYLVZsLVsJOwnSUBcAZEfU5MbJQh92moBj3EUAs8z/r9K/gsAAP//&#13;&#10;AwBQSwECLQAUAAYACAAAACEAtoM4kv4AAADhAQAAEwAAAAAAAAAAAAAAAAAAAAAAW0NvbnRlbnRf&#13;&#10;VHlwZXNdLnhtbFBLAQItABQABgAIAAAAIQA4/SH/1gAAAJQBAAALAAAAAAAAAAAAAAAAAC8BAABf&#13;&#10;cmVscy8ucmVsc1BLAQItABQABgAIAAAAIQATd9izRQMAANUIAAAOAAAAAAAAAAAAAAAAAC4CAABk&#13;&#10;cnMvZTJvRG9jLnhtbFBLAQItABQABgAIAAAAIQAR6RGz5AAAABIBAAAPAAAAAAAAAAAAAAAAAJ8F&#13;&#10;AABkcnMvZG93bnJldi54bWxQSwUGAAAAAAQABADzAAAAsAYAAAAA&#13;&#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9083" behindDoc="1" locked="0" layoutInCell="1" allowOverlap="1" wp14:anchorId="4F7E5049" wp14:editId="43648739">
                <wp:simplePos x="0" y="0"/>
                <wp:positionH relativeFrom="column">
                  <wp:posOffset>7717377</wp:posOffset>
                </wp:positionH>
                <wp:positionV relativeFrom="paragraph">
                  <wp:posOffset>3417225</wp:posOffset>
                </wp:positionV>
                <wp:extent cx="490924" cy="1298198"/>
                <wp:effectExtent l="0" t="0" r="4445" b="0"/>
                <wp:wrapNone/>
                <wp:docPr id="133" name="Graphic 74"/>
                <wp:cNvGraphicFramePr/>
                <a:graphic xmlns:a="http://schemas.openxmlformats.org/drawingml/2006/main">
                  <a:graphicData uri="http://schemas.microsoft.com/office/word/2010/wordprocessingGroup">
                    <wpg:wgp>
                      <wpg:cNvGrpSpPr/>
                      <wpg:grpSpPr>
                        <a:xfrm>
                          <a:off x="0" y="0"/>
                          <a:ext cx="490924" cy="1298198"/>
                          <a:chOff x="7726501" y="140636"/>
                          <a:chExt cx="490924" cy="1298198"/>
                        </a:xfrm>
                        <a:solidFill>
                          <a:schemeClr val="tx1"/>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F3DE5D5" id="Graphic 74" o:spid="_x0000_s1026" style="position:absolute;margin-left:607.65pt;margin-top:269.05pt;width:38.65pt;height:102.2pt;z-index:-251707397"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u8VGNiEAAALqAAAOAAAAZHJzL2Uyb0RvYy54bWzsXWtvZLeR/b7A/oeGPi4wmft+DDwOvPE6&#13;&#10;WCDIBkgWGX9sa3pGAiS1trvHM86v31NVJLuq722SLSm2k1wYsKS5LBZZfNU5ZJFf/fbL/d3qx81u&#13;&#10;f7t9eHtV/qa4Wm0errfvbx8+vr36379892q4Wu0P64f367vtw+bt1U+b/dVvv/73f/vq8+ObTbW9&#13;&#10;2d693+xWyORh/+bz49urm8Ph8c3r1/vrm839ev+b7ePmAR8/bHf36wP+3H18/X63/ozc7+9eV0XR&#13;&#10;vf683b1/3G2vN/s9/vVb+Xj1Nef/4cPm+vA/Hz7sN4fV3dsrlO3A/9/x/3+g/7/++qv1m4+79ePN&#13;&#10;7bUrxvoJpbhf3z5Aacjq2/Vhvfq0u51kdX97vdvutx8Ov7ne3r/efvhwe73hOqA2ZXFSm9/vtp8e&#13;&#10;uS4f33z++BjMBNOe2OnJ2V7/8cff7x7//PinHSzx+fEjbMF/UV2+fNjd00+UcvWFTfZTMNnmy2F1&#13;&#10;jX9sxmKsmqvVNT6V1TiU4yA2vb6B4Ums76uuLcqrFaVoiq7ufIL/iufx+liC/fbu9v13t3d3VBzu&#13;&#10;G5vf3e1WP67RqocvJWWI1CrVa1OVz4/oXPuj/fbPs9+fb9aPG26W/RvY70+71e171K2GGR7W9+jk&#13;&#10;3+02G+qyK/o3tisnDFbev9nD4DMm7vu+rRvkc2Irb+1yhLmdtcey7jh3ZafrT/vD7zdbbrX1j3/Y&#13;&#10;H6R7v8dvpO3je1fA6+3Dw/72sHmHIfHh/g49/j9er7q6rOrV55VT4kRPJL7XEiME2tXNKhRlTgVa&#13;&#10;Pqgoi7pJatACTdsNVUpDpTQ03Vh1SRVaokxlX6vsYfOiGJP5G5FU/mjPo4HGoRiHZP5apOmKrk/p&#13;&#10;aLWOtir6tA4tQg1cp3R0SkdXjWO6pbVElopeqWj6pk63hJaoa4yYVC2wXoXWqMthSHcmLZHVX0el&#13;&#10;oi2Hski2t5Hou7JL1aLUw7RsS4yKpBIj02Zp0UO17Pq6b9NatEzTjmjD1ARiRiuavU0brNQyaPaq&#13;&#10;SGrRY7bpMe+kq6JFJkowLX/0E+/6xs/F118e3GSM31Zr8pIKdhwet3taLfXMjEXA/4lpV9Y4SNFM&#13;&#10;nhCGjbWwXyDzhGE6LVxdpBkm0cL1RcKy8IU6+9Utr9iYr7Tm9iLNmIm0MLsoaMA8zZhjtHB/kWbM&#13;&#10;HlqYvadszZgXtPB4kWYa71oaf1/Ux0472WW9jEao0X5ZPytPOhr+VoUXA7qBtgMIIPf/jt3/w9UK&#13;&#10;7v/uagX3/weSWb95XB9ofPpfV5/hzDlH6+btlTg39PF+++PmL1tOdqCxyg4T14IdIVeAY6rrTz/c&#13;&#10;Xv/n5m9apuq7RooeZFAAya6p5Uvf9gU3pf9CbhPr4eXFV9TkPqfrVVN3MirKtuq5eUKOZdNIn39V&#13;&#10;Vs5jl1KwA8XKQnsaRXcPujriD5nkPsFcicq+bAbptFXL4yQUCG4boAN1ibLtWocRpEjAFHCKxADk&#13;&#10;7GQboCowK4tg35HjLM3N1i6HvhvEBGPZjNz7QmHYQ2KF7JbMKvT1dI1HDs9Ewqe5vtvuN6z82Duc&#13;&#10;ucmLYTn2TpymY6o5K2I5g4HIVEHGl7wuGjQ0f+pbD8VEEzsz/OmyXgQdhcwUbV0PphcBzVUy+bG7&#13;&#10;oM3Lfg1rC59oUMa6EnspE5FgQiPqOkZXoRWdyNDbNkTrdr7cXW36uLgqzhbwQGbb15bVK2zHztt3&#13;&#10;aHmN8aYv26Fzw5R9AW2Nkr0WVhi+JczBLshEIljDdShkQrMXw98wjXHORyAIRE/Qmbvf3QPPbtXQ&#13;&#10;wjTXaxAuH+7WB3ZAHrYh1eNuf/h2vb8RgM2wWmpzD8y4Q0bQcAc/BCjbQ1n67Yft+58AhndbYVn2&#13;&#10;j9ff3SKnP6z3hz+tdwCZ0AmqCF9vtru/Xa0+g3Z5e7X/v0/r3eZqdfffD8DlGIsNkh34j6btK/yx&#13;&#10;019+0F8ePt3/boupHU0CbfwrpT/c+V8/7Lb3fwVD9A1pxaf1wzV0w686YAWQP353wN/4BMB+vfnm&#13;&#10;G/4d3Ays+YeHPz9eU+Y85aMmf/ny1/XucUXmAe8AUP7HrecC1m883qYmCWlJ8mH7zafD9sMtgXG2&#13;&#10;mNjJ/QFegoiXn4WgwGIwISi4D5N+MBk5BMWRzKkwwYCr4H7lCQosM2OLVYzoIFAVvZ+rPZX0LIKi&#13;&#10;woJbk1vutLDmCadhGIq6rsA4AGD4sqQYiqppy6ZM6kCHO6LEpiiSOuDtBAEUv6sIj8XroUW6tu2Z&#13;&#10;qIjVA3Y/6uiaou6TOrQI5rNhSNkKa9xRR10WRdpWWoTaIakD3TToKKum7NP10CJj0VdJW2HVCDqG&#13;&#10;sSrTzWEk4CAwHxJrDk099E1TEVkRb3Et0WEFZZgfUwHfRtUC4zGpQktgKSoZfcdUGOoB3lBSgxbI&#13;&#10;0mB4B4L2cSOdJE+NbT1S4XPWbboGpZZpUeWUDj1SMyepE4IiZ5bSY7Us+jpjeBNKCh0EAk1y7JV6&#13;&#10;tJZFVY5EgCVaRMs0Q90n+22px2tZDkWRHuJGBo5BzZROrOuWeshWFUqW0bu0TAuDMbUa1aJHbQUK&#13;&#10;rM2wmJbBFkqZbhc9cCu0R0P0aqJdtEyds0qVevCij1XMdSe0aJlJH4M3tLBghptIkncYTZoYWViw&#13;&#10;FNuJDqgNFuBcHlUK119L/xOxYMmeRpO9qftlfY1mZCN+GedK07MRv4x1LTGHGnGPNfJI2xKToxG/&#13;&#10;jHmlmdKIm15HCDwQ/U/hH92UuyL+kRefOf5RXA0uB+McgmLQfCSPPFsg5IVAG0lOi4FL7hPN8R0V&#13;&#10;CBZQPlTTpusLQ6KAr+tG+Bf41rbw0QUIOlWMcPgbIxenyqqwf3nBusABAcq0r6venc9w30AQVnC1&#13;&#10;8G0oe2FtPPlSMdyRbwRj8hW2Q0WAlTJF9jxTh0zbsmhliDBuMTVk7MNy4Ru1umGpvGml/AJlnAgg&#13;&#10;iiujT2RFnUgBOCoTFKMaXYKxa4kp4YK3nSFMGdDIJwIq2cYYcAZF6juUNWrOAFtKAjbREYuTdmFs&#13;&#10;w9oYs2Rrw7mQWiow6T+gZp22pgOC1wUZRuI1qdoMLma1eZNK0VuglomATzJn9amA7xFSXNMr1T8l&#13;&#10;2l/QB5cEoMIV3JfD/5QinxnZPtF5OllwgastvFen5TglzNUXbv4AgpRsCkbXjuQSPaKSeb5p8Ktu&#13;&#10;CoEHIkde/2xbzCus4Y6LJZq2tjRqMdTozVQYdvKNQkYK9lvK6Oz2OxF4866MwZJmvDrj4wSO630M&#13;&#10;AHQJqnpoBzFH2/R210B8f1bFLn22Oaq6612mDXYD7CxbN5VbZ5tilONEvjcKDGCF7N3PKvQ1lbqJ&#13;&#10;Ty8iBAdPzbHQykQ4L7Ty+7njiJ7rdmxxOPeG0TqhlXkyuIBWbvre7QjX/dCPbkpQtPLgTxmKPySu&#13;&#10;zkvRynKmC04Xafk70cqF5xgjOjTxlAXYDfMEUmB07FZEhxZ5Aq1cj4VjGSM6NO30BFq5wF6esBsR&#13;&#10;HVg/ArXFLliKpjOcU9UUIMOYQYno0CJPoJWLwZE0ERUYPKEaw+W0MvZmk7XQZNNzaOVILQzT9HRa&#13;&#10;OaLBskwZxPUJT5xq6pPkKcpXj1R27NId9vm0siNJI1Z6QVo5pkWP7wnlN7vFpkcr+410UjA+4Roq&#13;&#10;+nm0cqwueow/j1aOadHD/Hm0ckyLHunPo5VjWsxgfxatHNNiB/zJ1gW8/oVW9hgyj/ASvLUcriTA&#13;&#10;mMUMnzB8huBLU6vCCwRzL7Rytt0XWvl47Bs0syAd7rJiwmcca3ULbpJWBh5yHAE2pl0JjhySpRRA&#13;&#10;KwPaTFgIn2iO/wGt3LciMkcr4/wnZzehBVF8IBz+dimtXMF9Z8EJfal47BlameAOyzGM8Y1hWKPZ&#13;&#10;GrYD6F4RnNLKCJmTGgbqOFA6NWEflgvfqNWNQm9aR+kwlHEi2bQyneQkjm2GVm7IUcUnMK2ntDIA&#13;&#10;jXy6jFZGGI3Ud4ZWHtxx6Em74GCsO3d6Ka3c+vOqp9sSfYdMuQL/bLSydJksWlmGgd4w8v3p56aV&#13;&#10;pS8RrWxOFQs8kGZaaOWrvx+t7Oy/0Mp0/Hc5rbzDQeRf02llTFQTWpn3b/JpZWxrtS7epMH+pex5&#13;&#10;r994WtlH+fBp5SWc2sWEYy0JjOQSTo0hMTli/k5zRoitWsKpz+2avDNc0RJOLcGE8ztM7wxBvIRT&#13;&#10;25htoKCF8VsYv9RZUAHrgXbzBxwWxi9+24A7IRXsFs4nvQzv5B2tJZw6weXw9TIMfbOOB8bDqYXD&#13;&#10;W8Kp1YlYS6QJgZYIpxZqBXEd9mDW3yWcunFHG0PMtOcFfx3h1MILtrgLyJxRW8Kpl3Dq3b9gODV8&#13;&#10;jQlBwQPjAoKibRucfyW6Hbc64QI2OX3mCYoK1+VRpAERFDiYiz2TFzz3Vo64aITPQImWeVRyEk6N&#13;&#10;+xZwziqUZQ4c66MxOKff8U1KriZndGgRXDKR1qE5CsmajpNE66FFuPypeuhDLmU3jCWHOkd1aJEs&#13;&#10;HaBgA9cCHdiLStZDi1DvodDzaHsYsqJuh54PpUXroUX8+Z6oDnO8xUUJRzVogbpuRgrYjmrQR1v4&#13;&#10;yFs0e5s6kbXmKMqx7OUQZTR/LQKOMVV4DOFjM+NWhIJDRKMatMhkSCxg+LD5fgHDvxgYfv5BBOn7&#13;&#10;dBBBRv1cfJssULw48ghIHESQtWaSPOxumj10t3c+1rRjTstvU/WIRuL1Sb5VRdMhQIK+tfVgL4/y&#13;&#10;6/LJsmzRhVfsVPEKwtmFeQ5m9Ims6FSk6PyZ+Mm3lnY5dMllIZGS0wLh7GZV2L98pq2/hKsphsJm&#13;&#10;itMYuLKLzBEaw6MTBIthVXHfjlElVoWvqahSMVaY/F0JfRL/U5LaCCv/zf90JedpW0ogxlC2PU1K&#13;&#10;86+tiErsN8HxT8vNSsvNSic3cp8LgcFqPYECfHTrAijQdwgE437Z42Lz0gXUBiiArbgO/iVBgb52&#13;&#10;RybQSV8kBAbQo+v4RLZoOeOmYyQGN6ZB/CldHhPKkoICFEzLB9ijKjQSaEbcYZRSod16BB407FlF&#13;&#10;VWgJHw4RrYX26ut+bNKG0hI9QqjJQYyq0E49Ln9kDz1aCSOQo0G79LixnWBGVIFOjxBNXASSqIL1&#13;&#10;6Fu+CjiuQkuUWBAIA0StpL16LEbAw8lqGBFAbLpoJapDe/Zli4sh06bSInQpTTR/7deXA1UiWQct&#13;&#10;kszfxLHQhiuGUKqtrUyOlcxWJa7oKloGx9EeZWTKLC16qHJfSjeGiYDBoQ++0izaIrT3Eaa1EsO7&#13;&#10;zJimtEyeFj1icaMpYt/T7aJluA6p3mUuSQIv2/dMKMTbRQ/1PC1m5OatHeYypsnigYVs2d1dAO0v&#13;&#10;BmiXeI7IVfS/5muCMHFgi/o5IREyNxITIavELBPBcxz75jx1Obx6LiSCXV2XGi7sCbq1sFjwaz3i&#13;&#10;1LOV8OCaLoAQ3D25cYL9XZa67Ig8nsFw2roOt7BQ+YK2HrQHZ9kX5WgIEXZ95RM5nK5WtjYWapMn&#13;&#10;OxHwSaygMwNcfqlPXeGeZVUuXCsr9sHlPnYjlp8fYpIGTupsoeY0vaJLPlgV6mJvju6xZ8Ff4GIO&#13;&#10;3HjBODXcWvcJ7uqsMl89qZB4qSJCHo8T8Yn8T5+Y3E1OzIZH3/YJ/E+XkP3G2YRzdRU385jcV0e8&#13;&#10;Q1u42Dcaa4ZEs6USN9Bmp6pgRaUicyK+BOLvcXbsYOneMPctUTpx7Gx2idLNifjSiQfH2Snn0jUP&#13;&#10;e3f2W6p07KpNRLyB52wn3p0VCaWbma9i3yalW1gwvnl8uQjmkotg6DqyUxYM/4ZZ/AIWDJu/bg7s&#13;&#10;EXqHODleBAILhhcH8ACEu1+c2gif0XtfhAUb6VJn3kYmHax3cvTbbIfjMQAmFCiIzi2VE4F3mtGq&#13;&#10;8A4HcxZSjTMqtAQI+V4uII6o0DAZzzUk66DTV7hFTu64jSjQaBcv1KWroAVo9wS4NWokDXTrsZeL&#13;&#10;rKNG0hJyE3Ck/BrhwqvBzYJJG2kRXPCRqoBBxCO6sNujjvQkLeI32aNG0lxWg+ct3NmNiAot4XfZ&#13;&#10;oyo0lVVTYF7STlqiQbQwvwcYGw+azWpwLTrzX9Gm1hJZ48HwWXglFHcZJuthZI73gEQ6leGzsCOI&#13;&#10;dkhr0WObWkIuqo9p0YMVtz5jNkhNUYYCQ2+v5T7umBI9XlGsDHNpiXbEJKJHCGbkhc7xuC/v7Ln4&#13;&#10;/eEAdti0zbqqQkBJEA7YLEtYwE4QDtc4ZgkLhgrC/n7FvDpj7gBwC8IeHeUJY1bQwgH6ZRWbRruW&#13;&#10;xt/iSOTppqFvxAMWzNMuUDZUXI79kROeJ46xZ7SbnibZPIcRkclYLomgSWOOESFfiUvBPpAz3jk+&#13;&#10;hN0eSU3ujEsdAze4iUEGRFOX4LTZUXKQsXSvpGFSB6esvsDzYR3s0TgdFjjZvyS/V2XhrkLAHcYn&#13;&#10;Nxx7VWNlbxsmF0iqA9cmWxNyK2W4oEq2Ttg+kSHsvEgpGjtCrCf0zgj8Fr/GWcCPQ29j/9MDVHJQ&#13;&#10;OCk7Hq4KPpH/KYnZ03Bpp0c15kyKMzUglaiLss9h26h0oSbgrvD8mm4+vgeApNiNyDYrHR6Uhm+6&#13;&#10;drAGxFkU6Ua4EsI/VeRqRZ4Hl5E9illt1g7iR4gIvT7hRHwi/1OyF3eAE/MqH03Mq7pLi8U6mpYW&#13;&#10;ZykDrbknSRfUTtPVcn3r7iLUjrVsgtp5PctH7eiVeJNQujCIbJkUj3H2GA14uOuI2v1q+SKoHacE&#13;&#10;a7jR7BSTFp5SJjDc4Pa68q9QuftyUmdXyqHAa4JJHdq514iO6zunQ/v2VYHZy4GhSD20SNfiIJDz&#13;&#10;u8/qwNyodrdxHiBdDy0y4NVHfoGdwMoZ477DlHTU0eEZxHR7aBGeIlP1QPc66sD1SmkVWmKk05wp&#13;&#10;FRqRj9hmSDa4FtDI9KyhNCDHkRe8cJDUoUU0Lj2rQyNyPLg6jg6WRjqVFjnetBlpcA3JcZSjl3fB&#13;&#10;ZJifGYBaJGtwWEQeggoi1TASmu84ayuD4dNtcZJcSK3zmeuxqgMLYlXQMhJZEByIuRnk5PDKMaIn&#13;&#10;pkOPbzilmBFUTRbsvsQWEOIDFo29T79g94c9XsP9/leH3Wnge+wuT9ceYbmHf+QxsbfGnpBDEcdk&#13;&#10;FsuI8yPJ596MMJg0aODDygTm8PK2wXmIqygQWkBAr21rG2QgPhB/Y9/GlcyCTPuXx1tYrIQRQhgH&#13;&#10;JkUFLJXCAc+P2ydMsFXrggHY0clWWI5VeIzo9J5E7LfjKDfXQs3dzjLsHdlvxNgYI57Yn5wdJwEn&#13;&#10;xhXRp/E/JXvyWjipRrU+if/pSsLuhySewbO2RL7wFAVpRcK2MuzuEfXkTRf2QliOvYt8K+NRCJfp&#13;&#10;9JpA7ICARmHCYPJqDbsk/E0THLZO1hy/aEAKDpq4wmIxPmngBdQvoH7DYSgXvMmCh5qmoJ5nvgtA&#13;&#10;PV6J72VOBaYfcQiHeqZC9Xiai27qpYgU/f7Qi6B6Go4EjUTHGUgBridAQu/uh5LMestKgL39aPYa&#13;&#10;ztP2VjRr7bcfff1o/lpEXP2oBu21g/RwQcRRDVrEBxFHdWhUntUEWiCrCTQor8AUyTu20Vpokaxa&#13;&#10;aFhegaqVo/ZRHVokoy00KD8+/xHVoEUyNGBBCH2bRwHTNlENWoRbOdVnNSTPbAstMtGxQMcFOv6S&#13;&#10;0PH5W58yvgg+yTQ5t/U56ymeA0+yy3a6UWNdT1kuxAEM56p9Ev/TeeA87ztfEUflTnxFm3i2oD6J&#13;&#10;dyv1e7GiQ2aCiY5zNZQJNqv0MlOeSWqdc1eUtq/duW9MmeJ+uC/UUpi0te/hoYhMl/ZbAmPpOs+9&#13;&#10;jbu8i7hsrF3sg8P7mmysMTNxgQ8O2Ove4sA5BXR5x2yE87AUvQIf7GeICj93xa/ZWZsE9qW8cAqV&#13;&#10;4X0WqcgZR1974s+LCj9bC+2MPykqPASen1WhvfFnRYWf1aC98SwN2rVWoc5nFej0z4sKP6tCe+IU&#13;&#10;FU6bjyrEYrKz+0471jYq/KwOI5ITiaxdaxsVflaHFklGbWu3msN10r1JiyTzNztjNir8bAWsTI6V&#13;&#10;zPaYjQo/r0WP7SdGhYcQ+vNa9PDOi9fWo9VGhZ/XomXytOgRa6PCz2vRMnnx2nrY2qjw81q0TJ4W&#13;&#10;M3JNVPh5LVpmsngseHLBk78knkxugtIUCQRyPMjrgV7mQV7ZSzmK81ECQbEZ9aZz/ka7vx40Uztm&#13;&#10;KyPuD+ZmimMaMuI8yPMLj/nFiF92aJ2ukzDiHgpz4aUUzzkD7fzql44Kh1OAUrMLewLd5+AvRYVL&#13;&#10;IwUJj3EpKlwye9GocNF2aVS4tAU7nK5WtjaecxDo/pSocOkshPndaRvJ6ueNCofXiMZLRIWHMRjd&#13;&#10;0eW7fDm3F44Kl6bw05A3vG0OZzsKIlfJfc/6B4gKl94wHxV+8o1mglhL8HU/blDirqCMQblEhVPA&#13;&#10;7XI34nI3Yt7diIi7mNJg7CtcQINRrI/4WiWueW16nuDObEXT/eFuHP/CW9G+JCkS7Alb0bGsNdZ9&#13;&#10;+lZ0TIPGubwVzUeMo5uTWiRs4sZ0aJT79K3omAYsFcct1mdsRcd0YIFVOp66FR3ToLmsp29FxzRo&#13;&#10;JuspW9GUN21Fx3RoNuspW9GnOrBELRHIlwG6Ezx3GZwTtysg2cvAnHihQdjP3nk4VLzyIOwjH/OE&#13;&#10;BUIFYe//5Qmjz2oIGiJBKYj3+QhUbUXzwPlVbkWL8cPIRq095PA/BWz8q2xFH6c4qbfeivbfqGtE&#13;&#10;IIneilYi3p5+3x65LD744oNn+uCYnidb0TxHX+CDd2ONCwGZtMA9LwNuEDTHQemNv3A1U0kH4PEZ&#13;&#10;vfRFfHBAc75dxSk5s02M0gVnCxuHNV875IuScsK7suUjp3EVerdqRNYcUxhToZ1xPNSAM61xBTp9&#13;&#10;g9B2js2KKdCONc4I8DXucRVWgmIQEf4VU6FdcVwHwBv2cRVGIpW99sPxCnddpa2kRZJNoH1w7LFh&#13;&#10;UznZCloENZbbbWIm0l54iYCNgcJT4zbSIjjtjP6daAbth5dFOfSEuuI6tEiWDu2Hj7AUHcKOq9AS&#13;&#10;dAKYL4CKmcrsK6OH841GcR1GJE+JHqg13sBMt4fZvUYIS8F3M0Vrogdr23UZHdfczYR+gtvaEq1u&#13;&#10;IjxxMgUHIlJNYkTylOgBCyKfb+VKtIkWyVOiR20/9BmzobnPPG9K10MX0UN9kWEvLYNYHIar0Rmx&#13;&#10;1IMXt7kUIx3YSBhMy+Rp0cOXXtnETX1JLVqm6Yo+3Yv1CC7bYuDb0hJ10TIIscJLDIluTOcHw+Jc&#13;&#10;lkOTMQsbmTwtethntj6FQoaS4Q6Gwiwo8GAWIsH7cnm4GBODxsULkZCKpcZg0gYzRMJyBuEf9Gb6&#13;&#10;dMNhPdDNjjVFEFPeKHPb/4G7wt8XiZ90OkRPXyJOU7MuPP6+SBxzrhE3J1+IIXnWpf5u8eIweHbg&#13;&#10;5sgzxpRcDHYsXPmPYQ6WpBE+p8MLU1JzBn8k4/fNO9wNDwcHtZp+ImhpP1EVDQlk/3LsEa7zgGsy&#13;&#10;n6U7Ft7jaIhD4iIEkMkiDB59oyRVvYIbLkVEGPfgIj0lQxzKlCoDcdh78BhusjIEiMqeXFa9cFXd&#13;&#10;CNcZ9cKGhTnQUSG+XIr/qsQ10Mq8jDulYrOV8vyYKzPDSJPcJ5gzdEm3B7gSnZ4wIQpP6tjixTNd&#13;&#10;JMGSooQw4my55tTh7kS6jo4M0DctXlVU9cTxC3gg/G0sgabMNwaW7hsA46xCX09nCMaJExGfaK50&#13;&#10;Ai2tiO/kDAn5E6MwXbiZT5PO4NVK2Rj72cwg4dPMFQ3BQLhbjOw2UQ+45h50qDsESuiSMfxjKUZ1&#13;&#10;s1ab1YarcaQlsP1sb2xsClxMyVmyw6i1MQ50n+gCSTctmhHo6yh2YFA3kfBp5ko2I+FbiMGbzSzy&#13;&#10;KdFCDNI4Mz1FhpK5qKhpCJl43lIKglPOCMe51WfhOikDqElyn2jOAmWHd9NdC3gNvp54ZwPEhWRX&#13;&#10;I05at46gKP7G4Gi2eeYVtvQILPe9obazFngS3KAh3wgLGYUMqOy3hNUFHU1EouZgQGVFgjkYBPO3&#13;&#10;SWfVDcXzzlxvXbYclhsoLr+BAo7LZMuBJ4ILthwGvM8sg7zEoR+MMhlZPvoNbt5Akz5Fv9EE5eeZ&#13;&#10;F9lyoMXXc22khdfoSfSRiX5rh64RIsSVJbXnAL9wqBxzFNEBEyiCIkOH5iUx43W1440iOrRI0zd4&#13;&#10;N5AInUg9MN+FQmHphR8j3FREhxaBg1YKVRzRgfn2qKMq8F9ShxZpCyKXE/XQpCQcWlxkmtShRRDn&#13;&#10;0ghzH6mH4RcH7GUlVWgJaoakqTS5iGPjSQU6PUGFZL/VvGI9yrOibgCeGRpaQljIiIk0odg0dZeu&#13;&#10;gZaoYdJEO5s9hLZq/C5WpL8aETwaUiWNZPcQupbfCo5byYjUFWjOZE30WMWd4n5vI1YTLdK0uIIt&#13;&#10;qUQP1rbA1drJLmW3HfoeV7uk2kSP1gF3kruduVhNtEg9IGYsqUQP17EOe1oxJVqE7pOnZ4Ojs6F5&#13;&#10;3rSk4Ax6QyPR8nqQo1xpc+lBi7yLjPmw1DLNiO22ZFXMuEWrVOmxSKA9zNR4T08ezIktH3RbX5BA&#13;&#10;TAVIhrTBtAxdrZccj2YHASs6Hj5MajEyLXZZzViB777sBwRUm/VeBUYsHLRAVC77Act+wNsreVbk&#13;&#10;cbtffTn2jXeOJg19BX87RJrV037NL9X+K+8HEOHxXEKflmsh9MmLnCP0BbE5ogMoyXWd86wTga9J&#13;&#10;8ijNAiSFJ0ZoOmOsJ6DQkVjdgHdi5BuekHcPEfhvhMH4G2Mr36kNKTjPOnXhAiRc/WTp5w7crqBj&#13;&#10;BlOmMAzIWGH4NmGdZhXWeGBXjBIEj0TSiOVQMp0UhtGZ1J5Q12wNvWmdURhssQiDKCfiE82VDms+&#13;&#10;3TgJ84Nub4w18NQ9rvalT3TOifX7cqNGrkqMpGaLNqcNLwO7i4qDXMiyBzNPyvB8cmXKAezFHxhT&#13;&#10;Zat6hbd+ZJkse5B0JOdVlbgSVnRhS8T0KkZhrCzsniU7FIhsR1ybfRc8ueNehLb/TECMNQBgzVbG&#13;&#10;t5Y0KcMqSU9oyUn4NHM2hkuGp3TIkgx9dMVxxNT3NkJF5hMhKyuV1bvxfrN73XqiDaE5DZxYKkiH&#13;&#10;C521NoZY/ImRk6uVrY39S6xB7z25+aXqZXvIN2pTgP7gLBGEa18mYqxlP2XVDe8PutVzkiX48ErG&#13;&#10;bdtUdhJh0CXVJiw1WzffflIrRlAswcDISfg0c3ZAB26cbcvidBLD/c4ulp8QkDa7oCgpm/uUZQg8&#13;&#10;HebvrZ1kORKNyFkiME72rH2TCJ7ibwyTZk0xVz3MfJWrQgcO3cwG5YibqEUh3T1upiWsPoBWrJAR&#13;&#10;U7ZC5IhzXSI40rvoerbo8C+SKQMk841RFsuFbxOL+oZ0czRDJhZhJOTK6BMtOwP/VDsDrz8/fnzz&#13;&#10;+eMjn9v/uFs/3txef7s+rPXf+P3z45tNtb3Z3r3f7L7+fwAAAP//AwBQSwMEFAAGAAgAAAAhABw4&#13;&#10;jTPlAAAAEgEAAA8AAABkcnMvZG93bnJldi54bWxMT8lqwzAQvRf6D2IKvTWy5DpNHcshpMspFJoU&#13;&#10;Sm+KPbFNLMlYiu38fSen9jLwmLdmq8m0bMDeN84qELMIGNrClY2tFHzt3x4WwHzQttSts6jggh5W&#13;&#10;+e1NptPSjfYTh12oGJlYn2oFdQhdyrkvajTaz1yHln5H1xsdCPYVL3s9krlpuYyiOTe6sZRQ6w43&#13;&#10;NRan3dkoeB/1uI7F67A9HTeXn33y8b0VqNT93fSypLNeAgs4hT8FXDdQf8ip2MGdbelZS1iKJCau&#13;&#10;giReCGBXinyWc2AHBU+PMgGeZ/z/lPwXAAD//wMAUEsBAi0AFAAGAAgAAAAhALaDOJL+AAAA4QEA&#13;&#10;ABMAAAAAAAAAAAAAAAAAAAAAAFtDb250ZW50X1R5cGVzXS54bWxQSwECLQAUAAYACAAAACEAOP0h&#13;&#10;/9YAAACUAQAACwAAAAAAAAAAAAAAAAAvAQAAX3JlbHMvLnJlbHNQSwECLQAUAAYACAAAACEA8rvF&#13;&#10;RjYhAAAC6gAADgAAAAAAAAAAAAAAAAAuAgAAZHJzL2Uyb0RvYy54bWxQSwECLQAUAAYACAAAACEA&#13;&#10;HDiNM+UAAAASAQAADwAAAAAAAAAAAAAAAACQIwAAZHJzL2Rvd25yZXYueG1sUEsFBgAAAAAEAAQA&#13;&#10;8wAAAKIkAAAAAA==&#13;&#10;">
                <v:shape id="Freeform 134"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cL8OyQAAAOEAAAAPAAAAZHJzL2Rvd25yZXYueG1sRI/BasJA&#13;&#10;EIbvQt9hmYI33bS1ocZspFiEnoRqUXobsmM2NDsbs6umPr0rCL0MM/z83/Dl89424kSdrx0reBon&#13;&#10;IIhLp2uuFHxvlqM3ED4ga2wck4I/8jAvHgY5Ztqd+YtO61CJCGGfoQITQptJ6UtDFv3YtcQx27vO&#13;&#10;YohnV0nd4TnCbSOfkySVFmuOHwy2tDBU/q6PVsFWVz+T/vWYbp2ZXjYHWsndjpQaPvYfszjeZyAC&#13;&#10;9eG/cUd86ujwMoGbUdxAFlcAAAD//wMAUEsBAi0AFAAGAAgAAAAhANvh9svuAAAAhQEAABMAAAAA&#13;&#10;AAAAAAAAAAAAAAAAAFtDb250ZW50X1R5cGVzXS54bWxQSwECLQAUAAYACAAAACEAWvQsW78AAAAV&#13;&#10;AQAACwAAAAAAAAAAAAAAAAAfAQAAX3JlbHMvLnJlbHNQSwECLQAUAAYACAAAACEAjHC/DskAAADh&#13;&#10;AAAADwAAAAAAAAAAAAAAAAAHAgAAZHJzL2Rvd25yZXYueG1sUEsFBgAAAAADAAMAtwAAAP0CAAAA&#13;&#10;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zUMvxwAAAOEAAAAPAAAAZHJzL2Rvd25yZXYueG1sRI9Na8Mw&#13;&#10;DIbvg/4Ho0Jvq7NsK11at5SOsh7XpLCriLUkNJaD7ebj38+DwS5C4uV9xLPdj6YVPTnfWFbwtExA&#13;&#10;EJdWN1wpuBanxzUIH5A1tpZJwUQe9rvZwxYzbQe+UJ+HSkQI+wwV1CF0mZS+rMmgX9qOOGbf1hkM&#13;&#10;8XSV1A6HCDetTJNkJQ02HD/U2NGxpvKW342C9XSYPn1TvDg6E6fd7SN9a7+UWszH900chw2IQGP4&#13;&#10;b/whzjo6PL/Cr1HcQO5+AAAA//8DAFBLAQItABQABgAIAAAAIQDb4fbL7gAAAIUBAAATAAAAAAAA&#13;&#10;AAAAAAAAAAAAAABbQ29udGVudF9UeXBlc10ueG1sUEsBAi0AFAAGAAgAAAAhAFr0LFu/AAAAFQEA&#13;&#10;AAsAAAAAAAAAAAAAAAAAHwEAAF9yZWxzLy5yZWxzUEsBAi0AFAAGAAgAAAAhABLNQy/HAAAA4QAA&#13;&#10;AA8AAAAAAAAAAAAAAAAABwIAAGRycy9kb3ducmV2LnhtbFBLBQYAAAAAAwADALcAAAD7AgA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wKVyQAAAOEAAAAPAAAAZHJzL2Rvd25yZXYueG1sRI/BasJA&#13;&#10;EIbvBd9hGaG3urGC1OgqatD2VDSK5zE7JtHsbJrdmvTtu4WCl2GGn/8bvtmiM5W4U+NKywqGgwgE&#13;&#10;cWZ1ybmC42Hz8gbCeWSNlWVS8EMOFvPe0wxjbVve0z31uQgQdjEqKLyvYyldVpBBN7A1ccgutjHo&#13;&#10;w9nkUjfYBrip5GsUjaXBksOHAmtaF5Td0m+j4Dy53uRnttsm5/ev1SRtt8mpOin13O+SaRjLKQhP&#13;&#10;nX80/hEfOjiMxvBnFDaQ818AAAD//wMAUEsBAi0AFAAGAAgAAAAhANvh9svuAAAAhQEAABMAAAAA&#13;&#10;AAAAAAAAAAAAAAAAAFtDb250ZW50X1R5cGVzXS54bWxQSwECLQAUAAYACAAAACEAWvQsW78AAAAV&#13;&#10;AQAACwAAAAAAAAAAAAAAAAAfAQAAX3JlbHMvLnJlbHNQSwECLQAUAAYACAAAACEA3HMClckAAADh&#13;&#10;AAAADwAAAAAAAAAAAAAAAAAHAgAAZHJzL2Rvd25yZXYueG1sUEsFBgAAAAADAAMAtwAAAP0CAAAA&#13;&#10;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oiF5yQAAAOEAAAAPAAAAZHJzL2Rvd25yZXYueG1sRI/BasJA&#13;&#10;EIbvBd9hGaG3urG11iZZpVSEngpqUbwN2Wk2mJ1Ns6vGPr0rCF6GGX7+b/jyWWdrcaTWV44VDAcJ&#13;&#10;COLC6YpLBT/rxdMEhA/IGmvHpOBMHmbT3kOOqXYnXtJxFUoRIexTVGBCaFIpfWHIoh+4hjhmv661&#13;&#10;GOLZllK3eIpwW8vnJBlLixXHDwYb+jRU7FcHq2Cjy92oez2MN868/6//6Ftut6TUY7+bZ3F8ZCAC&#13;&#10;deHeuCG+dHR4eYOrUdxATi8AAAD//wMAUEsBAi0AFAAGAAgAAAAhANvh9svuAAAAhQEAABMAAAAA&#13;&#10;AAAAAAAAAAAAAAAAAFtDb250ZW50X1R5cGVzXS54bWxQSwECLQAUAAYACAAAACEAWvQsW78AAAAV&#13;&#10;AQAACwAAAAAAAAAAAAAAAAAfAQAAX3JlbHMvLnJlbHNQSwECLQAUAAYACAAAACEAfKIheckAAADh&#13;&#10;AAAADwAAAAAAAAAAAAAAAAAHAgAAZHJzL2Rvd25yZXYueG1sUEsFBgAAAAADAAMAtwAAAP0CAAAA&#13;&#10;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Ak/dyQAAAOEAAAAPAAAAZHJzL2Rvd25yZXYueG1sRI9BS8NA&#13;&#10;EIXvQv/DMoI3u6kVKWm3RSpS0YtNRfA2ZMdsNDsbd9ck/nvnIHh5zOMx38zb7CbfqYFiagMbWMwL&#13;&#10;UMR1sC03Bl5O95crUCkjW+wCk4EfSrDbzs42WNow8pGGKjdKIJxKNOBy7kutU+3IY5qHnliy9xA9&#13;&#10;ZrGx0TbiKHDf6auiuNEeW5YLDnvaO6o/q29voFocfPgaHq/d09tz/Aj1shpfD8ZcnE93a5HbNahM&#13;&#10;U/7f+EM8WOmwlJelkUygt78AAAD//wMAUEsBAi0AFAAGAAgAAAAhANvh9svuAAAAhQEAABMAAAAA&#13;&#10;AAAAAAAAAAAAAAAAAFtDb250ZW50X1R5cGVzXS54bWxQSwECLQAUAAYACAAAACEAWvQsW78AAAAV&#13;&#10;AQAACwAAAAAAAAAAAAAAAAAfAQAAX3JlbHMvLnJlbHNQSwECLQAUAAYACAAAACEAhgJP3ckAAADh&#13;&#10;AAAADwAAAAAAAAAAAAAAAAAHAgAAZHJzL2Rvd25yZXYueG1sUEsFBgAAAAADAAMAtwAAAP0CAAAA&#13;&#10;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LbLygAAAOEAAAAPAAAAZHJzL2Rvd25yZXYueG1sRI/BbsIw&#13;&#10;DIbvk3iHyEjcRgqIsRUComNoO3Ch24Gj1Zi2onG6JNBuT79MmrSLZevX/1nfatObRtzI+dqygsk4&#13;&#10;AUFcWF1zqeDjfX//CMIHZI2NZVLwRR4268HdClNtOz7SLQ+liBD2KSqoQmhTKX1RkUE/ti1xzM7W&#13;&#10;GQzxdKXUDrsIN42cJsmDNFhz/FBhS88VFZf8ahTMLwvfuc/Ty5Zf93k2/84OB8qUGg373TKO7RJE&#13;&#10;oD78N/4Qbzo6zJ7g1yhuINc/AAAA//8DAFBLAQItABQABgAIAAAAIQDb4fbL7gAAAIUBAAATAAAA&#13;&#10;AAAAAAAAAAAAAAAAAABbQ29udGVudF9UeXBlc10ueG1sUEsBAi0AFAAGAAgAAAAhAFr0LFu/AAAA&#13;&#10;FQEAAAsAAAAAAAAAAAAAAAAAHwEAAF9yZWxzLy5yZWxzUEsBAi0AFAAGAAgAAAAhAAWwtsvKAAAA&#13;&#10;4QAAAA8AAAAAAAAAAAAAAAAABwIAAGRycy9kb3ducmV2LnhtbFBLBQYAAAAAAwADALcAAAD+AgAA&#13;&#10;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QvTxwAAAOEAAAAPAAAAZHJzL2Rvd25yZXYueG1sRI/BasJA&#13;&#10;EIbvBd9hGaG3uqmUItFVRCn0YAka9TxmxyQ0Oxuya0zfvnMQvAz/MMz38y1Wg2tUT12oPRt4nySg&#13;&#10;iAtvay4NHPOvtxmoEJEtNp7JwB8FWC1HLwtMrb/znvpDLJVAOKRooIqxTbUORUUOw8S3xHK7+s5h&#13;&#10;lLUrte3wLnDX6GmSfGqHNUtDhS1tKip+Dzdn4LQ78/qyzS6b8jjNronPfnLujXkdD9u5jPUcVKQh&#13;&#10;Pj8eiG8rDh/iIEaSQC//AQAA//8DAFBLAQItABQABgAIAAAAIQDb4fbL7gAAAIUBAAATAAAAAAAA&#13;&#10;AAAAAAAAAAAAAABbQ29udGVudF9UeXBlc10ueG1sUEsBAi0AFAAGAAgAAAAhAFr0LFu/AAAAFQEA&#13;&#10;AAsAAAAAAAAAAAAAAAAAHwEAAF9yZWxzLy5yZWxzUEsBAi0AFAAGAAgAAAAhAOFVC9PHAAAA4QAA&#13;&#10;AA8AAAAAAAAAAAAAAAAABwIAAGRycy9kb3ducmV2LnhtbFBLBQYAAAAAAwADALcAAAD7Ag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fwJyAAAAOEAAAAPAAAAZHJzL2Rvd25yZXYueG1sRI9Na8JA&#13;&#10;EIbvBf/DMoK3ulGslugqfiDNra2WnqfZMRvNzsbsqvHfu4VCL8MML+8zPLNFaytxpcaXjhUM+gkI&#13;&#10;4tzpkgsFX/vt8ysIH5A1Vo5JwZ08LOadpxmm2t34k667UIgIYZ+iAhNCnUrpc0MWfd/VxDE7uMZi&#13;&#10;iGdTSN3gLcJtJYdJMpYWS44fDNa0NpSfdherIHNvF8q+6eXjZzU+TobmvKreUalet91M41hOQQRq&#13;&#10;w3/jD5Hp6DAawK9R3EDOHwAAAP//AwBQSwECLQAUAAYACAAAACEA2+H2y+4AAACFAQAAEwAAAAAA&#13;&#10;AAAAAAAAAAAAAAAAW0NvbnRlbnRfVHlwZXNdLnhtbFBLAQItABQABgAIAAAAIQBa9CxbvwAAABUB&#13;&#10;AAALAAAAAAAAAAAAAAAAAB8BAABfcmVscy8ucmVsc1BLAQItABQABgAIAAAAIQB8GfwJyAAAAOEA&#13;&#10;AAAPAAAAAAAAAAAAAAAAAAcCAABkcnMvZG93bnJldi54bWxQSwUGAAAAAAMAAwC3AAAA/AI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jtHyAAAAOEAAAAPAAAAZHJzL2Rvd25yZXYueG1sRI/BSsNA&#13;&#10;EIbvgu+wjODNTgxWStptKS1VwYutUuhtzI7ZYHY2Ztckvr0rCL0MM/z83/AtVqNrVM9dqL1ouJ1k&#13;&#10;oFhKb2qpNLy97m5moEIkMdR4YQ0/HGC1vLxYUGH8IHvuD7FSCSKhIA02xrZADKVlR2HiW5aUffjO&#13;&#10;UUxnV6HpaEhw12CeZffoqJb0wVLLG8vl5+HbaVjjMx534f0RaTr9OpEdHvL+Revrq3E7T2M9BxV5&#13;&#10;jOfGP+LJJIe7HP6M0ga4/AUAAP//AwBQSwECLQAUAAYACAAAACEA2+H2y+4AAACFAQAAEwAAAAAA&#13;&#10;AAAAAAAAAAAAAAAAW0NvbnRlbnRfVHlwZXNdLnhtbFBLAQItABQABgAIAAAAIQBa9CxbvwAAABUB&#13;&#10;AAALAAAAAAAAAAAAAAAAAB8BAABfcmVscy8ucmVsc1BLAQItABQABgAIAAAAIQAltjtHyAAAAOEA&#13;&#10;AAAPAAAAAAAAAAAAAAAAAAcCAABkcnMvZG93bnJldi54bWxQSwUGAAAAAAMAAwC3AAAA/AI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p2R7ygAAAOEAAAAPAAAAZHJzL2Rvd25yZXYueG1sRI/RasJA&#13;&#10;EEXfBf9hGaEvYjbWIiVmFTEprRTEaj9gyE6TaHY2Zrea/n1XKPRlmOFyz3DSVW8acaXO1ZYVTKMY&#13;&#10;BHFhdc2lgs/jy+QZhPPIGhvLpOCHHKyWw0GKibY3/qDrwZciQNglqKDyvk2kdEVFBl1kW+KQfdnO&#13;&#10;oA9nV0rd4S3ATSMf43guDdYcPlTY0qai4nz4Ngou5XuzOW1zPdvJ8XreZ/Hrvs6Vehj12SKM9QKE&#13;&#10;p97/N/4Qbzo4PM3gbhQ2kMtfAAAA//8DAFBLAQItABQABgAIAAAAIQDb4fbL7gAAAIUBAAATAAAA&#13;&#10;AAAAAAAAAAAAAAAAAABbQ29udGVudF9UeXBlc10ueG1sUEsBAi0AFAAGAAgAAAAhAFr0LFu/AAAA&#13;&#10;FQEAAAsAAAAAAAAAAAAAAAAAHwEAAF9yZWxzLy5yZWxzUEsBAi0AFAAGAAgAAAAhAKKnZHvKAAAA&#13;&#10;4QAAAA8AAAAAAAAAAAAAAAAABwIAAGRycy9kb3ducmV2LnhtbFBLBQYAAAAAAwADALcAAAD+AgAA&#13;&#10;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IanyQAAAOEAAAAPAAAAZHJzL2Rvd25yZXYueG1sRI9Na8Mw&#13;&#10;DIbvhf4Ho8JurdMPupDGKaWjsB12aLfLbmqsxmGxnNpem/37eTDYRUi8vI94yu1gO3EjH1rHCuaz&#13;&#10;DARx7XTLjYL3t8M0BxEissbOMSn4pgDbajwqsdDuzke6nWIjEoRDgQpMjH0hZagNWQwz1xOn7OK8&#13;&#10;xZhO30jt8Z7gtpOLLFtLiy2nDwZ72huqP09fVsF593hF0w/oX/Nzc8n5ZXlYfij1MBmeNmnsNiAi&#13;&#10;DfG/8Yd41slhtYJfo7SBrH4AAAD//wMAUEsBAi0AFAAGAAgAAAAhANvh9svuAAAAhQEAABMAAAAA&#13;&#10;AAAAAAAAAAAAAAAAAFtDb250ZW50X1R5cGVzXS54bWxQSwECLQAUAAYACAAAACEAWvQsW78AAAAV&#13;&#10;AQAACwAAAAAAAAAAAAAAAAAfAQAAX3JlbHMvLnJlbHNQSwECLQAUAAYACAAAACEAz4SGp8kAAADh&#13;&#10;AAAADwAAAAAAAAAAAAAAAAAHAgAAZHJzL2Rvd25yZXYueG1sUEsFBgAAAAADAAMAtwAAAP0CAAAA&#13;&#10;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yOayQAAAOEAAAAPAAAAZHJzL2Rvd25yZXYueG1sRI/dagIx&#13;&#10;EEbvBd8hjNA7zfpXZDWKKKWCCGoL3o6b6WbrZrJsUl379I0g9GaY4eM7w5ktGluKK9W+cKyg30tA&#13;&#10;EGdOF5wr+Px4605A+ICssXRMCu7kYTFvt2aYanfjA12PIRcRwj5FBSaEKpXSZ4Ys+p6riGP25WqL&#13;&#10;IZ51LnWNtwi3pRwkyau0WHD8YLCilaHscvyxCoaH7+X+fViZ4jw5lduM1juZ/yr10mnW0ziWUxCB&#13;&#10;mvDfeCI2OjqMxvAwihvI+R8AAAD//wMAUEsBAi0AFAAGAAgAAAAhANvh9svuAAAAhQEAABMAAAAA&#13;&#10;AAAAAAAAAAAAAAAAAFtDb250ZW50X1R5cGVzXS54bWxQSwECLQAUAAYACAAAACEAWvQsW78AAAAV&#13;&#10;AQAACwAAAAAAAAAAAAAAAAAfAQAAX3JlbHMvLnJlbHNQSwECLQAUAAYACAAAACEALMMjmskAAADh&#13;&#10;AAAADwAAAAAAAAAAAAAAAAAHAgAAZHJzL2Rvd25yZXYueG1sUEsFBgAAAAADAAMAtwAAAP0CAAAA&#13;&#10;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2wltyAAAAOEAAAAPAAAAZHJzL2Rvd25yZXYueG1sRI9Na8JA&#13;&#10;EIbvgv9hGaG3ulGKaHQVtRWKt/oB7W3ITpOt2dmQXU3qr3cFwcsww8v7DM9s0dpSXKj2xrGCQT8B&#13;&#10;QZw5bThXcNhvXscgfEDWWDomBf/kYTHvdmaYatfwF112IRcRwj5FBUUIVSqlzwqy6PuuIo7Zr6st&#13;&#10;hnjWudQ1NhFuSzlMkpG0aDh+KLCidUHZaXe2CtqfyWr7lxk75sZezffxg6lJlHrpte/TOJZTEIHa&#13;&#10;8Gw8EJ86OryN4G4UN5DzGwAAAP//AwBQSwECLQAUAAYACAAAACEA2+H2y+4AAACFAQAAEwAAAAAA&#13;&#10;AAAAAAAAAAAAAAAAW0NvbnRlbnRfVHlwZXNdLnhtbFBLAQItABQABgAIAAAAIQBa9CxbvwAAABUB&#13;&#10;AAALAAAAAAAAAAAAAAAAAB8BAABfcmVscy8ucmVsc1BLAQItABQABgAIAAAAIQD12wltyAAAAOEA&#13;&#10;AAAPAAAAAAAAAAAAAAAAAAcCAABkcnMvZG93bnJldi54bWxQSwUGAAAAAAMAAwC3AAAA/AI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4204" behindDoc="1" locked="0" layoutInCell="1" allowOverlap="1" wp14:anchorId="58ADDA83" wp14:editId="02A47D1D">
                <wp:simplePos x="0" y="0"/>
                <wp:positionH relativeFrom="column">
                  <wp:posOffset>7608735</wp:posOffset>
                </wp:positionH>
                <wp:positionV relativeFrom="paragraph">
                  <wp:posOffset>1637449</wp:posOffset>
                </wp:positionV>
                <wp:extent cx="1615461" cy="1578315"/>
                <wp:effectExtent l="0" t="0" r="0" b="0"/>
                <wp:wrapNone/>
                <wp:docPr id="112" name="Freeform 11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8D60CA" id="Freeform 112" o:spid="_x0000_s1026" style="position:absolute;margin-left:599.1pt;margin-top:128.95pt;width:127.2pt;height:124.3pt;z-index:-251702276;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ApaNQwMAAOQIAAAOAAAAZHJzL2Uyb0RvYy54bWysVttuEzEQfUfiH6x9RKKb3SaljZqiqlUQ&#13;&#10;UgWVWgQ8Ol5vdiWvbWznUr6eY3s3cQpSCuIlsTNz5nJmPJPL99tOkDU3tlVylhUno4xwyVTVyuUs&#13;&#10;+/I4f3ueEeuorKhQks+yJ26z91evX11u9JSXqlGi4obAiLTTjZ5ljXN6mueWNbyj9kRpLiGslemo&#13;&#10;w9Us88rQDax3Ii9Ho7N8o0yljWLcWvx6G4XZVbBf15y5z3VtuSNiliE2Fz5N+Fz4z/zqkk6Xhuqm&#13;&#10;ZX0Y9B+i6Ggr4XRn6pY6Slam/c1U1zKjrKrdCVNdruq6ZTzkgGyK0bNsHhqqecgF5Fi9o8n+P7Ps&#13;&#10;0/pB3xvQsNF2anH0WWxr0/lvxEe2gaynHVl86wjDj8VZMRmfFRlhkBWTd+enxcTTme/hbGXdB66C&#13;&#10;Kbq+sy6yXeEUuKqIpB2agikpbev4N1So7gQK8CYn0X5JNv2p6Gv1HPT9ABTjIA1JIkJVnoO+Ie6d&#13;&#10;p/K8vDgdH3eUYnrzxx2ViaPRcR+H6kfTOE2sv5iwFDQ6nsH4X3wcgP5UFLTJcmgE2gy9wbaybw6c&#13;&#10;CPVDZBTelVbWd2LaKWi74YoeiJ0HlO+sI2AUMgWHzkI8LwOjQim4/CvPoD4Fn/4VGJym4HEKjuH3&#13;&#10;3BmMPT/wRBh4LiMYeCYjGHgLj6FTTZ2nfDiSTfKcm/1r9vJOrfmjCprOV6DvshBK8sbgf68pZIqI&#13;&#10;z+sPgEFt+NbBAZ4zshwKOsiG76iTBvFyzcNwB4tMKMtj93hawgDb8eNpTYaYVaKt5q0Qng9rlosb&#13;&#10;Yciagur5/OJ2NDTSgZqQgd7yfILMGMWOqwV1oaml8rZiRYx1t9Q20VowEEvVYS6aGJ5Ab+f7Me1P&#13;&#10;C1U93RtiVFxsVrN5C0t31Lp7ajBI4RPbGdJGmZ8Z2WDTzTL7Y0UNz4j4KLFKLorxGGouXMaTdyUu&#13;&#10;JpUsUolcdTcKCeMNwVs4en0nhmNtVPcVS/nae4WISgbfeKsOLRgvNw53iLDWGb++DmesQ7B+Jx80&#13;&#10;88ZDwyGTx+1XajTROM4yh93zSQ1bkU6HnYIqeYWo65FSXa+cqlu/cAJjkaf+glUaqtyvfb+r03vQ&#13;&#10;2v85ufoFAAD//wMAUEsDBBQABgAIAAAAIQDzLT4k4wAAABIBAAAPAAAAZHJzL2Rvd25yZXYueG1s&#13;&#10;TE/PT4MwFL6b+D80z8SbKyPANkZZjMaLJ92I2bGjb0Ckr9iWgf+93WleXvLlfT+L3ax7dkHrOkMC&#13;&#10;losIGFJtVEeNgOrw9rQG5rwkJXtDKOAXHezK+7tC5spM9ImXvW9YMCGXSwGt90POuatb1NItzIAU&#13;&#10;fmdjtfQB2oYrK6dgrnseR1HGtewoJLRywJcW6+/9qAVol0zpsRqP7z5ZVR8/A/+yh7MQjw/z6zac&#13;&#10;5y0wj7O/KeC6IfSHMhQ7mZGUY33Ay806DlwBcbraALtSkjTOgJ0EpFGWAi8L/n9K+QcAAP//AwBQ&#13;&#10;SwECLQAUAAYACAAAACEAtoM4kv4AAADhAQAAEwAAAAAAAAAAAAAAAAAAAAAAW0NvbnRlbnRfVHlw&#13;&#10;ZXNdLnhtbFBLAQItABQABgAIAAAAIQA4/SH/1gAAAJQBAAALAAAAAAAAAAAAAAAAAC8BAABfcmVs&#13;&#10;cy8ucmVsc1BLAQItABQABgAIAAAAIQAqApaNQwMAAOQIAAAOAAAAAAAAAAAAAAAAAC4CAABkcnMv&#13;&#10;ZTJvRG9jLnhtbFBLAQItABQABgAIAAAAIQDzLT4k4wAAABIBAAAPAAAAAAAAAAAAAAAAAJ0FAABk&#13;&#10;cnMvZG93bnJldi54bWxQSwUGAAAAAAQABADzAAAArQYAAAAA&#13;&#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15228" behindDoc="1" locked="0" layoutInCell="1" allowOverlap="1" wp14:anchorId="516BA90B" wp14:editId="7B60681F">
                <wp:simplePos x="0" y="0"/>
                <wp:positionH relativeFrom="column">
                  <wp:posOffset>7780751</wp:posOffset>
                </wp:positionH>
                <wp:positionV relativeFrom="paragraph">
                  <wp:posOffset>1836626</wp:posOffset>
                </wp:positionV>
                <wp:extent cx="391373" cy="1175782"/>
                <wp:effectExtent l="0" t="0" r="2540" b="5715"/>
                <wp:wrapNone/>
                <wp:docPr id="114" name="Graphic 73"/>
                <wp:cNvGraphicFramePr/>
                <a:graphic xmlns:a="http://schemas.openxmlformats.org/drawingml/2006/main">
                  <a:graphicData uri="http://schemas.microsoft.com/office/word/2010/wordprocessingGroup">
                    <wpg:wgp>
                      <wpg:cNvGrpSpPr/>
                      <wpg:grpSpPr>
                        <a:xfrm>
                          <a:off x="0" y="0"/>
                          <a:ext cx="391373" cy="1175782"/>
                          <a:chOff x="7786533" y="198508"/>
                          <a:chExt cx="391373" cy="1175782"/>
                        </a:xfrm>
                        <a:solidFill>
                          <a:schemeClr val="tx1"/>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3DD7581" id="Graphic 73" o:spid="_x0000_s1026" style="position:absolute;margin-left:612.65pt;margin-top:144.6pt;width:30.8pt;height:92.6pt;z-index:-251701252"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EfZyqxwAAM7ZAAAOAAAAZHJzL2Uyb0RvYy54bWzsXVuPGzeyfl/g/AdhHhdwptn3HsRZ5CSb&#13;&#10;YIFgT4DkYO1HWaO5ABpJK8keZ3/9flVFUkV1D9kaO4bj9C4QWyariyze6qsqFr/+2/uH1ezdcre/&#13;&#10;36xfXpivsovZcr3YXN+vb19e/P+vP7xoL2b7w3x9PV9t1suXF78t9xd/++Z//vL14/ZqmW/uNqvr&#13;&#10;5W6Gj6z3V4/blxd3h8P26vJyv7hbPsz3X222yzUKbza7h/kBP3e3l9e7+SO+/rC6zLOsvnzc7K63&#13;&#10;u81iud/jX7+Xwotv+Ps3N8vF4f9ubvbLw2z18gJtO/B/d/zfN/Tfy2++nl/d7ubbu/uFbcb8Ga14&#13;&#10;mN+vwdR/6vv5YT57u7vvferhfrHb7Dc3h68Wm4fLzc3N/WLJfUBvTHbSmx93m7db7svt1ePt1osJ&#13;&#10;oj2R07M/u/jnux9321+2P+8gicftLWTBv6gv7292D/QnWjl7zyL7zYts+f4wW+Afi84UTXExW6DI&#13;&#10;mKZq2lxkuriD4Imsadq6KlCFanRtlbWuwt/j37g8tmC/Wd1f/3C/WlFzeG4sv1vtZu/mGNXDe0Mf&#13;&#10;RG1V6zLoyuMWk2t/lN/+w+T3y918u+Rh2V9Bfj/vZvfX1PvqYraeP2CS/7BbLmnKzujfWK5c0Ut5&#13;&#10;f7WHwAdE/JSsnLRzk5cdpjFLu2zKorFdd0O1eLs//Ljc8LDN3/20P8j8vsbfiN3ttW3hYrNe7+8P&#13;&#10;y1f42M3DClP+r5dobVbVs8eZ5WJJTyhea4oOS7Cc3c2Mb8sQDxPwaJoqSzLRJE1p6jbJJFdMyipL&#13;&#10;s9AEVZWVXZIF5rCXVfr7unbe1WWe/H6pvm/auujKpJw0SZZkgAnqO2A6U9dVkoEmKbIsr5NMasWk&#13;&#10;M01bJHloirIaM9iN4mG6psjzJBNNUpuqK5IdwcnlpYXNue7STDRJW+dFekg6xcRkmSm6ZE9Ckrwz&#13;&#10;JtkVoxdtnjVF2SbZBDTGtPh/mo9et7KNpPloGt5I0ovd6MVrKvwvzSYgMU3Tpaey0WvYZF3epNlo&#13;&#10;kv72iFPq1m3G8zu3Py/er+0Gjb/N5qQ6ZaxNbDd7OkL1bo1T1P3EViwHH6hod08QQ86a2J2a44gh&#13;&#10;PU3Mhzw6M44YMtHExVnNxhanicuziLF9aWI+jUc3G/uSJq7P4oz9RhO7g3qcwLCPaGLWmEY3G/uD&#13;&#10;Ju7Oajatek2N32fNsdNJdt4so3UdcD9vntF6DciDmSYCtAttB2RAmGDFmOBwMQMm2F3MgAneUIfn&#13;&#10;V9v5gdan++vs8eWF077uoOyJwkOlD5t3y183XO9Ai5W1KG4HL38rvmOt1TqsTfoQV2c9x1Z3ldyf&#13;&#10;W/406TVclfWVaFWpx3pHtJ7oGfxRN9KOp/tTeIu+wBVZD4h+lc99rsvnebSunN9cmc/laGU5h7ky&#13;&#10;n6/RynKecmWT0TkZrS3HotTm0y5e22rimG5yZkVr8xFlP00nT7wyHTRcWU8gNxqL1Wa/lCVJU5SB&#13;&#10;j5+rNMUVAgCWI9DE83m1pilscgAw4Ic5oPbNan7gU2a98bW2u/3h+/n+TqAVAypqK2Y5wMJO2K5w&#13;&#10;2ABfORBDf3uzuf4NMGi3EXy93y5+uMeXfprvDz/Pd0AX4AkjAUrvNrv/XMweAbhfXuz//Xa+W17M&#13;&#10;Vv9YA5F1pixR7cA/yqrJ8WOnS97okvXbh+82WL/Yb8CN/0r1Dyv315vd5uFfsA18S1xRNF8vwBuH&#13;&#10;5wHLXH58d8BvFAGqLZbffst/ByqHNH9a/7Jd0Md5WaMnv77/13y3nZF4gDgBx/65cShwfuWAFqRP&#13;&#10;FaQuUa433749bG7uCYWxxERO9gcQKUHuTwJNcZT1oCnPQuIPDDsCmramKlo5W4q6LhuL8x00NV2X&#13;&#10;1Zi2BE0BLXK39X4UZNq0bU26l2XCM7KHZUNkanKo0ncz35QUMMXeYwiqxFloXZU+TeA3ygIHmgcR&#13;&#10;bUFad5yBrl+W+HSKgdY3TQZTS5JFSJE3BFKifdAgs6zbKt2LgCL1eQ0xTVEXefr7miQ5BBpewgBl&#13;&#10;asLu8VHQJOhxScgnKiKNLk3FWCnFQ5PAiIb5neChwaXJTNukV4QmGcVDY8uOUXKqG5qiKMquSnUj&#13;&#10;wJWY4Q3B6vhwBCTjmOiFWpiqNmkmmqSsiiw56AEKrep6xMQNSVqxnkVnVoBB68qYEeLSK7waxUQv&#13;&#10;2CZv8/QuYjTJOCZ61TZtM2I3JJOq3z6hwJnkXmX00jU5drcR8tI0sGA3yU3X6MUL5S6DMSE5iTXN&#13;&#10;OC56+Zq6KbL0zmg0TVlnTXoW6xVsYJ6vyOyYWJCapiiaioyb0WlM2pwfSViT0LQkl4BmHBe9hkeO&#13;&#10;fq5pehMZOt1ksHG63DjjBTYGDcIng03KMIfFpAU2GWzG2hXpDNKSw2+BqOMmKp0uAfl55kE6agJy&#13;&#10;B+tHcsd5EJCfZyKkjT4gP89IaE4mHX6fIzramjV3/D6LHHtuQO5MMyy6DzbU2cNrBkOdHEpswTix&#13;&#10;0zGm5GZ0hBVt+492usXbN/eL/13+R1vr6tqU0nT6Ls82YH62zdVV24r5sV9E0NJyslRsqNHfH+KW&#13;&#10;w50uc2zgk5kMYFN2pUXi0g6ATGbF4NENStCVIVYvDJxoTFdkecsz0XUMeElYAXGImHwJwU0mgnmt&#13;&#10;8TMgycx0sHAxXV41PPLui2SkE2YvYF+j1rsSxp3SscFOOfOYNVYyjAyquwpDvQcGMZ2MUF4HDTJd&#13;&#10;DkAqfazqimeJa5JgSWFCGHGwXUPs8qzIShFcU1ZVKO2W9HX+KAxiHe9IniEDS1sGwDjI0PXTCoJx&#13;&#10;Yo/EVRpqnUDLkMS1gCEhFzEK0wM0UNSb5I6ttI2xX/gxULg6Q00rqtxZoAhpavaAa6VsqEXdYsTU&#13;&#10;1GH4x3wY1Q1KbZBbYexIVCV0fP3JMisL2QdYYdRFjAOZmy9KyIFBXY8iJocBCjdCDN7Cj0WKEi1j&#13;&#10;kMYfY+xlJedbZi3RAy4Qxl3SCoJTlvC4t7pP2EnKAKpX3VUaGhtTl0VlR8BxcP1EAEHVyRKqikb2&#13;&#10;pWMZoShmxeDItixkEf6ybazrDDZNOrWKtnDGT9f+rsFuxWWEhfR0EEAVliWkLuioRxIVBwOqkMR3&#13;&#10;WQ0G7y1qaQhEYrqnZ+vkcWBfxORxuB6KUXRuEOtI8MFw2Ix7Hgc+sc7wOBRFW4uiWbZFlZ14HOAL&#13;&#10;bGids8ehbOAaFRX0o3gcsIWQydDy4CUTdzhUHVQFsoK4lqQcDjl0lDQL7HHebAJtUPwBMRaBAwFR&#13;&#10;Tqk+6PpQv3J2msQYYBP0LSoRo0b2tbiYNAWbo2Kfx4D6z3dl1XGgnYz0E6OgKaCVdxQ+FB0FbVQ0&#13;&#10;eVPUHHMV5aFJoMynpaRNiqjfIIIxJSZNQvZBilCL9kMbFE1VFjXHC0b7oUlG8dDmRITAdSYtK01S&#13;&#10;NjBBpvoBjd8POQLgijzdD00CyyAHb0ZlFbgQTFFUEmgXFVZIU8I9mBgQRBionqBVRXpxhDTGwIGX&#13;&#10;4hIs2SxrYONNza3A71C2Jk+uw8DvgGU1Zj8MaAi+sFk4ttoDLwIgK5yRya7o9U7QPb3r6tULmMDO&#13;&#10;oPiWFToeqAfJUdHLd9TpEbgq6iyD3T018nr5mqyuSo57jE9iTVM1TZnmohcwEBd7nBLi0iRFQTtR&#13;&#10;qivBCi7FC5hgokkQ+g4/dIJJ4EAoEbSQXigBybgDN1j0GZhwDH10UEKfw+mxDnww+Rwmn0PKbYA1&#13;&#10;p22o59l/sZY0sTN/jjRdn1h/cVCK6j2SXIC7D2P2gXkjycUedyRnXECgelwYtKD4I/l5M23yORzj&#13;&#10;z+GDOGvcTybdF+VzsGcX+xxY4xnyOZBeINYWQotWeEez2KDhCaZpWW4VIn5C43QDN7o33gRFDC6l&#13;&#10;iE4XN0xJ03xH1jraGWBeDa2oeWl9PiVCaXnJOAMT1FwmYfQ4mtOLvGtkB+tad2fQmtNgi4eOh0bA&#13;&#10;CRAYxxlucsl4YzsMha3IPBBQ03WFmOAB5wJPA4NOYUJgcnSHYDcvrXMohwkyaDiidmCW5o+ydkQf&#13;&#10;deITBMpljCzHM4Qx3AbMV7AlcEv9R2HlpGhaCBGXY+pgvASOShnBzEGGztroLJyELnskrtLgvK27&#13;&#10;zPpyGGgGXW5MCT8Lt66mv2lxMMjkMgaPg60bZtg65xF0Qxk4L446ZxsexCE+BM2QESczZCQ5yND1&#13;&#10;1IqD8SOTwB/oBOjqDDYOo0BKHzUAXMIO48qbHGkVwmqDIoaQwoeQ4WDTBtm1bVfKeMEy3Jy4rZrW&#13;&#10;uiMLmJqDqYHrnLTHUDMZJI5mmGcYZNkGmjrPQxN4l+et7Crkx2RdQQ2M2xIZLw4ydIIV4TNK5CYy&#13;&#10;+LMUrs6QNODQpCvK6JSncPzzAgYKW3TaNAKKUuQQbMJw73d3BnOnDXvaW8JAjjkxPrOE8WMBe6Y9&#13;&#10;SoquDl0ODXZomU/kpAuGgtEcc/LbUK9PQxLEErF6j6dzEizgeZONFDtcHsy0gmAdc2O0Nji2g9yq&#13;&#10;zNHhOAo6gAj0XPbRKu+6YLEwvrNSfOrIc7PELmMGaz0SV2nye0x+j6dzMzzl98Ds7Pk9+Gg+w+9R&#13;&#10;FcYqW3UGF4h1PbubFhSRUGM/Zb8HQjLc+fNR/B5YsXBjwAYnTPicjDs+cP0aF9VhiXFNSTk+jEH3&#13;&#10;kiyw9XqjMC7Pt2xFjrHATuMJcPMLiSiSPDRJCeWSDUoxHjhFPA8ISsxvUUlpCtjFYD5PSEpbN3E0&#13;&#10;sgMnykETjOKgraFsbo1+PqydaDxmpZcPYntgZU+OgSaB/psSj7Zm8hzlK9nRHmiSorQh97FRxhL2&#13;&#10;vYDiXhVsZY3y0CSkRSZnkrZl5hnuHrJ/KMpDk1Q4BpOyCvwXYIFr/8nhCGg6gIjkhA0dGECJZXr/&#13;&#10;CGgQWdGmNxC9VsdtUoHPo7dLTUbWw/K1OzrGWc4EUHjD2XnBtqIjemKPZUbZ7AQ9eGJvzxhFjPUP&#13;&#10;1d8Ts9I42looyqYn9uaAUZxP7F1fjpFVxPchV+llp2NrGW/FQ9YyXuY8eLx6e7jIKepWmye1gmuz&#13;&#10;unACv07qsn7Alfncj1bmg57r8vEarUsn9pNVh7BOn8ABK4GlAVpW/9SDbWEH5fDlluBQjTZZTlFp&#13;&#10;NJ2O0cpyHNoe4piLVpZzTRpB51WiMp1PXJmPnWhlw8cMV+bTI16ZVFr5MKbaaf8mlDehvPNRHnb2&#13;&#10;Hsrj7f0MlAc7TSMTHuHnDYz8DLY8ysvq3N+nhz3EWbw/DsrrEHguoRbMZQTMQ8wTdFTo/64tSZjX&#13;&#10;Zh1fi8ylJ0/w0DjPa84xHloRhNkRvgJSaqM8NAlyERrWNmM8NGpDmD+ATJKHJmmR75BDX2I8NG5D&#13;&#10;KjbYGJM8NAmPQ2o8NHjDbW4b/xAbck3RQZVPikrjN8DunPFYdDQ0RVXjaE/1QgM46oUk94vy0CRI&#13;&#10;JcKJ2KIzVwM46B1GjCBRHpoE8alyazg24hrAmRqGeYkOiw2HJhm1OgL85uwH0W4EFGQx5tCwWD8C&#13;&#10;9JaetSfVU1uIXqxIOoQQ3+S6CJBe0XIEXbQDerEi/xB8F2kemqbA1RAOO3NcJjQ5oUmCMADSsfx9&#13;&#10;E5rkrLOvsWChDowG4RZTeRTuEQ3bLT4cjMr+yGCUF/QgGGWViWEEq0K2A0cvXQjADGs/Up3sgScI&#13;&#10;ZQgKQtHIbCgFeb7ZyOHAIKxqFKZAhowKqUmCy2iiBHEZKzdOtMlgD5XxDLeiRKgDDFtTngRosEbE&#13;&#10;DFnTGc0Qtyk7e2ur7XBRjggdQ9NWdHWKvbRuV/VlrB6FZQkAzNqOpYAWcyL+k7EitYXrsjoSr8v6&#13;&#10;h1QmveKk8uC4IhLCBoawKhL0usHtRDuuuJ0YjKuoIcyK1QvLKmQR/rKWkMYUuK9IokREilxMPYqy&#13;&#10;dY76Evm6Ag+q6CRMx7rGIMNQdMp8AcXhRBhh1dB44crcn7blfN5LC1pnInRV3J+uKh3btrE4jU94&#13;&#10;T7B+gvVnw3pyup7CeolXOQPWdx1ulvK8RAQWoo1oYs6vHKx3qQmmNHmUKN+d6K+00j+lycN86fnc&#13;&#10;X2lk/inS5FV00yueBkoj+SlNniTAfMLMFQL556TJG5GcEtuOd1xPafJSs5dQhRdXL/HX0BIMbqtN&#13;&#10;afKmNHmJ/ZHin/0Mg0r9jDR5I3Zh0lrO5KKN7lOavKMe8vo8uwQ2EB1Z4BycUzQFpdJmaH/yfsVk&#13;&#10;//od7F9Jq+N0Zc0DjdfTlTVYgvBuAD8GYFO2/y5p8gQC9xPXwconpql+0R8jTZ5s+gNp8siRhuPg&#13;&#10;C0+TJybaM9PkIXEeWyPPT5MnttE/e5o8O+dc0jvYvp0xdMj+O6XJExPxlCYvmSZPJtbHTJNX4eYh&#13;&#10;L/bhNHluJn+cNHl2X2FodeoACNxf1meAmItTEu8YmdLkTQ/zyCs9n/BhHroT3PM4sB9tvMcBObnc&#13;&#10;xXNc2qc0qKceB1wBdg/z4B66XSgfJ5AQlkz3IgVxecL6qS0UVStvoaq7uH1jd2CgqEzL4VgwRkd4&#13;&#10;aJJRPLTPAa8r1IV9TyXCQ5PgBbhGXhiyMh2yGGK786YZeieMH6qM90OTUIpAeVAlwgPb7ZEHxVxT&#13;&#10;WFmchyapkKmIQ/AoR8ETAxg6HzK6lZvkof0VNbIHyPs2ER7am4Bk2q19UiMyHJqCplNSVDossMNj&#13;&#10;Iik56fqUUFueuYj0QccE4mJ2Zo32kT5oCnmrI/J5bU/ExQX3hkbk85oCV0kp1DI2zkEwYIULjhQY&#13;&#10;F59LAQkyHeIt3hQTvVRLm8UswUSTFDkO/CQTvVYLI0nfEkw0CeKjS3ltJjIeoQsB9/hHiEuvb5+P&#13;&#10;LTomerW2eZlZx1xk1ANHRYFLfOmB18sVqVE4c2hCXJokr0q8TpMaeL1gcYcD6lh6emkatIsDkqPi&#13;&#10;0osWPUBwT5qJpimR5TI9vYJ1i1HJ07tJ8DZP2+COTlJgevkaSkc3goumoZjn5HoMHAjI2lhj4qdW&#13;&#10;fUBDmYmCtQKAOmWwm9wBUzjssBvE3lN00S+vP2o47OQOiDyg/jm/mvPBccz2uJZnb0hrGYxjZsTG&#13;&#10;FhpGSRYNPhnHzOCrVz1mfjRAUq3Ywj0Hb2WpkcBHbEBVZRC/yYDRWmcYg4mhmLCVbVlo4Qx/OUKk&#13;&#10;nJKPFh2eVw4/ihdQoDzCMM9gKihjQBaW9cKKBxkWwCfQSwY/ihBnJH/jsl5jGJ1xGaOuwR460dq+&#13;&#10;MdhiEgZRlsRVGmodznz7LA8CEMtAGk2DtCj8MXoNlA8oNzKMuGwRkNRg04a45Xiwxjl0LJ3/ZIM3&#13;&#10;WkgQTY5MelrywF5cwJhqNKsXGF2xLRok/w1uRuNlSNtn5AwMZhWjMGbmwpPDXoS/ROh47sU+78I0&#13;&#10;rj8l4r1FeuE/ExBjDgBYg51xoyVfZ1gl9QktWQpXZ7A9XY1Ic55SBH20JMsWE+SJIkJWYdGo2V1U&#13;&#10;jU0ryUBLcyuyAlcZZN4jgD8oIojFRYycbK/C3oS/RBq4SmVTTlY5bsTqTyJA3b2yQ3mrdVFFWIu5&#13;&#10;6ZRp4ffDX8INd+0Is2FOejo3ung1xt0CKPNwE2HQJd0mLDXYNzd+wocRFFMwMLIUrs5QyzCBSytb&#13;&#10;g1QtwXJBiA5yBEoDgIC0IARFBUWjBtnAFgUmPJSnn8SV2kYmDu7fQdHXezTjKSZjmDQoiqHuYedD&#13;&#10;VkwmrPEKTdi9rsaC5jK6axJsSzD9ucSjjJhGM8QX8fSAfLTrXBi2jA49ZFDJgmKAFPSQURbT+bKe&#13;&#10;RN1A2s8xZGISRkK2ja7SdBVhuopw/lUEHDQ9xwCfFWc4BgocDrInmwyqWG6vF6m7CGRDkkRyzqSC&#13;&#10;uT55BrRF/XmegaQtTJsBJ89A3CqtTYCkp9rXySMGUE1BBu8/m2fAhQ1HRKTNhM/xDKS9ZZNnYDV/&#13;&#10;efHXyxlrq0mTauhMcC+1uH15yLsYmPknz0DSmo6z7ugpnTwDk2fgjBwEAvy9ydbB9nGx/gI5PfHk&#13;&#10;GZg8A5NnYHtyOcSaB/wqOT5bMirZphGwfyRnOxlB93HkYk46kruUHSPJxZZyJGcLx2ju5E6FUcqT&#13;&#10;i9XFkcufH5Bu84/iGZBNNuUZ8CMThHgOWZ2QV+0z8wxYK94fzTMg1jlGUqMtcJNnACFaLtx4tGdA&#13;&#10;djGOozq1IwbTXUyPsDx+0Z4BmXefgWdA1m31Z/EMWCfP5BnQvo/JMzDfwaABVeXdcnd4eXG32U1X&#13;&#10;Bj79lQGAyZ5ngBHlGZ4B+P4QGUAqpzFNlsOXyhNdeQYM+e5/7yxFxIQZ924AvMYs87Ya0jsk1L5G&#13;&#10;nMcwwSsdIVzTVVIxuEVYaAq+jcoGpAgLqKe+TT5LUYSBrk+hDsmEGYFTIMPLP8k+hBS5DcOM9EEH&#13;&#10;EyNnjzMUR3oRUKREhEnjRaSzFEW+r0kkujfSfG3YR8JE6JhJEWmS52QpQq7XJA9tWaTQGonsjfQD&#13;&#10;B+xRTrizgXSyHHIbkZMmGcVDW/gR0gxzX4qFphiXQEgvUzwEmtEL20CbkW6EXgG60pqaU0EC4QLO&#13;&#10;+/R4BCRIrIh2UWx6ZECCHMJVjeiBdE/0+h6XQEgvVzzbxwm5E+LSJOOY6AXbIBzNBtnHxkSTjGOi&#13;&#10;V22DaDjrDoox0SSdQchWckz00tV5amJcNA29PJrcdMlwdFyLVZVx1vrEqGiacVz08sV1MzzQmp5g&#13;&#10;mgZZBZv0LNYr2FRZO2bwNc3zshS5i0iRcSELl5fyOC76fB45+nSf0nPpTWTY0aZrCZPzYXI+TM6H&#13;&#10;yfngnQ2v4s6H5H0S+6710XfhA63J8fIxfBd0rMitBlLghm41sAYiQZuEFa3l9HipYcg5UNeUG5sw&#13;&#10;cD8VEaKMoBINFn1AliKx7fa5GcTDEjM8912yY9nFJANkcgGDR9upsCvhLzEKv8CFbmiN+OBnnKVI&#13;&#10;euwSs4fdcJGzNrwWNxXso8+uuqsQktnqeL3FptE/L0sRsKQI+9wsRRC3Hb6qCoLzTYuX1qWMXje3&#13;&#10;tg7bzKoFsGQ6BnODo+v6aUkYJ/ZIXKVBYQyQuMnFkJC/xlBP7CrCaaCI1nHggHBshYKxX/gxULg6&#13;&#10;IaVQFFVpb2P12GPa2jsBeFO8CFYEwz/mw6huUGqD3OguA9OBLTKQKbtumVXWS8MKoy5iHChUCFp3&#13;&#10;sy/8vuuj9IpBXY/C1Qkpn6RwI8TgLfxYpCgxQnqLBPaykvMte/p5epUYh+CUJTzure4T0h0IFwBK&#13;&#10;Gq2qu0pDEvjSsxS520GUAPZU7MGSshLEtfhTEjfsAoOGp8RQWW9OTJcRpssI519GgC7UcznwbniG&#13;&#10;ywF3Qu02ixt6eMLGGvKVy+F3vYyAdGRib4mERGsTxagUQtraAL0Qj9kleWiSUTy0kRF2I9h0kjw0&#13;&#10;yZSmyAY/DbuNXmuj5JSm6MkMXtoSOaUpEh2x77QM3A5TmqJUEpng/gLuoOTJazpGL9dnpSmqinQu&#13;&#10;JO1CeFaaohFJd4z2IGCLOjtNUQVAkpZXsG6flaZozN0g7UF4XpqiFs8RJ7JHBR6E56UparsgYx+0&#13;&#10;48kfMPkDJn/A5A+Y/AFj/QFkUni//gSXEYDYrKEDCWOTVicCX73qcatTAWNdSOLNLHWLADkpG0hT&#13;&#10;BAzGZYytbMtCw1b4y9p16jpzubF78f/1lKaIH4w5zN7DDzKlKTq1tg9NqM8vTRHSMvHC6CUOwgvC&#13;&#10;LoFNL4PRHz9NUZXZnerzSVNkk3307L9uR5QtSacpAjAaY5zWaYo67IPKkQID9Jg0RcecV+GkDn/Z&#13;&#10;PVOlKbJ0fo/WaYpyeWH7WEZ4SvZvgkmj9+ggTZGB91V3T6cpqgH1dZlOU/RUGrDhDvo0RWjySVIz&#13;&#10;naYIAClgqC8j2LLEYAtkEqG0QEJWKG5GTJ6BL8ozcPm4vb16vN1yBMbtbr69u198Pz/M9W/8/XF7&#13;&#10;tcw3d5vV9XL3zX8BAAD//wMAUEsDBBQABgAIAAAAIQA5JECs5QAAABIBAAAPAAAAZHJzL2Rvd25y&#13;&#10;ZXYueG1sTE9Lb4JAEL436X/YTJPe6sKKFpHFGPs4mSZVE9PbCiMQ2VnCroD/vuupvUzyZb5nuhp1&#13;&#10;w3rsbG1IQjgJgCHlpqiplHDYf7zEwKxTVKjGEEq4oYVV9viQqqQwA31jv3Ml8yZkEyWhcq5NOLd5&#13;&#10;hVrZiWmR/O9sOq2ch13Ji04N3lw3XATBnGtVk0+oVIubCvPL7qolfA5qWE/D9357OW9uP/vZ13Eb&#13;&#10;opTPT+Pb0p/1EpjD0f0p4L7B94fMFzuZKxWWNR4LMZt6rgQRLwSwO0XE8wWwk4ToNYqAZyn/PyX7&#13;&#10;BQAA//8DAFBLAQItABQABgAIAAAAIQC2gziS/gAAAOEBAAATAAAAAAAAAAAAAAAAAAAAAABbQ29u&#13;&#10;dGVudF9UeXBlc10ueG1sUEsBAi0AFAAGAAgAAAAhADj9If/WAAAAlAEAAAsAAAAAAAAAAAAAAAAA&#13;&#10;LwEAAF9yZWxzLy5yZWxzUEsBAi0AFAAGAAgAAAAhAIsR9nKrHAAAztkAAA4AAAAAAAAAAAAAAAAA&#13;&#10;LgIAAGRycy9lMm9Eb2MueG1sUEsBAi0AFAAGAAgAAAAhADkkQKzlAAAAEgEAAA8AAAAAAAAAAAAA&#13;&#10;AAAABR8AAGRycy9kb3ducmV2LnhtbFBLBQYAAAAABAAEAPMAAAAXIAAAAAA=&#13;&#10;">
                <v:shape id="Freeform 115"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lzxwAAAOEAAAAPAAAAZHJzL2Rvd25yZXYueG1sRI/BagIx&#13;&#10;EIbvhb5DmIK3mrXSKqtRWqUgnuq2B4/DZtws3UyWJJrt2zeC4GWY4ef/hm+5HmwnLuRD61jBZFyA&#13;&#10;IK6dbrlR8PP9+TwHESKyxs4xKfijAOvV48MSS+0SH+hSxUZkCIcSFZgY+1LKUBuyGMauJ87ZyXmL&#13;&#10;MZ++kdpjynDbyZeieJMWW84fDPa0MVT/VmerwM8+3LSa7sz2+FVt5rxPKdqk1Ohp2C7yeF+AiDTE&#13;&#10;e+OG2OnsMHmFq1HeQK7+AQAA//8DAFBLAQItABQABgAIAAAAIQDb4fbL7gAAAIUBAAATAAAAAAAA&#13;&#10;AAAAAAAAAAAAAABbQ29udGVudF9UeXBlc10ueG1sUEsBAi0AFAAGAAgAAAAhAFr0LFu/AAAAFQEA&#13;&#10;AAsAAAAAAAAAAAAAAAAAHwEAAF9yZWxzLy5yZWxzUEsBAi0AFAAGAAgAAAAhANrdKXPHAAAA4QAA&#13;&#10;AA8AAAAAAAAAAAAAAAAABwIAAGRycy9kb3ducmV2LnhtbFBLBQYAAAAAAwADALcAAAD7Ag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opLwyQAAAOEAAAAPAAAAZHJzL2Rvd25yZXYueG1sRI/RagIx&#13;&#10;EEXfC/5DGKFv3awKIrtGEUVaKIVqC76Om3GzmkyWTarbfn1TKPgyzHC5ZzjzZe+suFIXGs8KRlkO&#13;&#10;grjyuuFawefH9mkGIkRkjdYzKfimAMvF4GGOhfY33tF1H2uRIBwKVGBibAspQ2XIYch8S5yyk+8c&#13;&#10;xnR2tdQd3hLcWTnO86l02HD6YLCltaHqsv9yCia78+r9edKa5jg72NeKNm+y/lHqcdhvyjRWJYhI&#13;&#10;fbw3/hEvOjmMpvBnlDaQi18AAAD//wMAUEsBAi0AFAAGAAgAAAAhANvh9svuAAAAhQEAABMAAAAA&#13;&#10;AAAAAAAAAAAAAAAAAFtDb250ZW50X1R5cGVzXS54bWxQSwECLQAUAAYACAAAACEAWvQsW78AAAAV&#13;&#10;AQAACwAAAAAAAAAAAAAAAAAfAQAAX3JlbHMvLnJlbHNQSwECLQAUAAYACAAAACEAz6KS8MkAAADh&#13;&#10;AAAADwAAAAAAAAAAAAAAAAAHAgAAZHJzL2Rvd25yZXYueG1sUEsFBgAAAAADAAMAtwAAAP0CAAAA&#13;&#10;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bFGxwAAAOEAAAAPAAAAZHJzL2Rvd25yZXYueG1sRI/BagIx&#13;&#10;EIbvBd8hjNBL0ex6qGU1iiiVvRWtDzBsxs3qZrIk6br16ZuC4GWY4ef/hm+5HmwrevKhcawgn2Yg&#13;&#10;iCunG64VnL4/Jx8gQkTW2DomBb8UYL0avSyx0O7GB+qPsRYJwqFABSbGrpAyVIYshqnriFN2dt5i&#13;&#10;TKevpfZ4S3DbylmWvUuLDacPBjvaGqquxx+rgL58vu0vwd73JZX27WTm9/6g1Ot42C3S2CxARBri&#13;&#10;s/FAlDo55HP4N0obyNUfAAAA//8DAFBLAQItABQABgAIAAAAIQDb4fbL7gAAAIUBAAATAAAAAAAA&#13;&#10;AAAAAAAAAAAAAABbQ29udGVudF9UeXBlc10ueG1sUEsBAi0AFAAGAAgAAAAhAFr0LFu/AAAAFQEA&#13;&#10;AAsAAAAAAAAAAAAAAAAAHwEAAF9yZWxzLy5yZWxzUEsBAi0AFAAGAAgAAAAhANaRsUbHAAAA4QAA&#13;&#10;AA8AAAAAAAAAAAAAAAAABwIAAGRycy9kb3ducmV2LnhtbFBLBQYAAAAAAwADALcAAAD7Ag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kkhyAAAAOEAAAAPAAAAZHJzL2Rvd25yZXYueG1sRI9BSwMx&#13;&#10;EIXvgv8hjODNJq0oZdu02KrYq61gexs242Z1M1k2aRv/vXMQennM4zHfzJsvS+jUiYbURrYwHhlQ&#13;&#10;xHV0LTcWPnavd1NQKSM77CKThV9KsFxcX82xcvHM73Ta5kYJhFOFFnzOfaV1qj0FTKPYE0v2FYeA&#13;&#10;WezQaDfgWeCh0xNjHnXAluWCx57Wnuqf7TFYCKu39njfrD5fzF6Xh01fvs3BW3t7U55nIk8zUJlK&#13;&#10;vmz8IzZOOozlZWkkE+jFHwAAAP//AwBQSwECLQAUAAYACAAAACEA2+H2y+4AAACFAQAAEwAAAAAA&#13;&#10;AAAAAAAAAAAAAAAAW0NvbnRlbnRfVHlwZXNdLnhtbFBLAQItABQABgAIAAAAIQBa9CxbvwAAABUB&#13;&#10;AAALAAAAAAAAAAAAAAAAAB8BAABfcmVscy8ucmVsc1BLAQItABQABgAIAAAAIQDGdkkhyAAAAOEA&#13;&#10;AAAPAAAAAAAAAAAAAAAAAAcCAABkcnMvZG93bnJldi54bWxQSwUGAAAAAAMAAwC3AAAA/AI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bz6AxwAAAOEAAAAPAAAAZHJzL2Rvd25yZXYueG1sRI/BagIx&#13;&#10;EIbvBd8hjOCtZlWQdTVKaRH0ULCu3ofNuFm6mSxJ1G2fvhGEXoYZfv5v+Fab3rbiRj40jhVMxhkI&#13;&#10;4srphmsFp3L7moMIEVlj65gU/FCAzXrwssJCuzt/0e0Ya5EgHApUYGLsCilDZchiGLuOOGUX5y3G&#13;&#10;dPpaao/3BLetnGbZXFpsOH0w2NG7oer7eLUK9qecu9x87i5mFvbn7FD62W+p1GjYfyzTeFuCiNTH&#13;&#10;/8YTsdPJYbKAh1HaQK7/AAAA//8DAFBLAQItABQABgAIAAAAIQDb4fbL7gAAAIUBAAATAAAAAAAA&#13;&#10;AAAAAAAAAAAAAABbQ29udGVudF9UeXBlc10ueG1sUEsBAi0AFAAGAAgAAAAhAFr0LFu/AAAAFQEA&#13;&#10;AAsAAAAAAAAAAAAAAAAAHwEAAF9yZWxzLy5yZWxzUEsBAi0AFAAGAAgAAAAhAH1vPoDHAAAA4QAA&#13;&#10;AA8AAAAAAAAAAAAAAAAABwIAAGRycy9kb3ducmV2LnhtbFBLBQYAAAAAAwADALcAAAD7Ag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2WiyAAAAOEAAAAPAAAAZHJzL2Rvd25yZXYueG1sRI9NawJB&#13;&#10;DIbvQv/DEKE3nVWhyOooUikWpOAX9JrupDvb7mSWnVHX/vrmIHgJbwh5Xp75svO1ulAbq8AGRsMM&#13;&#10;FHERbMWlgdPxbTAFFROyxTowGbhRhOXiqTfH3IYr7+lySKUSCMccDbiUmlzrWDjyGIehIZbbd2g9&#13;&#10;JlnbUtsWrwL3tR5n2Yv2WLE0OGzo1VHxezh7A5P9z2q3mTSu+pp+1tuC1h+6/DPmud+tZzJWM1CJ&#13;&#10;uvT4uCPerTiMxUGMJIFe/AMAAP//AwBQSwECLQAUAAYACAAAACEA2+H2y+4AAACFAQAAEwAAAAAA&#13;&#10;AAAAAAAAAAAAAAAAW0NvbnRlbnRfVHlwZXNdLnhtbFBLAQItABQABgAIAAAAIQBa9CxbvwAAABUB&#13;&#10;AAALAAAAAAAAAAAAAAAAAB8BAABfcmVscy8ucmVsc1BLAQItABQABgAIAAAAIQDha2WiyAAAAOEA&#13;&#10;AAAPAAAAAAAAAAAAAAAAAAcCAABkcnMvZG93bnJldi54bWxQSwUGAAAAAAMAAwC3AAAA/AI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XS5yAAAAOEAAAAPAAAAZHJzL2Rvd25yZXYueG1sRI9Na8JA&#13;&#10;EIbvgv9hmYI3s0kOYqOrtGpBeqsf0N6G7DTZNjsbslsT++u7BcHLMMPL+wzPcj3YRlyo88axgixJ&#13;&#10;QRCXThuuFJyOL9M5CB+QNTaOScGVPKxX49ESC+16fqPLIVQiQtgXqKAOoS2k9GVNFn3iWuKYfbrO&#13;&#10;YohnV0ndYR/htpF5ms6kRcPxQ40tbWoqvw8/VsHw8fj8+lUaO+fe/pr3846pT5WaPAzbRRxPCxCB&#13;&#10;hnBv3BB7HR3yDP6N4gZy9QcAAP//AwBQSwECLQAUAAYACAAAACEA2+H2y+4AAACFAQAAEwAAAAAA&#13;&#10;AAAAAAAAAAAAAAAAW0NvbnRlbnRfVHlwZXNdLnhtbFBLAQItABQABgAIAAAAIQBa9CxbvwAAABUB&#13;&#10;AAALAAAAAAAAAAAAAAAAAB8BAABfcmVscy8ucmVsc1BLAQItABQABgAIAAAAIQCn7XS5yAAAAOEA&#13;&#10;AAAPAAAAAAAAAAAAAAAAAAcCAABkcnMvZG93bnJldi54bWxQSwUGAAAAAAMAAwC3AAAA/AI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P+rOxwAAAOEAAAAPAAAAZHJzL2Rvd25yZXYueG1sRI9Na8JA&#13;&#10;EIbvgv9hGaG3ujGHotFVqq1QvPkF9jZkp8nW7GzIrib117tCwcsww8v7DM9s0dlKXKnxxrGC0TAB&#13;&#10;QZw7bbhQcNivX8cgfEDWWDkmBX/kYTHv92aYadfylq67UIgIYZ+hgjKEOpPS5yVZ9ENXE8fsxzUW&#13;&#10;QzybQuoG2wi3lUyT5E1aNBw/lFjTqqT8vLtYBd33ZLn5zY0dc2tv5nT8ZGoTpV4G3cc0jvcpiEBd&#13;&#10;eDb+EV86OqQpPIziBnJ+BwAA//8DAFBLAQItABQABgAIAAAAIQDb4fbL7gAAAIUBAAATAAAAAAAA&#13;&#10;AAAAAAAAAAAAAABbQ29udGVudF9UeXBlc10ueG1sUEsBAi0AFAAGAAgAAAAhAFr0LFu/AAAAFQEA&#13;&#10;AAsAAAAAAAAAAAAAAAAAHwEAAF9yZWxzLy5yZWxzUEsBAi0AFAAGAAgAAAAhAFc/6s7HAAAA4QAA&#13;&#10;AA8AAAAAAAAAAAAAAAAABwIAAGRycy9kb3ducmV2LnhtbFBLBQYAAAAAAwADALcAAAD7Ag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NHEwxwAAAOEAAAAPAAAAZHJzL2Rvd25yZXYueG1sRI9NawIx&#13;&#10;EIbvBf9DGMFbzapQymoUUYR60foFHofNuFndTJZNqvHfN4WCl2GGl/cZnsks2lrcqfWVYwWDfgaC&#13;&#10;uHC64lLB8bB6/wThA7LG2jEpeJKH2bTzNsFcuwfv6L4PpUgQ9jkqMCE0uZS+MGTR911DnLKLay2G&#13;&#10;dLal1C0+EtzWcphlH9JixemDwYYWhorb/scquGW7zZnMNp7W37GU19Xoct6wUr1uXI7TmI9BBIrh&#13;&#10;1fhHfOnkMBzBn1HaQE5/AQAA//8DAFBLAQItABQABgAIAAAAIQDb4fbL7gAAAIUBAAATAAAAAAAA&#13;&#10;AAAAAAAAAAAAAABbQ29udGVudF9UeXBlc10ueG1sUEsBAi0AFAAGAAgAAAAhAFr0LFu/AAAAFQEA&#13;&#10;AAsAAAAAAAAAAAAAAAAAHwEAAF9yZWxzLy5yZWxzUEsBAi0AFAAGAAgAAAAhAIs0cTDHAAAA4QAA&#13;&#10;AA8AAAAAAAAAAAAAAAAABwIAAGRycy9kb3ducmV2LnhtbFBLBQYAAAAAAwADALcAAAD7Ag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tchyAAAAOEAAAAPAAAAZHJzL2Rvd25yZXYueG1sRI/BasJA&#13;&#10;EIbvgu+wjNBb3ShFbMxGqrZQeqttQW9DdkzWZmdDdmtin94VBC/DDD//N3zZsre1OFHrjWMFk3EC&#13;&#10;grhw2nCp4Pvr7XEOwgdkjbVjUnAmD8t8OMgw1a7jTzptQykihH2KCqoQmlRKX1Rk0Y9dQxyzg2st&#13;&#10;hni2pdQtdhFuazlNkpm0aDh+qLChdUXF7/bPKuj3z6uPY2HsnDv7b3Y/r0xdotTDqN8s4nhZgAjU&#13;&#10;h3vjhnjX0WH6BFejuIHMLwAAAP//AwBQSwECLQAUAAYACAAAACEA2+H2y+4AAACFAQAAEwAAAAAA&#13;&#10;AAAAAAAAAAAAAAAAW0NvbnRlbnRfVHlwZXNdLnhtbFBLAQItABQABgAIAAAAIQBa9CxbvwAAABUB&#13;&#10;AAALAAAAAAAAAAAAAAAAAB8BAABfcmVscy8ucmVsc1BLAQItABQABgAIAAAAIQC3mtchyAAAAOEA&#13;&#10;AAAPAAAAAAAAAAAAAAAAAAcCAABkcnMvZG93bnJldi54bWxQSwUGAAAAAAMAAwC3AAAA/AI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12CAA0F" wp14:editId="3C875C02">
                <wp:simplePos x="0" y="0"/>
                <wp:positionH relativeFrom="column">
                  <wp:posOffset>7545361</wp:posOffset>
                </wp:positionH>
                <wp:positionV relativeFrom="paragraph">
                  <wp:posOffset>1637449</wp:posOffset>
                </wp:positionV>
                <wp:extent cx="340651" cy="157831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D62A86" id="Freeform 125" o:spid="_x0000_s1026" style="position:absolute;margin-left:594.1pt;margin-top:128.95pt;width:26.8pt;height:124.3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H0txRgMAANUIAAAOAAAAZHJzL2Uyb0RvYy54bWysVttu2zAMfR+wfxD8OGB17CRLGjQtunYd&#13;&#10;BhRdgXbo9qjIcmxAljRJuXRfvyM5TtTLlnbYiy2ZPCR1SJE+Olk3giy5sbWS0yQ76CWES6aKWs6n&#13;&#10;ybfbi/fjhFhHZUGFknya3HObnBy/fXO00hOeq0qJghsCI9JOVnqaVM7pSZpaVvGG2gOluYSwVKah&#13;&#10;DlszTwtDV7DeiDTv9T6kK2UKbRTj1uLreStMjoP9suTMfS1Lyx0R0wSxufA04Tnzz/T4iE7mhuqq&#13;&#10;Zpsw6D9E0dBawunW1Dl1lCxM/cRUUzOjrCrdAVNNqsqyZjycAafJeo9Oc1NRzcNZQI7VW5rs/zPL&#13;&#10;rpY3+tqAhpW2E4ulP8W6NI1/Iz6yDmTdb8nia0cYPvYHvQ/DLCEMomw4GvezoWcz3aHZwrrPXAVL&#13;&#10;dHlpXUt2gVWgqiCSNqgJpqS0tePfkaCyEeD/XUrycX7Y75MV2fjZYB9BfsSQTRSkIlE8SMkTP4h6&#13;&#10;6yeYz/f6iSEv9pNHfoajUTbe6yZG9PYfpB856O01/lB7L0uDyPgLsxFDnmUJ1THv8k+rriTYWm5q&#13;&#10;AitCfevohduklfX1FxcIqq3bIvltwQHlC2oPGCmMwdmrwEhMDM5fBQbxMbj/KjA4jcGDGAw6d9wZ&#13;&#10;NDvf5kRocy4haHMmIWhzM4+hE02dp7xbktXuEle7O+zFjVryWxUUnU9Am/4QSHS14H2nKGQMaG/V&#13;&#10;M4BOrXvrYD9cjqDdpbSTd+9WD7cdXPxd54+xdqaYUJa3heMZCS1rS41nNGpbVom6uKiF8FxYM5+d&#13;&#10;CUOWFCx/Gg/7/Y+bZDxQE9Izm+XjIcJlFEOtFNSFepbK22qTYaw7p7ZqrQUDbZYadELThidQ1umu&#13;&#10;L/vVTBX314YY1U4yq9lFDUuX1LpratA64RPjGNJKmV8JWWG0TRP7c0ENT4j4IjE7DrPBAGoubAbD&#13;&#10;UY6NiSWzWCIXzZnCgXF94C0svb4T3bI0qrnDFD71XiGiksE3rqlD9bWbM4c9RJjjjJ+ehjXmH1i/&#13;&#10;lDeaeeOh2HCS2/UdNZpoLKeJw7C5Ut0YpJNuiiBLXqHV9UipThdOlbUfMYGxlqfNBrMzZHkz5/1w&#13;&#10;jvdBa/c3cvwbAAD//wMAUEsDBBQABgAIAAAAIQD+zzZT4wAAABIBAAAPAAAAZHJzL2Rvd25yZXYu&#13;&#10;eG1sTI9BT8MwDIXvSPyHyEjcWNpo3UrXdJqA3WHlwDFrTFvROKXJtvLv8U5wsfTk5+f3ldvZDeKM&#13;&#10;U+g9aUgXCQikxtueWg3v9f4hBxGiIWsGT6jhBwNsq9ub0hTWX+gNz4fYCg6hUBgNXYxjIWVoOnQm&#13;&#10;LPyIxLtPPzkTWU6ttJO5cLgbpEqSlXSmJ/7QmRGfOmy+DienYafqZRpC/U3NGlUj94l9/XjR+v5u&#13;&#10;ft7w2G1ARJzj3wVcGbg/VFzs6E9kgxhYp3mu2KtBZetHEFeLWqbMdNSQJasMZFXK/yjVLwAAAP//&#13;&#10;AwBQSwECLQAUAAYACAAAACEAtoM4kv4AAADhAQAAEwAAAAAAAAAAAAAAAAAAAAAAW0NvbnRlbnRf&#13;&#10;VHlwZXNdLnhtbFBLAQItABQABgAIAAAAIQA4/SH/1gAAAJQBAAALAAAAAAAAAAAAAAAAAC8BAABf&#13;&#10;cmVscy8ucmVsc1BLAQItABQABgAIAAAAIQBnH0txRgMAANUIAAAOAAAAAAAAAAAAAAAAAC4CAABk&#13;&#10;cnMvZTJvRG9jLnhtbFBLAQItABQABgAIAAAAIQD+zzZT4wAAABIBAAAPAAAAAAAAAAAAAAAAAKAF&#13;&#10;AABkcnMvZG93bnJldi54bWxQSwUGAAAAAAQABADzAAAAsAYAAAAA&#13;&#10;" path="m282933,1578315r57719,l57718,,,,282933,1578315xe" fillcolor="#e8533b"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23421" behindDoc="1" locked="0" layoutInCell="1" allowOverlap="1" wp14:anchorId="286D4E01" wp14:editId="5FADEA69">
                <wp:simplePos x="0" y="0"/>
                <wp:positionH relativeFrom="column">
                  <wp:posOffset>7807912</wp:posOffset>
                </wp:positionH>
                <wp:positionV relativeFrom="paragraph">
                  <wp:posOffset>319399</wp:posOffset>
                </wp:positionV>
                <wp:extent cx="388481" cy="935442"/>
                <wp:effectExtent l="0" t="0" r="5715" b="4445"/>
                <wp:wrapNone/>
                <wp:docPr id="97" name="Graphic 72"/>
                <wp:cNvGraphicFramePr/>
                <a:graphic xmlns:a="http://schemas.openxmlformats.org/drawingml/2006/main">
                  <a:graphicData uri="http://schemas.microsoft.com/office/word/2010/wordprocessingGroup">
                    <wpg:wgp>
                      <wpg:cNvGrpSpPr/>
                      <wpg:grpSpPr>
                        <a:xfrm>
                          <a:off x="0" y="0"/>
                          <a:ext cx="388481" cy="935442"/>
                          <a:chOff x="7807090" y="318998"/>
                          <a:chExt cx="388481" cy="935442"/>
                        </a:xfrm>
                        <a:solidFill>
                          <a:schemeClr val="tx1"/>
                        </a:solidFill>
                      </wpg:grpSpPr>
                      <wps:wsp>
                        <wps:cNvPr id="98" name="Freeform 98"/>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105"/>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D6DB95" id="Graphic 72" o:spid="_x0000_s1026" style="position:absolute;margin-left:614.8pt;margin-top:25.15pt;width:30.6pt;height:73.65pt;z-index:-251693059"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as4SAAACzDAAAOAAAAZHJzL2Uyb0RvYy54bWzsXVuPozdyfQ+Q/yD0Y4DxfPfLwPbCsWMj&#13;&#10;gLExYAe7fpTV6gvQ3epIGvd4f/2eqiKpKolNUp7ZjRMIBjyjIesrsnirc1gkP//Th8eHxa/r7e5+&#13;&#10;8/TFVf1ZdbVYP6021/dPt19c/fdP376Zrha7/fLpevmweVp/cfXbenf1py//9V8+f3l+t242d5uH&#13;&#10;6/V2gY887d69PH9xdbffP797+3a3uls/LnefbZ7XT0i82Wwfl3v83N6+vd4uX/D1x4e3TVUNb182&#13;&#10;2+vn7Wa13u3wr99I4tWX/P2bm/Vq/183N7v1fvHwxRXKtuf/b/n/v9D/3375+fLd7Xb5fHe/csVY&#13;&#10;/o5SPC7vn6A0fOqb5X65eL+9P/nU4/1qu9ltbvafrTaPbzc3N/erNdcBtamro9p8t928f+a63L57&#13;&#10;uX0OZoJpj+z0uz+7+vOv322ff3z+YQtLvDzfwhb8i+ry4Wb7SH+ilIsPbLLfgsnWH/aLFf6xnaZu&#13;&#10;qq8WKyTNbd91jZh0dQe7k9Q4VWM1w/TI0NbTPE8+w38kP/H2oH+3ebi//vb+4YEKwz1j/fXDdvHr&#13;&#10;Em26/1DT95Bb5XprKvLyjK61O1hv93HW+/Fu+bzmRtm9g/V+2C7ur1F39POn5SN6+Lfb9Zr660Jq&#13;&#10;StqRLVh4924HY0fM+5qhvKXreR5raGFL103buXr7Vlq93+2/W2+4xZa/fr/bS9e+xt9I2+21K99q&#13;&#10;8/S0u9+v/4o2uXl8QG//t7eLupvbqV28LJwWJ3sk8rMW6aehaxZ3i9mXJaYDPeOgo6+Heczq0CJF&#13;&#10;OhqtYxj7asrq0CLd2I1Trh6t1gGJvs/q0CLt0NZ9TkendTQV/svq0CJ9VY9tTkevdVTTOOR1aJGh&#13;&#10;Hboxp2NQOvppmvKm0hLUnbKmGpWKua6ydtL5uw4qcnXAOAv9tp2HKj80tESd+/ysPt917ZCvgZZo&#13;&#10;pyGnoDYjten6gnGnRdpmbLJGqvVQ7Ya+y7e0EWmbts32plqP1bYehzrb2kak66uuyppLD9a+Gvr8&#13;&#10;FFIbkXHsuqwSPVqnppkKaqJF2qmb8w2vh+vcdkOXN5cWafoO82duVtcDtu6aqh/yWrRM2895c+lB&#13;&#10;W8/TNBZURct081znu5cZt2iVuaBVtMw0NhhcOYPp4Vv3Yzfl591ay8xVwXhs9AjGit5jnsut6Eam&#13;&#10;n8bRjBW4VbfegVjeeZ9i9eHJORX422JJnn7Fzu/zZkcun/Yw4PX5n/AexFODFHkkGWFMLlrYu3ll&#13;&#10;wpg0tDA7pahMmTBGthZuzyo2RqwW9l5amWaMRC3cn6UZA0wLD2cJY+Bo4fEsYYwHLcwefrG10c21&#13;&#10;8HyWZlrntDR+n9XHjjvZeb2MFhqj/bx+RkuIET+vp9VHXQ2/z6r7UWerz+tt9VF3w++ztB91uPq8&#13;&#10;HkdAyJjuvD5Hc6sRP6/X0aSpxfFb1V16vpsht2AgiHt4YO5hf7UA97C9WoB7+IVklu+el3uaWP1f&#13;&#10;Fy9gURzSuwOsZHBFiY+bX9c/bTjbniZZQWxcDkZJrgSHbA9PJjuDr5PsPtPq/S/3q39f/82IwNvv&#13;&#10;pYcHDSivaB+mcZb+1/f16DC9TyMMxqoYW3nbGBVxhUPTyJho53HkNjkorGriGWB2BlPOeM4UBMhs&#13;&#10;GjVCXmELfCL9+PSjzYxay0dPCsPojNMYdUVr6E3rjMJgi0UYRDkRn8mWVUSw5g9Sq6mrOmONcRwn&#13;&#10;aRmGS9oYjLhYT0gqskUzTZVoC3Le9v04S8rYDI0pB7AXq2JMFbVCrGJv0LrSd+qxnxwH58xUw/nm&#13;&#10;T76pG9OrGIVxSpijs+3b1X0rfYZlfH26pq3EevafCYixBgCsaGV8a0lZe4JVkp/QUkGLdjPq6yQA&#13;&#10;fXSzdRM6yCtJhKxsUlGLtvAzXQcmoKW1tVXbuYIMc8+V9cZhiMXaGDlF7RBr1BaCUsq+GVvTS7oK&#13;&#10;9Ad/siecpAvCWMsmFdVtaAa3ep58cpj6Rqrdd42dRBh0iSUJS0XrZtuYERRLMDByEj5PzA7owK1b&#13;&#10;XurqeBLD9DY5uwMva0MIipKyARxFixZVB4P2rtc6Od+S9dwC//Ena4xpO84YT3Eaw6RifTTzuY46&#13;&#10;TFVl2rkGUeIUTnU3sTcTCsPQihUyYipWiF4Ffk4E5xnrkayabhWa8VlOY4Bk0hhl2bSTruUb0k0+&#13;&#10;DJlYhJGQK6PPtHrY7NayztOizaRzWL350wcCFiw6EdZc1ocnXtSbidpptcQmx83Dcs+A6WkTcj1v&#13;&#10;d/tvlrs7obWZzJbqPIKr3YraB+AmcNueQqa//bK5/g0U9HYjOxu759W39/jS98vd/oflFuQudGJ7&#13;&#10;Bql3m+3frhYv2Or44mr3P++X2/XV4uE/n8CGz3XXIduef2BOI/dmq1N+0SlP7x+/3sCjwYiGNv4r&#13;&#10;5d8/+L/ebDePf8GuzFekFUnLpxV0Awfut/7H13v8RhJ48tX6q6/479gPgTW/f/rxeUUfZ08HNfnp&#13;&#10;w1+W2+cFmQdsP8jwP288A79853luWJ8ySF6SfNp89X6/ubknEpwtJnZyP7AbQJsd/4xtATiax9sC&#13;&#10;PGbO2BYAUeRWja7BCHNDzm8LNN0wD1hNaVtgbOvOr46fZlsAvspA3I7Twv35ZCfBbAtgXu1n8CGh&#13;&#10;LLltgb6umJ1Mq0BvC4RsN3cgZDMqMC0EgXaou3wttMTQ10yyJmuhGcAW7jDRn+laaIkRHhcR3UkV&#13;&#10;aNhQC2yjEQOW1mAESjRgzQ4a5oZ47rQCnb+H10zcV7IKWIGCghY+Sd5KWqLu55ro9KQKOE5BBdi1&#13;&#10;sSfeK10NIzLUA3GeSR1YgpSObm7ybaFFiFZLfl+zffVElcjWQYtkv292BGrAnipfAStTYiXD7zcd&#13;&#10;hjbRqemmMDJ1kRY9VOXjeS1aBo74lG1xw/DXGN5gk7N10SO8TIsesaC5h5Y2gzIW0zLcq3K9C+SO&#13;&#10;6r4D8OOc16JlyrSYkVu2dhCPFAYWHLDWjHYs7BcC+jxaEH1Dc1MBShSR7mhyLXweJYiW1MIBXxVp&#13;&#10;FvAb9grOowMFHwTh88jAIy6Q/Sty54uK7QiQoBq/xVcvFBdcfBD37luhOCY1bXIQ0mdpF7LtoP28&#13;&#10;nvZHJqClAT+ChHUz8AIkrKzbURKW5zhuA/Z7nfVfI2HZ1XW54cK63AFfGj5LIGkLhk0aiZ1ekvCI&#13;&#10;uu0ax4IDIM8GF7O/y3rYj/V9wnw/RiYgusNpGwZwfUbbWDkSaqxqhHPpgpDry9rYpY1q83WUWpEn&#13;&#10;eyLgs0QLhoVB6tOC+NHKa6IEaAz0c2VLDGdWEshJjRYqpulN23UyFTVzVZl6jiO+Q6rYJ9WFYLfW&#13;&#10;JlH/M/b21XNUA3upIkIejyufz+T/9JnJ3eTMfnbxGfyfLiP7jdGMtjDx7L5niXdoC5dKy9RV3ED7&#13;&#10;OYj4osdKFhPxJfADEw3BDpZuiFhapnTi2HHpwucypYuJ+NKJB8efU+6+szd7dzYtVzp21U5EUrar&#13;&#10;IyKhdHq+Im5cDeM6knZSugsHxuzYhQO7jsUre2LOkVsuNLbGNHpMgtG/oe+dwYIhPLUVN6/HGKvd&#13;&#10;dkZgwRzrTiwY+r/QxOi9n4YFw7YNQkSBykQLD5o0C4ayjhSrFcqSY8EQuzmAhMjp0DRYkQ6NeqX4&#13;&#10;WR1ahMufq4fGvFjLsNeQ1aFFinRoxAsdzcD4NdkeWqTv24rItmR7aLxbY2tYKJikDi2CPbaOSIWk&#13;&#10;Do12QW0x35bUoAWwn4PwtIwGzWwxlZD8vM2d+bQmtLClNM754muRlvnOpHk0pVVj271iyiVZAy1y&#13;&#10;MiQwBVz4Aw80yjClOJoBE174g1ygYoo/IAcqREv+nlggt+QQDJWBE4WhvECxl8gjwKGJ12CorDUn&#13;&#10;2ZNO5dxSiAOhH2yqtwYXNdj0ddEEfTvJ3rV3OH3xj5Zl6/N7xc5L5hWEVYWpAmb0mazoqUiFgAbr&#13;&#10;1tKCxJ/rJ8xAR2lYSCSNFghnN6vC/vIK+4FO/JA5KpTSfBQBUT4uhFYEk8arCsvxahFV6GsqqmiR&#13;&#10;cAKY/J2Az+L/lKxws1CgDETkaVs+KMZQtrWfk/nX6YY7c6T7AgUuUOD1o4uvQQE4sEf74XXFvfoM&#13;&#10;KNBPYH24Xw7VCEJIRpiHAoiexJD05+QGsEDw19HJPwkUwLbR4I7SkJICJEDRdLQfPteuKDkkMNQ9&#13;&#10;u4WuHq+o0ECAPi3HKRIqtFePeRAeelqBzk/hfXLyJKFAu/R1NXHYQFqFlWjc0YOECu3Rd4jzIgyQ&#13;&#10;VmEkcq2gnfkarGGTt5IWyTaBduUJwxaUX4ugxp2cLEuYSPvzCBtBzGzWRloEiw36d6a3ap8eoxeH&#13;&#10;RrI6tEiRDu3Vz7CUO4CXGHRagoCSHCJMmMrsbqOH4/RkrjsZkTIleqDiEKg/cJmoiNkP7+CXZBvd&#13;&#10;HHjrBwTp5muixzeCcBENkGl1sx2OfQV/uChVEz3Cy5ToAYvthMYdKUwp0SJlSvSoHaexYDY0++eI&#13;&#10;SMGZ05y59NCtG8xu7jBWqipaBpQTU0jphUMP3rrvK5wQzHZiLVOmRQ9f8MutP2KdqouW6bBQ53ux&#13;&#10;HsE1jhD07sBfSouWgUuNyJ9Mu1BwY4g3qOsJRctazMiUadHDvrD1Gy1z0pHhwVyYDO/LXZgMwnm8&#13;&#10;F3x05BKjDhgwsDd+Y7HMYBhMWvgSCVEcBYI1SFvuchQP01VZn/uHHsXjQqROKNOcqxsOvwUtcuGl&#13;&#10;Eh8RROLACbF3sozH2DvGlFwMxoquAAfyLkZADYholqIz+BMgKizQgBBbQcenSQQtnSZARl9VE6cQ&#13;&#10;09Zg/wtOAwwV+SQC0illRICKCUIByOQEBo/Fqt7ADZci4owWDpow/JWKITRUGC4gDnvAiOEmK6sr&#13;&#10;OFrFyhDIgsAZKj3O8JvN8AY+ntQL59DYUJ7RZNwpFYvqOeLQGEaa7D5DzND12ODUjpToOM6lASDl&#13;&#10;FICI3h0CcIZhLClKCCNGyxVT11RthfNY0nw9SEttbZwHrCQN50OOOFUGlizHYC6q0NfTlZFx4omI&#13;&#10;zxQrnUBLK+JbgSEhJzEK0wWPJNE4Np3cq5WyMfazH4OEz2MlRaLtm0m6x4l6wLVwtG5CiymTMvxj&#13;&#10;PYzqolaLamtr1xI9TjQaBhsHQ/3ROm4upY1xIGtjXzKqzddRasWg7kTC54mVLCLhW4jBm/1YIinT&#13;&#10;QgzS+GOMvVxdQsncwazIIWnGXVIKglNO8DC3+k+4TsoA6iS7zxSzQD106AxWxNcT+9QgLiStxV4m&#13;&#10;aT+kEYriNAZH0eaJK+xpj4XGLEIi7KwFnmT0B6gJCxmFDKhEzqdlrC7o6EQkaQ4GVFYkVFk1xnFn&#13;&#10;FYjEcq/31suOw2XH4fwdBwzOkx0HHhln7DiMiNyVQT7Cv+idq+B3HLDJ2YQdB1zU4xfgT7LjgF04&#13;&#10;eFCgKJwWnkMywUcNjrcQD+LLkttyqKdqZuIorUPzEz7YJakDJgtUCy6JwmHqbD20yIAIRaYlU/XA&#13;&#10;/Bp0gFQfcXlczlZaZOrbljmjlA5MtwcdA67Ac3E11OqvtIcWYRvl2kNzkpjHcWdZrhpaYqY9+JwK&#13;&#10;zS4iAK9xsTWJWmgJ7HjL/YIpS2lqkWuRr4YWwdljHH/K9FxNLJLD3PDRThmDr7SGFsHBdOFVU/WA&#13;&#10;c6daHIuaC2lL2EqLFI0Os5lwiAVLqDAS5Hkyp5qqh9lLyLfFUfZMQ5htBx0PlqqCHuASEJacQsyu&#13;&#10;A+bCEIiZ0qEHOO6lqHjv0psJTs+FSL0QqbmoLvHNL0TqJz1SRoDjY8PhaOAzocYDOkaoicskIIRc&#13;&#10;IYetXkV97P14zCIBWyhoEubMkBFk141DZU5KIRyuxuXMBNA46liDMHGCOI2dG1cyi/PsL0GmDQJd&#13;&#10;HK0A3IhJUUFJpZCuXbGojz0iVsieTrHCesb9V8IwTrghyNSQjqc7zKvmbgeh2T1ihSEtBzPJ23ES&#13;&#10;8GJcEb35/Z/u8+S2cF52R9J56bvyYfYrjjLHzIwLqtF68n1yRUgkwFec5+ldu4K/MTSMuCEsx+6F&#13;&#10;U2VV2F+uPiMCzYWt7Tp3eUdQiDvWcIkOdaTTIMOBfBJOY18jqtCa7n81kBDLtissVuPjhrjcq0Mb&#13;&#10;zJczRWedKcLAOIH1PC2eAevbrnKDD5sVdH0ZD/cA6wl4o2HoTBGiXRCR4DruJ8H1DS7zEcwtal5B&#13;&#10;LtB/ACKggXFx8N3iUJocsi/UopE9mI52JvogrUX78Q3YTUFhybpoEZzOnSgsMq1EO/INDneCDgAq&#13;&#10;TirRImVKNFSvcXZsYAYhqUSLlCnRYB28KiJYszXRIrjSjkOO0ubScL3GVekcbJY2lxbpwAtT8F9a&#13;&#10;icbrmMwd4ZI0lxZp4R3R5U1pJRqwz/Cw8tbSEl0/IO4xp0MDdtwjJzfVJOuhJdgNy+owiB0HvfEK&#13;&#10;RK4DGxGxUl6NGcCjHMBLVsUgffBsDbFH6TYxcB80aMu8S1qLHvJE7GQ06ME79EPFjEVagxZp8BZN&#13;&#10;vgPTtRVhTp1w6Scfu0xr0SLYCy8wlh692EvG9QT5ltcyzUSdJWsxPX5x7ESufE8PeXPjDu6BLGgX&#13;&#10;PYCbGpvGBd1Yy5Rp0UMYu91Tw3dHpRtGyyD6kV+kyXQyPYqbvikZ+BQLcOgyPe7YzbaMiRnkBsnX&#13;&#10;xsggxrRkzjdRg1jup4LubGRK9eihjJUC78DkZjI6MBas5nm4dOPQ7uVBpGrl2HWyCxgRNE1d0DZm&#13;&#10;OGNPPb+80P0boWC4q5cj8TN10cN5GPqC2azRIhDgR0UyWvQM0PGx82y7aJHCdtGjuYEvzGcj0vMM&#13;&#10;AfVgMlyKW7Ds48rngwhdWgwzZ2ujZRCWPufdSlxirdQAvGPVyKrRMu3cwEvMTc7gDw5qsPbjJtus&#13;&#10;GiNTqMYs/tgUkOs0k4OGgkZC22Bzk6Oz0x2Noo+CSI0QpAL0YmRwsx2fMsio0TNAYU+jiLFQtFM1&#13;&#10;F8Z/v/75wvhfGP94yDj59aA4wlbHJ2X8sxG4f+RL5PKFxxJnTMfxALLLQcwxNjtS0cd/5FdMsoUn&#13;&#10;J1LXPYS9lMV9u9sEQq/Db1BgxaZzYW4H8fPmN3ed2kHcbzsUFh5+mql7uDqg6NJI9z7BQbunxAu1&#13;&#10;H/U6OFpnmQ4Okym83yAr1A5HyIifd0yEHBwtLpssxe3uol2D6eQOs3Lxo7lOAnTLxeFomMKbXief&#13;&#10;+YjjAs6fpt1N5yTFtjeF0+WCALu5DT/oPuxvxnaaGsSpErWE4gNYUiw5M86yDWUSAaO5Wn4fSutj&#13;&#10;btj3NhNSHdeJtzwBnKBznvAahVUJV1068gyi0sTYC58scsQTRxXa3S1hh09EfKZo6ZhQtiK+zsID&#13;&#10;l6dR02fNgWcWRvekEJPG2hy4JQCvI7PCcRysqYQv5jTmgaPmsOrd7iI2Cd1pih6h/uaEA/jh2R1x&#13;&#10;6HC1y3EamoQVMid8hsLeb1PjvhhxJIJJoRGvGFFnYA7Y1J55ZJtWZlLshbeAs7GPYuffvSWEQGkf&#13;&#10;qSeGYUpZ6kdUcXH9KBbT2WXGgQZdBXzSXRwKCsI+XcTkMmsLe/dFlZuxfy1dAmHd9rmYqe+JK6DB&#13;&#10;TKHT5jgI08w+7bBrZTuI/SVWwbs1xEDJR52gb70Jr5NzEh4twG69mjtq0M2cwixysSnf4NlQkcMz&#13;&#10;7taUfYfjPVQMo4cZ58M/F1mww2EMmWPMp/rGh/NSbXRlmHRmJcwlF9cGx26Iu2DT9UdvdWFcyxxI&#13;&#10;xLFWxtwzC/mUokrNA+7PNWK+kXAOqnJuGUhavDSkm4k5aFc1UMvFVavpvidZ93D4RHyNoBAvZbmH&#13;&#10;ABGaZ5YUIaNZH7G/UXV+dnaLEBPLxxI+T6zDYqOywd25bHZc1mtGQYPoD/cwErhkudvJF1vIZZZj&#13;&#10;zjhauKhC0HhuiGAJlZNW6qOVUzhiV8y0tNDMrBAjVxqmqK2bgS6lFZuAeLcrKAaeP5aHK2+M9YVw&#13;&#10;Fsswjxytoretsz+Tx6cyPpc/fqE9DZFkOpgFmU10utL+SNvMfjWgCE2SCZbExYIyuYGa9bvybooi&#13;&#10;Spg1MdMbrVWs4doWb3GxHIxWm4NuHXqKm9qI1tUFoeNWMtKY8S3WhtOZDtYGOV83rDY4s0M9Fo8k&#13;&#10;2rAqpoilbsT8Fmvr4S9IBdrjx9xwVap7aS80jC8IU8WsLSSd9shXD1YJMcfizOy6wqabHAFVo5sK&#13;&#10;g5AvDhzFENk1TbhbTfcHJoLFMsTvFlumwQvjLlwM3q+9zbtpcMe5tATTrEYhU8JiHGJ6owr9sJCO&#13;&#10;KfTuiYjPFOuTINFrdxz3pARYtiZXOnhwoxnbOI2JYeHMAeY2Wrq4Qry0JD0lvG/m7Y9DpT4QjQlU&#13;&#10;bQ4he1lhSDvpK76mbi7hLYITEZ/JTyX4yuUpNfhwl6fUttfP281qvdvdP92+dnccvKiTkC+eJstD&#13;&#10;vuYGA1WcmbnHs5puJQghX//gx9R6PJeFjSbRwjNc+iTX+Y+p4UA7b2YmVaC/he2S3/GYWlXwEBJc&#13;&#10;+6CCH6HAbpm6EP+k2n/VWzhY4wtUaAl+eSKnQm/h4tG8/ItwWqBIg96+LXkhTOe/PKaW7LPw+kKH&#13;&#10;ooiVZGeC0xYy82Nq+bbWItnv2xgtekyNb8JOVsDK0KMfuVqYGK1/4mNqHNyTrose3oRQsq8AHp3j&#13;&#10;+n2PqeW16BErT3Fk51sTDsa9KtsuetjKcxt5LVqmTIuO0uDHOQraRcucLB7wti4n3wxjn93kQn8C&#13;&#10;VAu7DQGUFW3zoMm1cIARRcJCagbN5+0QCToIwuftDwm+DsLn7Q4JXA7CAasV1dlRjEEav+EkEdQo&#13;&#10;Exc4dxAP0KhMXOjIgzijrnLt4lYexM/raX/kfXCxwcdsbMlqQhtbsm7H9rUwx8E/5jFT9Jgaubou&#13;&#10;d+FjapNnQyKPqVXuQp/IY2rwd1kP+7G+R2Z3e9oBJJzInTymNuC2WU6KPKZGb9swP0Sv90a1eRQt&#13;&#10;UJs82RMBnyVGA2DDRASwCXh0ydTk9sUjj6lJVdhJjRYqpun//mNqYig/DaWsKm4mN4TZa+DH1GRq&#13;&#10;APSUl94C6cKeI8uENBprpm95pY5Y4Td1T0R8Jiv6uogvAUNRWafYjaOmTaVlSnf0Mppfd1Kli4n4&#13;&#10;EogHJ53bP22eSsuVDi81YKuMB5f/HESSpYuIhBLQg2nedsdXskXSTkp3YcEu9xmdf58RetwJC8br&#13;&#10;xBksWNv0OGhNAwEvdFejp9sDDUY0L9xAOvmoT3F/moOP4KAldFi0FNBgJfeEKMRP+31yYiypQbNg&#13;&#10;/uGoUNvYwUoNeunxq4bDuZM6tEiRDk1q4baACa+WgTBM6tAiRVcmoeUP7AiCE+ScTVKHFim6Mgm9&#13;&#10;9KCDHKe8rbQItwNweLI9sDgfdCDqgs8KJKuhJYquTIIrFlQghIlPiiU1aIGiG5M0r4XdRkQ5ZBtc&#13;&#10;ixTdmKS5LWw/usj9ZD20SNGNScf0Fi42yFbEyPA9BrkmN5SYvzMpWREjUXZnkh60+dag6JfQR4g5&#13;&#10;TPZZw4Ph1llcHpk3kx7h9DiM0gGn4sLpnIe0ZeELOP3C6eTC1MVlDga7cDqOkCKH/uNuM5KZK32b&#13;&#10;ESYJ+EvsrLnn66D3EGjh0YvDevRFaS/9EqDP5P+UzOLDyJfp4KDD9T5TDEsingSPcbIIrurxF2E6&#13;&#10;3RU+ItwFQuAQJqWxJLsyLHf2xUe4EpsFQ/CkB2C4+KhCYBe5sbGLjyioldPoisdizgIxkDgSLoKR&#13;&#10;i48QmsxpapJ3xmQnx6adID5vWidCPouTyF18RM4HZy269whehGT2lxihJF53tFnpzUUpSrgqyVsZ&#13;&#10;F7JXLtYUG+bH9x6RM8Gqzr73CAevRRD3Htn4lgFxuy4NccEmWIvCbHzMjH9cMWPlT3zvkazZYl2U&#13;&#10;RPjpYNvLVUYUHnm5yuisq4wwgE4QPU/GZyB6hLG7++Fq8OiYGWX29Ygew5TTGdHjrIGf6z8JokdA&#13;&#10;GiLs4cY6LQWIvp8GvqqBXrzgssTwtgboeLkCL65mdWiRIh3aecdWLsKBszq0SId7EGgfP1kP7b4j&#13;&#10;sK/rCdOnbaVF8IQE3wSS1KEBeo3Ieg5ISOvQIj32OBhXpNpDA3SEmo/+LTvqWa+0uRYBJYpLIzK2&#13;&#10;wlgIYAqB0hMFbqSroSXIRPLuX6JbaYg+41alnAKdnx4zkSfGEgo0Pm9niQ1J10FLyDtpic8baA5f&#13;&#10;JV8DLYGI/VwbGFjeN11fMO4w64d2Q8xtkzWSweXdANci2xBGBKG9CKbL9CaDzVvciOXe4Ev0WCOC&#13;&#10;EwS4iDunRA9WBHWXmMuI4FgI392dGnsmSgXbdAX91oi0E/ZUszXRwxUx+DORdumeax5GbHA0KDsb&#13;&#10;muuH4PoJNZjRogc5lyvXJnrQ4ttVwXxYa5luxhZt1l5m3KJVmvxYpEN+YaRMI9zJrBY9fBH5TbcC&#13;&#10;ZZtFyxBWyY5H8ttCubCiD3wDfbpZjAyHlOu6wC+/UFMeIZRFsFyoqZ8v4UZlXcWh4MDKBSxaKH7U&#13;&#10;1bBYCJQtFBd8ftAeIlXKQq0wn+vQOKwJZ2nHTG3EfaBBYeExBRvx8/qco6MOdT+PEKVJU2vHb1V3&#13;&#10;IjM+ilN0MzZziuxQREOtGLFxORgluRK8xioK+DrJHlgPE6/i6bAWRyWtSGCUcLG1e8Kq72u5n/2Q&#13;&#10;RhiM5RhbedsYFXEKC7eESq9sZwrzYETiC4MTxkJvMZgyaQzIWGFIO2GUogpb4BPpx0Ew1AKXp+Px&#13;&#10;Qmrn08IwOhPLEOqK1tCb1pWfwRaLMIhyIj5TrHRY811syoQ34ow1EATjrhWnx/tYvy83Iy7Ww0gq&#13;&#10;WrSYNoSqOSI2yIVPjq5VcIQd8XqqVYC9WBVjqmJVb2BQaWbcpybnir0quslQGgSPNjpIKgZkFMbK&#13;&#10;QkhotkPh7CddX4YmNGdCO5xihPd+8s8ExPifAbCilfGtJSViWCX5CS05CZ8nZmO4ZO7yE4Y+2pId&#13;&#10;jpm63kaoyCQRsnJ6XFJR7257MBtWzpsZ9XdU08l5U4ZYLMXIKWqHWN1wBBXbD2RUHDC31wvg6nvX&#13;&#10;DHRI3tFazoaEtUTKJxXVDa91udXz5JN4sc8dGO27o2sVGHSJRQhLRevm20/KxwiKJRgYOQmfJ2YH&#13;&#10;dGCMBhbBnXxHkxjdVOqaBHhZN7KgKCkbQFu0aFF14KJcQByBKvNJPNblmgQv+8ga5TuA4ClWxzCp&#13;&#10;WB9mPjp8Te084AVAMxvUM12QyGm0mWOmpZqhlaQRYipWiC/i5XkRnOejCwoG/IssCgyQTO0ZZbFc&#13;&#10;SDvpWr4hpbEFMrFIOFwLEZ/pEuv3/yrW7+3L8+27l9tnPp1wu10+392vvlnul/o3/v7y/G7dbO42&#13;&#10;D9fr7Zd/BwAA//8DAFBLAwQUAAYACAAAACEAcY1tAeUAAAARAQAADwAAAGRycy9kb3ducmV2Lnht&#13;&#10;bExPy2rDMBC8F/oPYgu9NZId4taO5RDSxykEmhRKb4q1sU0syViK7fx9N6f2suyws/PIV5Np2YC9&#13;&#10;b5yVEM0EMLSl042tJHwd3p9egPmgrFatsyjhih5Wxf1drjLtRvuJwz5UjESsz5SEOoQu49yXNRrl&#13;&#10;Z65DS7eT640KBPuK616NJG5aHguRcKMaSw616nBTY3neX4yEj1GN63n0NmzPp83157DYfW8jlPLx&#13;&#10;YXpd0lgvgQWcwt8H3DpQfigo2NFdrPasJRzHaUJcCQsxB3ZjxKmgSkfa0ucEeJHz/02KXwAAAP//&#13;&#10;AwBQSwECLQAUAAYACAAAACEAtoM4kv4AAADhAQAAEwAAAAAAAAAAAAAAAAAAAAAAW0NvbnRlbnRf&#13;&#10;VHlwZXNdLnhtbFBLAQItABQABgAIAAAAIQA4/SH/1gAAAJQBAAALAAAAAAAAAAAAAAAAAC8BAABf&#13;&#10;cmVscy8ucmVsc1BLAQItABQABgAIAAAAIQD5o/as4SAAACzDAAAOAAAAAAAAAAAAAAAAAC4CAABk&#13;&#10;cnMvZTJvRG9jLnhtbFBLAQItABQABgAIAAAAIQBxjW0B5QAAABEBAAAPAAAAAAAAAAAAAAAAADsj&#13;&#10;AABkcnMvZG93bnJldi54bWxQSwUGAAAAAAQABADzAAAATSQAAAAA&#13;&#10;">
                <v:shape id="Freeform 98"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9T1xQAAAOAAAAAPAAAAZHJzL2Rvd25yZXYueG1sRI/BagJB&#13;&#10;DIbvBd9hiNBbnVVEdHUUUQSPrRXxGHfi7uJOZt0Zdfr2zaHQS+An/F/yLVbJNepJXag9GxgOMlDE&#13;&#10;hbc1lwaO37uPKagQkS02nsnADwVYLXtvC8ytf/EXPQ+xVALhkKOBKsY21zoUFTkMA98Sy+7qO4dR&#13;&#10;Yldq2+FL4K7RoyybaIc1y4UKW9pUVNwODyeUUuP5vjlhOvE9m1zS53k8XRvz3k/buYz1HFSkFP8b&#13;&#10;f4i9NTCTj0VIZEAvfwEAAP//AwBQSwECLQAUAAYACAAAACEA2+H2y+4AAACFAQAAEwAAAAAAAAAA&#13;&#10;AAAAAAAAAAAAW0NvbnRlbnRfVHlwZXNdLnhtbFBLAQItABQABgAIAAAAIQBa9CxbvwAAABUBAAAL&#13;&#10;AAAAAAAAAAAAAAAAAB8BAABfcmVscy8ucmVsc1BLAQItABQABgAIAAAAIQClj9T1xQAAAOAAAAAP&#13;&#10;AAAAAAAAAAAAAAAAAAcCAABkcnMvZG93bnJldi54bWxQSwUGAAAAAAMAAwC3AAAA+QI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99"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yq67yAAAAOAAAAAPAAAAZHJzL2Rvd25yZXYueG1sRI/disIw&#13;&#10;FITvBd8hHMGbRVNXEK1GEX9YZWHx7wEOzbGtNifdJqv17Y2w4M3AMMw3zGRWm0LcqHK5ZQW9bgSC&#13;&#10;OLE651TB6bjuDEE4j6yxsEwKHuRgNm02Jhhre+c93Q4+FQHCLkYFmfdlLKVLMjLourYkDtnZVgZ9&#13;&#10;sFUqdYX3ADeF/IyigTSYc1jIsKRFRsn18GcU/KbfxeKyXen+j/yYD+pl9LXLV0q1W/VyHGQ+BuGp&#13;&#10;9u/GP2KjFYxG8DoUzoCcPgEAAP//AwBQSwECLQAUAAYACAAAACEA2+H2y+4AAACFAQAAEwAAAAAA&#13;&#10;AAAAAAAAAAAAAAAAW0NvbnRlbnRfVHlwZXNdLnhtbFBLAQItABQABgAIAAAAIQBa9CxbvwAAABUB&#13;&#10;AAALAAAAAAAAAAAAAAAAAB8BAABfcmVscy8ucmVsc1BLAQItABQABgAIAAAAIQAeyq67yAAAAOAA&#13;&#10;AAAPAAAAAAAAAAAAAAAAAAcCAABkcnMvZG93bnJldi54bWxQSwUGAAAAAAMAAwC3AAAA/AI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10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GIlmyAAAAOEAAAAPAAAAZHJzL2Rvd25yZXYueG1sRI/BSsNA&#13;&#10;EIbvgu+wjODNbqoiknZbSotU9KJRCr0N2TEbm52Nu2sS3945CF6Gfxjm+/mW68l3aqCY2sAG5rMC&#13;&#10;FHEdbMuNgfe3h6t7UCkjW+wCk4EfSrBenZ8tsbRh5FcaqtwogXAq0YDLuS+1TrUjj2kWemK5fYTo&#13;&#10;McsaG20jjgL3nb4uijvtsWVpcNjT1lF9qr69gWq+9+FreLp1z8eX+Bnqm2o87I25vJh2CxmbBahM&#13;&#10;U/7/+EM8WnEoxEGMJIFe/QIAAP//AwBQSwECLQAUAAYACAAAACEA2+H2y+4AAACFAQAAEwAAAAAA&#13;&#10;AAAAAAAAAAAAAAAAW0NvbnRlbnRfVHlwZXNdLnhtbFBLAQItABQABgAIAAAAIQBa9CxbvwAAABUB&#13;&#10;AAALAAAAAAAAAAAAAAAAAB8BAABfcmVscy8ucmVsc1BLAQItABQABgAIAAAAIQC2GIlmyAAAAOEA&#13;&#10;AAAPAAAAAAAAAAAAAAAAAAcCAABkcnMvZG93bnJldi54bWxQSwUGAAAAAAMAAwC3AAAA/AI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01"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kpxZxwAAAOEAAAAPAAAAZHJzL2Rvd25yZXYueG1sRI/RisIw&#13;&#10;EEXfF/yHMIJva+oKItUoosgKsqCu4OvYjE21mZQmatevN4KwL8MMl3uGM542thQ3qn3hWEGvm4Ag&#13;&#10;zpwuOFew/11+DkH4gKyxdEwK/sjDdNL6GGOq3Z23dNuFXEQI+xQVmBCqVEqfGbLou64ijtnJ1RZD&#13;&#10;POtc6hrvEW5L+ZUkA2mx4PjBYEVzQ9lld7UK+tvzbPPdr0xxHB7KdUaLH5k/lOq0m8UojtkIRKAm&#13;&#10;/DfeiJWODkkPXkZxAzl5AgAA//8DAFBLAQItABQABgAIAAAAIQDb4fbL7gAAAIUBAAATAAAAAAAA&#13;&#10;AAAAAAAAAAAAAABbQ29udGVudF9UeXBlc10ueG1sUEsBAi0AFAAGAAgAAAAhAFr0LFu/AAAAFQEA&#13;&#10;AAsAAAAAAAAAAAAAAAAAHwEAAF9yZWxzLy5yZWxzUEsBAi0AFAAGAAgAAAAhAMWSnFnHAAAA4QAA&#13;&#10;AA8AAAAAAAAAAAAAAAAABwIAAGRycy9kb3ducmV2LnhtbFBLBQYAAAAAAwADALcAAAD7Ag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02"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EjosxwAAAOEAAAAPAAAAZHJzL2Rvd25yZXYueG1sRI/BagIx&#13;&#10;EIbvQt8hTMGbJlWQZTVKaSnooaCu3ofNuFm6mSxJ1G2fvikUvAwz/Pzf8K02g+vEjUJsPWt4mSoQ&#13;&#10;xLU3LTcaTtXHpAARE7LBzjNp+KYIm/XTaIWl8Xc+0O2YGpEhHEvUYFPqSyljbclhnPqeOGcXHxym&#13;&#10;fIZGmoD3DHednCm1kA5bzh8s9vRmqf46Xp2G3angvrCf24udx91Z7asw/6m0Hj8P78s8XpcgEg3p&#13;&#10;0fhHbE12UDP4M8obyPUvAAAA//8DAFBLAQItABQABgAIAAAAIQDb4fbL7gAAAIUBAAATAAAAAAAA&#13;&#10;AAAAAAAAAAAAAABbQ29udGVudF9UeXBlc10ueG1sUEsBAi0AFAAGAAgAAAAhAFr0LFu/AAAAFQEA&#13;&#10;AAsAAAAAAAAAAAAAAAAAHwEAAF9yZWxzLy5yZWxzUEsBAi0AFAAGAAgAAAAhAPYSOizHAAAA4QAA&#13;&#10;AA8AAAAAAAAAAAAAAAAABwIAAGRycy9kb3ducmV2LnhtbFBLBQYAAAAAAwADALcAAAD7Ag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03"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2UmxgAAAOEAAAAPAAAAZHJzL2Rvd25yZXYueG1sRI/BagIx&#13;&#10;EIbvBd8hjOCtJlaQuhpFLELRXrqK52Ez7q5uJkuS6urTN4WCl2GGn/8bvvmys424kg+1Yw2joQJB&#13;&#10;XDhTc6nhsN+8voMIEdlg45g03CnActF7mWNm3I2/6ZrHUiQIhww1VDG2mZShqMhiGLqWOGUn5y3G&#13;&#10;dPpSGo+3BLeNfFNqIi3WnD5U2NK6ouKS/1gNu/32eKSJOpw4bqZf8pF7c861HvS7j1kaqxmISF18&#13;&#10;Nv4RnyY5qDH8GaUN5OIXAAD//wMAUEsBAi0AFAAGAAgAAAAhANvh9svuAAAAhQEAABMAAAAAAAAA&#13;&#10;AAAAAAAAAAAAAFtDb250ZW50X1R5cGVzXS54bWxQSwECLQAUAAYACAAAACEAWvQsW78AAAAVAQAA&#13;&#10;CwAAAAAAAAAAAAAAAAAfAQAAX3JlbHMvLnJlbHNQSwECLQAUAAYACAAAACEANf9lJsYAAADhAAAA&#13;&#10;DwAAAAAAAAAAAAAAAAAHAgAAZHJzL2Rvd25yZXYueG1sUEsFBgAAAAADAAMAtwAAAPoCA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04"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JEXPyAAAAOEAAAAPAAAAZHJzL2Rvd25yZXYueG1sRI/RagIx&#13;&#10;EEXfBf8hjNAX0UQtIqtRRC1aBFHbDxg2092tm8m6ibr9+6ZQ8GWY4XLPcGaLxpbiTrUvHGsY9BUI&#13;&#10;4tSZgjMNnx9vvQkIH5ANlo5Jww95WMzbrRkmxj34RPdzyESEsE9QQx5ClUjp05ws+r6riGP25WqL&#13;&#10;IZ51Jk2Njwi3pRwqNZYWC44fcqxolVN6Od+shmu2L1ff7xszOsjuctys1fZYbLR+6TTraRzLKYhA&#13;&#10;TXg2/hE7Ex3UK/wZxQ3k/BcAAP//AwBQSwECLQAUAAYACAAAACEA2+H2y+4AAACFAQAAEwAAAAAA&#13;&#10;AAAAAAAAAAAAAAAAW0NvbnRlbnRfVHlwZXNdLnhtbFBLAQItABQABgAIAAAAIQBa9CxbvwAAABUB&#13;&#10;AAALAAAAAAAAAAAAAAAAAB8BAABfcmVscy8ucmVsc1BLAQItABQABgAIAAAAIQC7JEXPyAAAAOEA&#13;&#10;AAAPAAAAAAAAAAAAAAAAAAcCAABkcnMvZG93bnJldi54bWxQSwUGAAAAAAMAAwC3AAAA/AI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5"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hp0yAAAAOEAAAAPAAAAZHJzL2Rvd25yZXYueG1sRI/BagIx&#13;&#10;EIbvhb5DGKEX0ayFtrIapShFkR6sCl6HzbhZ3EyWTVzj2xuh4GWY4ef/hm86j7YWHbW+cqxgNMxA&#13;&#10;EBdOV1wqOOx/BmMQPiBrrB2Tght5mM9eX6aYa3flP+p2oRQJwj5HBSaEJpfSF4Ys+qFriFN2cq3F&#13;&#10;kM62lLrFa4LbWr5n2ae0WHH6YLChhaHivLtYBb+X43oTzddyu4q3TX+rT/3VuFPqrReXkzS+JyAC&#13;&#10;xfBs/CPWOjlkH/AwShvI2R0AAP//AwBQSwECLQAUAAYACAAAACEA2+H2y+4AAACFAQAAEwAAAAAA&#13;&#10;AAAAAAAAAAAAAAAAW0NvbnRlbnRfVHlwZXNdLnhtbFBLAQItABQABgAIAAAAIQBa9CxbvwAAABUB&#13;&#10;AAALAAAAAAAAAAAAAAAAAB8BAABfcmVscy8ucmVsc1BLAQItABQABgAIAAAAIQCGfhp0yAAAAOEA&#13;&#10;AAAPAAAAAAAAAAAAAAAAAAcCAABkcnMvZG93bnJldi54bWxQSwUGAAAAAAMAAwC3AAAA/AI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06"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MwSyAAAAOEAAAAPAAAAZHJzL2Rvd25yZXYueG1sRI9Na8JA&#13;&#10;EIbvBf/DMkJvdaMHKdGNFEVUevKD9jpmJ8nS3dmQXWPaX98tFLwMM7y8z/AsV4OzoqcuGM8KppMM&#13;&#10;BHHpteFaweW8fXkFESKyRuuZFHxTgFUxelpirv2dj9SfYi0ShEOOCpoY21zKUDbkMEx8S5yyyncO&#13;&#10;Yzq7WuoO7wnurJxl2Vw6NJw+NNjSuqHy63RzCvqw+Tzu2kuszFUaG37e7eHjqtTzeNgs0nhbgIg0&#13;&#10;xEfjH7HXySGbw59R2kAWvwAAAP//AwBQSwECLQAUAAYACAAAACEA2+H2y+4AAACFAQAAEwAAAAAA&#13;&#10;AAAAAAAAAAAAAAAAW0NvbnRlbnRfVHlwZXNdLnhtbFBLAQItABQABgAIAAAAIQBa9CxbvwAAABUB&#13;&#10;AAALAAAAAAAAAAAAAAAAAB8BAABfcmVscy8ucmVsc1BLAQItABQABgAIAAAAIQDZxMwSyAAAAOEA&#13;&#10;AAAPAAAAAAAAAAAAAAAAAAcCAABkcnMvZG93bnJldi54bWxQSwUGAAAAAAMAAwC3AAAA/AI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59EFDA17" w:rsidR="0083154C" w:rsidRDefault="0083154C"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17"/>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AEF93" w14:textId="77777777" w:rsidR="009C4F14" w:rsidRDefault="009C4F14" w:rsidP="00480F66">
      <w:pPr>
        <w:spacing w:after="0" w:line="240" w:lineRule="auto"/>
      </w:pPr>
      <w:r>
        <w:separator/>
      </w:r>
    </w:p>
  </w:endnote>
  <w:endnote w:type="continuationSeparator" w:id="0">
    <w:p w14:paraId="6CE8AFBA" w14:textId="77777777" w:rsidR="009C4F14" w:rsidRDefault="009C4F1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7F0C0" w14:textId="77777777" w:rsidR="009C4F14" w:rsidRDefault="009C4F14" w:rsidP="00480F66">
      <w:pPr>
        <w:spacing w:after="0" w:line="240" w:lineRule="auto"/>
      </w:pPr>
      <w:r>
        <w:separator/>
      </w:r>
    </w:p>
  </w:footnote>
  <w:footnote w:type="continuationSeparator" w:id="0">
    <w:p w14:paraId="209D7A27" w14:textId="77777777" w:rsidR="009C4F14" w:rsidRDefault="009C4F1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2D22"/>
    <w:rsid w:val="00223549"/>
    <w:rsid w:val="00225FCA"/>
    <w:rsid w:val="00226595"/>
    <w:rsid w:val="002420F8"/>
    <w:rsid w:val="00250EF4"/>
    <w:rsid w:val="00274428"/>
    <w:rsid w:val="002750CC"/>
    <w:rsid w:val="002755BB"/>
    <w:rsid w:val="0027725D"/>
    <w:rsid w:val="00281ABE"/>
    <w:rsid w:val="00286814"/>
    <w:rsid w:val="00291275"/>
    <w:rsid w:val="00296685"/>
    <w:rsid w:val="002B24F1"/>
    <w:rsid w:val="002B385A"/>
    <w:rsid w:val="002B39BC"/>
    <w:rsid w:val="002D5E3D"/>
    <w:rsid w:val="002E065B"/>
    <w:rsid w:val="002F268F"/>
    <w:rsid w:val="00301C1D"/>
    <w:rsid w:val="0030555E"/>
    <w:rsid w:val="003210AB"/>
    <w:rsid w:val="003269AD"/>
    <w:rsid w:val="00335259"/>
    <w:rsid w:val="00341FCC"/>
    <w:rsid w:val="00342FAB"/>
    <w:rsid w:val="003521E3"/>
    <w:rsid w:val="00380DCD"/>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37E3"/>
    <w:rsid w:val="005076B8"/>
    <w:rsid w:val="00517CA8"/>
    <w:rsid w:val="005216CF"/>
    <w:rsid w:val="005367EA"/>
    <w:rsid w:val="00541C9F"/>
    <w:rsid w:val="00541D2D"/>
    <w:rsid w:val="0054268D"/>
    <w:rsid w:val="00544A5D"/>
    <w:rsid w:val="00570608"/>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C4F14"/>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85339"/>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1BB6"/>
    <w:rsid w:val="00E359C1"/>
    <w:rsid w:val="00E44F48"/>
    <w:rsid w:val="00E45053"/>
    <w:rsid w:val="00E47880"/>
    <w:rsid w:val="00E5028F"/>
    <w:rsid w:val="00E53CCA"/>
    <w:rsid w:val="00E62276"/>
    <w:rsid w:val="00E63191"/>
    <w:rsid w:val="00E74A09"/>
    <w:rsid w:val="00E84138"/>
    <w:rsid w:val="00E8459A"/>
    <w:rsid w:val="00EB0564"/>
    <w:rsid w:val="00EB5118"/>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31&amp;utm_source=integrated-content&amp;utm_campaign=/content/how-to-do-swot-analysis&amp;utm_medium=Horizontal+SWOT+Analysis+doc+11731&amp;lpa=Horizontal+SWOT+Analysis+doc+11731"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2</Pages>
  <Words>89</Words>
  <Characters>510</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31</cp:revision>
  <cp:lastPrinted>2019-01-22T01:48:00Z</cp:lastPrinted>
  <dcterms:created xsi:type="dcterms:W3CDTF">2022-12-18T18:12:00Z</dcterms:created>
  <dcterms:modified xsi:type="dcterms:W3CDTF">2023-06-13T17:45:00Z</dcterms:modified>
</cp:coreProperties>
</file>